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9F0798" w14:textId="2B97BEC0" w:rsidR="00FF4916" w:rsidRDefault="008671C5" w:rsidP="00E60A6B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Avaliação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os Ativos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e Média Tensão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="00677DFA">
        <w:rPr>
          <w:rFonts w:ascii="Roboto" w:eastAsia="Roboto" w:hAnsi="Roboto" w:cs="Roboto"/>
          <w:b/>
          <w:color w:val="000000"/>
          <w:sz w:val="32"/>
          <w:szCs w:val="32"/>
        </w:rPr>
        <w:t>a Rede Aérea</w:t>
      </w:r>
    </w:p>
    <w:p w14:paraId="31CC80E6" w14:textId="77777777" w:rsidR="008671C5" w:rsidRDefault="008671C5" w:rsidP="00E60A6B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58D09D8B" w14:textId="30266B64" w:rsidR="00E60A6B" w:rsidRDefault="00342DF5" w:rsidP="00E60A6B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>Proposta técnica</w:t>
      </w:r>
    </w:p>
    <w:p w14:paraId="4600F58C" w14:textId="78429C77" w:rsidR="00342DF5" w:rsidRDefault="00342DF5" w:rsidP="00E60A6B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 xml:space="preserve">Parceiro Financiador: </w:t>
      </w:r>
      <w:r w:rsidR="008671C5">
        <w:rPr>
          <w:rFonts w:ascii="Roboto" w:eastAsia="Roboto" w:hAnsi="Roboto" w:cs="Roboto"/>
          <w:b/>
          <w:sz w:val="28"/>
          <w:szCs w:val="28"/>
        </w:rPr>
        <w:t>Light</w:t>
      </w:r>
    </w:p>
    <w:tbl>
      <w:tblPr>
        <w:tblW w:w="10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1801"/>
        <w:gridCol w:w="1885"/>
        <w:gridCol w:w="3456"/>
      </w:tblGrid>
      <w:tr w:rsidR="00E60A6B" w:rsidRPr="00FA1852" w14:paraId="7D1D1B6C" w14:textId="77777777" w:rsidTr="00FA1852">
        <w:trPr>
          <w:trHeight w:val="2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2A759D37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UNIVERSIDADE FEDERAL FLUMINENSE</w:t>
            </w:r>
          </w:p>
        </w:tc>
      </w:tr>
      <w:tr w:rsidR="00E60A6B" w:rsidRPr="00FA1852" w14:paraId="2FE0D95C" w14:textId="77777777" w:rsidTr="00982D8A">
        <w:trPr>
          <w:trHeight w:val="20"/>
        </w:trPr>
        <w:tc>
          <w:tcPr>
            <w:tcW w:w="3539" w:type="dxa"/>
            <w:shd w:val="clear" w:color="auto" w:fill="DBE5F1"/>
            <w:vAlign w:val="center"/>
          </w:tcPr>
          <w:p w14:paraId="60B1F345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686" w:type="dxa"/>
            <w:gridSpan w:val="2"/>
            <w:shd w:val="clear" w:color="auto" w:fill="DBE5F1"/>
            <w:vAlign w:val="center"/>
          </w:tcPr>
          <w:p w14:paraId="25CE93C8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Titulação</w:t>
            </w:r>
          </w:p>
        </w:tc>
        <w:tc>
          <w:tcPr>
            <w:tcW w:w="3456" w:type="dxa"/>
            <w:shd w:val="clear" w:color="auto" w:fill="DBE5F1"/>
            <w:vAlign w:val="center"/>
          </w:tcPr>
          <w:p w14:paraId="010820D9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E60A6B" w:rsidRPr="00FA1852" w14:paraId="43526583" w14:textId="77777777" w:rsidTr="00982D8A">
        <w:trPr>
          <w:trHeight w:val="20"/>
        </w:trPr>
        <w:tc>
          <w:tcPr>
            <w:tcW w:w="3539" w:type="dxa"/>
            <w:shd w:val="clear" w:color="auto" w:fill="auto"/>
            <w:vAlign w:val="center"/>
          </w:tcPr>
          <w:p w14:paraId="5FFF5E8F" w14:textId="1C88C260" w:rsidR="00E60A6B" w:rsidRPr="00FA1852" w:rsidRDefault="00363EE4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Vitor Hugo Ferreira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62DB8BDF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 w:rsidRPr="00FA1852">
              <w:rPr>
                <w:rFonts w:ascii="Roboto" w:eastAsia="Roboto" w:hAnsi="Roboto" w:cs="Roboto"/>
                <w:sz w:val="20"/>
                <w:szCs w:val="20"/>
              </w:rPr>
              <w:t>D.Sc</w:t>
            </w:r>
            <w:proofErr w:type="spellEnd"/>
            <w:r w:rsidRPr="00FA1852">
              <w:rPr>
                <w:rFonts w:ascii="Roboto" w:eastAsia="Roboto" w:hAnsi="Roboto" w:cs="Roboto"/>
                <w:sz w:val="20"/>
                <w:szCs w:val="20"/>
              </w:rPr>
              <w:t>.</w:t>
            </w:r>
          </w:p>
        </w:tc>
        <w:tc>
          <w:tcPr>
            <w:tcW w:w="3456" w:type="dxa"/>
            <w:shd w:val="clear" w:color="auto" w:fill="auto"/>
            <w:vAlign w:val="center"/>
          </w:tcPr>
          <w:p w14:paraId="1B91CC2C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Coordenador</w:t>
            </w:r>
          </w:p>
        </w:tc>
      </w:tr>
      <w:tr w:rsidR="00FA1852" w:rsidRPr="00FA1852" w14:paraId="4C5B87BB" w14:textId="77777777" w:rsidTr="00FA1852">
        <w:trPr>
          <w:trHeight w:val="2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526A2007" w14:textId="793EA47B" w:rsidR="00FA1852" w:rsidRPr="00FA1852" w:rsidRDefault="008671C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Light</w:t>
            </w:r>
          </w:p>
        </w:tc>
      </w:tr>
      <w:tr w:rsidR="00FA1852" w:rsidRPr="00FA1852" w14:paraId="1D8EB6EE" w14:textId="77777777" w:rsidTr="00982D8A">
        <w:trPr>
          <w:trHeight w:val="20"/>
        </w:trPr>
        <w:tc>
          <w:tcPr>
            <w:tcW w:w="3539" w:type="dxa"/>
            <w:shd w:val="clear" w:color="auto" w:fill="DBE5F1"/>
            <w:vAlign w:val="center"/>
          </w:tcPr>
          <w:p w14:paraId="44D8BA7A" w14:textId="77777777" w:rsidR="00FA1852" w:rsidRPr="00FA1852" w:rsidRDefault="00FA185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686" w:type="dxa"/>
            <w:gridSpan w:val="2"/>
            <w:shd w:val="clear" w:color="auto" w:fill="DBE5F1"/>
            <w:vAlign w:val="center"/>
          </w:tcPr>
          <w:p w14:paraId="4976B7AE" w14:textId="465061A2" w:rsidR="00FA1852" w:rsidRPr="00FA1852" w:rsidRDefault="005205C4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Departamento</w:t>
            </w:r>
          </w:p>
        </w:tc>
        <w:tc>
          <w:tcPr>
            <w:tcW w:w="3456" w:type="dxa"/>
            <w:shd w:val="clear" w:color="auto" w:fill="DBE5F1"/>
            <w:vAlign w:val="center"/>
          </w:tcPr>
          <w:p w14:paraId="6A71747C" w14:textId="77777777" w:rsidR="00FA1852" w:rsidRPr="00FA1852" w:rsidRDefault="00FA185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902982" w:rsidRPr="00D34746" w14:paraId="31C37487" w14:textId="77777777" w:rsidTr="00982D8A">
        <w:trPr>
          <w:trHeight w:val="20"/>
        </w:trPr>
        <w:tc>
          <w:tcPr>
            <w:tcW w:w="3539" w:type="dxa"/>
            <w:shd w:val="clear" w:color="auto" w:fill="auto"/>
            <w:vAlign w:val="center"/>
          </w:tcPr>
          <w:p w14:paraId="738E27CB" w14:textId="5FA995E8" w:rsidR="00902982" w:rsidRPr="00D34746" w:rsidRDefault="00677DFA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Bruno Almeida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2F9983C5" w14:textId="2BB58D01" w:rsidR="00902982" w:rsidRPr="00D34746" w:rsidRDefault="00677DFA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Manutenção</w:t>
            </w:r>
          </w:p>
        </w:tc>
        <w:tc>
          <w:tcPr>
            <w:tcW w:w="3456" w:type="dxa"/>
            <w:shd w:val="clear" w:color="auto" w:fill="auto"/>
            <w:vAlign w:val="center"/>
          </w:tcPr>
          <w:p w14:paraId="2F60DB22" w14:textId="4B8AE1F4" w:rsidR="00902982" w:rsidRPr="00D34746" w:rsidRDefault="0090298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</w:p>
        </w:tc>
      </w:tr>
      <w:tr w:rsidR="0003456D" w:rsidRPr="00FA1852" w14:paraId="33C2BA74" w14:textId="77777777" w:rsidTr="005205C4">
        <w:trPr>
          <w:trHeight w:val="20"/>
        </w:trPr>
        <w:tc>
          <w:tcPr>
            <w:tcW w:w="5340" w:type="dxa"/>
            <w:gridSpan w:val="2"/>
            <w:shd w:val="clear" w:color="auto" w:fill="DBE5F1"/>
            <w:vAlign w:val="center"/>
          </w:tcPr>
          <w:p w14:paraId="4ACA0CC9" w14:textId="77777777" w:rsidR="0003456D" w:rsidRPr="00FA1852" w:rsidRDefault="0003456D" w:rsidP="0003456D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Versão</w:t>
            </w:r>
          </w:p>
        </w:tc>
        <w:tc>
          <w:tcPr>
            <w:tcW w:w="5341" w:type="dxa"/>
            <w:gridSpan w:val="2"/>
            <w:shd w:val="clear" w:color="auto" w:fill="DBE5F1"/>
            <w:vAlign w:val="center"/>
          </w:tcPr>
          <w:p w14:paraId="44595FF3" w14:textId="33B946D9" w:rsidR="0003456D" w:rsidRPr="00FA1852" w:rsidRDefault="0003456D" w:rsidP="0003456D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Data de emissão</w:t>
            </w:r>
          </w:p>
        </w:tc>
      </w:tr>
      <w:tr w:rsidR="004C77A5" w:rsidRPr="00FA1852" w14:paraId="21EB9C42" w14:textId="77777777" w:rsidTr="00C5066C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0B3972B4" w14:textId="77777777" w:rsidR="004C77A5" w:rsidRPr="00FA1852" w:rsidRDefault="004C77A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00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5F20D0E" w14:textId="4DF3059F" w:rsidR="004C77A5" w:rsidRPr="00FA1852" w:rsidRDefault="00677DFA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2</w:t>
            </w:r>
            <w:r w:rsidR="00482F1A">
              <w:rPr>
                <w:rFonts w:ascii="Roboto" w:eastAsia="Roboto" w:hAnsi="Roboto" w:cs="Roboto"/>
                <w:sz w:val="20"/>
                <w:szCs w:val="20"/>
              </w:rPr>
              <w:t>1</w:t>
            </w:r>
            <w:r w:rsidR="00A445E1">
              <w:rPr>
                <w:rFonts w:ascii="Roboto" w:eastAsia="Roboto" w:hAnsi="Roboto" w:cs="Roboto"/>
                <w:sz w:val="20"/>
                <w:szCs w:val="20"/>
              </w:rPr>
              <w:t>/11</w:t>
            </w:r>
            <w:r w:rsidR="00DF3B7E">
              <w:rPr>
                <w:rFonts w:ascii="Roboto" w:eastAsia="Roboto" w:hAnsi="Roboto" w:cs="Roboto"/>
                <w:sz w:val="20"/>
                <w:szCs w:val="20"/>
              </w:rPr>
              <w:t>/2024</w:t>
            </w:r>
          </w:p>
        </w:tc>
      </w:tr>
      <w:tr w:rsidR="007B716F" w:rsidRPr="00FA1852" w14:paraId="0B26FF68" w14:textId="77777777" w:rsidTr="00432CD0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60A62345" w14:textId="77777777" w:rsidR="007B716F" w:rsidRPr="00FA1852" w:rsidRDefault="007B716F" w:rsidP="00432CD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1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60A3E8CE" w14:textId="77777777" w:rsidR="007B716F" w:rsidRPr="00FA1852" w:rsidRDefault="007B716F" w:rsidP="00432CD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22/11/2024</w:t>
            </w:r>
          </w:p>
        </w:tc>
      </w:tr>
      <w:tr w:rsidR="00DD7695" w:rsidRPr="00FA1852" w14:paraId="67C1AFB1" w14:textId="77777777" w:rsidTr="00F62EA8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0492404F" w14:textId="77777777" w:rsidR="00DD7695" w:rsidRPr="00FA1852" w:rsidRDefault="00DD7695" w:rsidP="00F62EA8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2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79B9CB85" w14:textId="77777777" w:rsidR="00DD7695" w:rsidRPr="00FA1852" w:rsidRDefault="00DD7695" w:rsidP="00F62EA8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28/11/2024</w:t>
            </w:r>
          </w:p>
        </w:tc>
      </w:tr>
      <w:tr w:rsidR="001B723A" w:rsidRPr="00FA1852" w14:paraId="1884BA52" w14:textId="77777777" w:rsidTr="005205C4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3AEA0891" w14:textId="3E2BCECA" w:rsidR="001B723A" w:rsidRPr="00FA1852" w:rsidRDefault="00DD769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Final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F577087" w14:textId="51E10897" w:rsidR="001B723A" w:rsidRPr="00FA1852" w:rsidRDefault="00DD769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12</w:t>
            </w:r>
            <w:r w:rsidR="00482F1A">
              <w:rPr>
                <w:rFonts w:ascii="Roboto" w:eastAsia="Roboto" w:hAnsi="Roboto" w:cs="Roboto"/>
                <w:sz w:val="20"/>
                <w:szCs w:val="20"/>
              </w:rPr>
              <w:t>/</w:t>
            </w:r>
            <w:r>
              <w:rPr>
                <w:rFonts w:ascii="Roboto" w:eastAsia="Roboto" w:hAnsi="Roboto" w:cs="Roboto"/>
                <w:sz w:val="20"/>
                <w:szCs w:val="20"/>
              </w:rPr>
              <w:t>12</w:t>
            </w:r>
            <w:r w:rsidR="00482F1A">
              <w:rPr>
                <w:rFonts w:ascii="Roboto" w:eastAsia="Roboto" w:hAnsi="Roboto" w:cs="Roboto"/>
                <w:sz w:val="20"/>
                <w:szCs w:val="20"/>
              </w:rPr>
              <w:t>/2024</w:t>
            </w:r>
          </w:p>
        </w:tc>
      </w:tr>
    </w:tbl>
    <w:p w14:paraId="523104BA" w14:textId="77777777" w:rsidR="000F7DEB" w:rsidRDefault="000F7DEB">
      <w:pPr>
        <w:rPr>
          <w:b/>
          <w:smallCaps/>
          <w:spacing w:val="30"/>
          <w:sz w:val="28"/>
          <w:szCs w:val="28"/>
        </w:rPr>
      </w:pPr>
      <w:r>
        <w:rPr>
          <w:b/>
          <w:smallCaps/>
          <w:spacing w:val="30"/>
          <w:sz w:val="28"/>
          <w:szCs w:val="28"/>
        </w:rPr>
        <w:br w:type="page"/>
      </w:r>
    </w:p>
    <w:p w14:paraId="3D1C339A" w14:textId="331CC18F" w:rsidR="00935A7E" w:rsidRPr="00DB4ACA" w:rsidRDefault="00DB4ACA" w:rsidP="00DB4ACA">
      <w:pPr>
        <w:pStyle w:val="Texto-FRIENDS"/>
        <w:ind w:firstLine="0"/>
        <w:jc w:val="center"/>
        <w:rPr>
          <w:b/>
          <w:bCs w:val="0"/>
          <w:sz w:val="28"/>
          <w:szCs w:val="28"/>
        </w:rPr>
      </w:pPr>
      <w:r w:rsidRPr="00DB4ACA">
        <w:rPr>
          <w:b/>
          <w:bCs w:val="0"/>
          <w:sz w:val="28"/>
          <w:szCs w:val="28"/>
        </w:rPr>
        <w:lastRenderedPageBreak/>
        <w:t>SUMÁRIO</w:t>
      </w:r>
    </w:p>
    <w:p w14:paraId="75DA0D6F" w14:textId="0C5CB58B" w:rsidR="008552C5" w:rsidRDefault="00B7243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u \t "Título 01 - FRIENDS;1;Título 02 - FRIENDS;1;Título 03 - FRIENDS;1;Título 04 - FRIENDS;1" </w:instrText>
      </w:r>
      <w:r>
        <w:fldChar w:fldCharType="separate"/>
      </w:r>
      <w:hyperlink w:anchor="_Toc184895452" w:history="1">
        <w:r w:rsidR="008552C5" w:rsidRPr="00182657">
          <w:rPr>
            <w:rStyle w:val="Hyperlink"/>
            <w:noProof/>
          </w:rPr>
          <w:t>0.</w:t>
        </w:r>
        <w:r w:rsidR="008552C5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="008552C5" w:rsidRPr="00182657">
          <w:rPr>
            <w:rStyle w:val="Hyperlink"/>
            <w:noProof/>
          </w:rPr>
          <w:t>Histórico de Versão do Documento</w:t>
        </w:r>
        <w:r w:rsidR="008552C5">
          <w:rPr>
            <w:noProof/>
            <w:webHidden/>
          </w:rPr>
          <w:tab/>
        </w:r>
        <w:r w:rsidR="008552C5">
          <w:rPr>
            <w:noProof/>
            <w:webHidden/>
          </w:rPr>
          <w:fldChar w:fldCharType="begin"/>
        </w:r>
        <w:r w:rsidR="008552C5">
          <w:rPr>
            <w:noProof/>
            <w:webHidden/>
          </w:rPr>
          <w:instrText xml:space="preserve"> PAGEREF _Toc184895452 \h </w:instrText>
        </w:r>
        <w:r w:rsidR="008552C5">
          <w:rPr>
            <w:noProof/>
            <w:webHidden/>
          </w:rPr>
        </w:r>
        <w:r w:rsidR="008552C5">
          <w:rPr>
            <w:noProof/>
            <w:webHidden/>
          </w:rPr>
          <w:fldChar w:fldCharType="separate"/>
        </w:r>
        <w:r w:rsidR="008552C5">
          <w:rPr>
            <w:noProof/>
            <w:webHidden/>
          </w:rPr>
          <w:t>4</w:t>
        </w:r>
        <w:r w:rsidR="008552C5">
          <w:rPr>
            <w:noProof/>
            <w:webHidden/>
          </w:rPr>
          <w:fldChar w:fldCharType="end"/>
        </w:r>
      </w:hyperlink>
    </w:p>
    <w:p w14:paraId="49426305" w14:textId="37D0A2E5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3" w:history="1">
        <w:r w:rsidRPr="00182657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DD8EDC" w14:textId="68FE16B0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4" w:history="1">
        <w:r w:rsidRPr="00182657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scop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8BE51CE" w14:textId="38098ECF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5" w:history="1">
        <w:r w:rsidRPr="00182657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8553B68" w14:textId="1D4BE08D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6" w:history="1">
        <w:r w:rsidRPr="00182657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qu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D4CA05" w14:textId="3EE09B4F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7" w:history="1">
        <w:r w:rsidRPr="00182657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Cronogra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656CF00" w14:textId="4F9773F9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8" w:history="1">
        <w:r w:rsidRPr="00182657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tapa 01: Análise do Histórico de Interrupções por Trech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B4FFAC8" w14:textId="2D6A1B27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59" w:history="1">
        <w:r w:rsidRPr="00182657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tapa 02: Definição dos Critérios para Classificação da Critic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54A4F3" w14:textId="45D2CA12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60" w:history="1">
        <w:r w:rsidRPr="00182657">
          <w:rPr>
            <w:rStyle w:val="Hyperlink"/>
            <w:noProof/>
          </w:rPr>
          <w:t>4.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tapa 03: Matriz de Priorização e Ranqueamento dos A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48AD08" w14:textId="76A38982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61" w:history="1">
        <w:r w:rsidRPr="00182657">
          <w:rPr>
            <w:rStyle w:val="Hyperlink"/>
            <w:noProof/>
          </w:rPr>
          <w:t>4.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182657">
          <w:rPr>
            <w:rStyle w:val="Hyperlink"/>
            <w:noProof/>
          </w:rPr>
          <w:t>Etapa 04: Elaboração do Relatório Execu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B824D83" w14:textId="1722F2EF" w:rsidR="001A5A81" w:rsidRPr="002B10B7" w:rsidRDefault="00B72433" w:rsidP="00DB4ACA">
      <w:pPr>
        <w:pStyle w:val="Texto-FRIENDS"/>
        <w:ind w:firstLine="0"/>
      </w:pPr>
      <w:r>
        <w:fldChar w:fldCharType="end"/>
      </w:r>
    </w:p>
    <w:p w14:paraId="2BBEFDDA" w14:textId="77777777" w:rsidR="007D6103" w:rsidRDefault="007D6103" w:rsidP="00B72433">
      <w:pPr>
        <w:pStyle w:val="Sumrio1"/>
      </w:pPr>
      <w:r>
        <w:br w:type="page"/>
      </w:r>
    </w:p>
    <w:p w14:paraId="6F23599E" w14:textId="44E643EA" w:rsidR="00A500FF" w:rsidRPr="00B72433" w:rsidRDefault="00B72433" w:rsidP="00B72433">
      <w:pPr>
        <w:pStyle w:val="Texto-FRIENDS"/>
        <w:jc w:val="center"/>
        <w:rPr>
          <w:b/>
          <w:bCs w:val="0"/>
        </w:rPr>
      </w:pPr>
      <w:r w:rsidRPr="00B72433">
        <w:rPr>
          <w:b/>
          <w:bCs w:val="0"/>
        </w:rPr>
        <w:lastRenderedPageBreak/>
        <w:t>ÍNDICE DE TABELAS</w:t>
      </w:r>
    </w:p>
    <w:p w14:paraId="14C98E59" w14:textId="634BC3C3" w:rsidR="00BF7BDB" w:rsidRDefault="00BF7BDB" w:rsidP="00BF7BDB"/>
    <w:p w14:paraId="66C2775F" w14:textId="17854D0A" w:rsidR="008552C5" w:rsidRDefault="0021408B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t "Tabela FRIENDS;1" </w:instrText>
      </w:r>
      <w:r>
        <w:fldChar w:fldCharType="separate"/>
      </w:r>
      <w:hyperlink w:anchor="_Toc184895462" w:history="1">
        <w:r w:rsidR="008552C5" w:rsidRPr="00AD7184">
          <w:rPr>
            <w:rStyle w:val="Hyperlink"/>
            <w:noProof/>
          </w:rPr>
          <w:t>Tabela 1: Cronograma de execução</w:t>
        </w:r>
        <w:r w:rsidR="008552C5">
          <w:rPr>
            <w:noProof/>
            <w:webHidden/>
          </w:rPr>
          <w:tab/>
        </w:r>
        <w:r w:rsidR="008552C5">
          <w:rPr>
            <w:noProof/>
            <w:webHidden/>
          </w:rPr>
          <w:fldChar w:fldCharType="begin"/>
        </w:r>
        <w:r w:rsidR="008552C5">
          <w:rPr>
            <w:noProof/>
            <w:webHidden/>
          </w:rPr>
          <w:instrText xml:space="preserve"> PAGEREF _Toc184895462 \h </w:instrText>
        </w:r>
        <w:r w:rsidR="008552C5">
          <w:rPr>
            <w:noProof/>
            <w:webHidden/>
          </w:rPr>
        </w:r>
        <w:r w:rsidR="008552C5">
          <w:rPr>
            <w:noProof/>
            <w:webHidden/>
          </w:rPr>
          <w:fldChar w:fldCharType="separate"/>
        </w:r>
        <w:r w:rsidR="008552C5">
          <w:rPr>
            <w:noProof/>
            <w:webHidden/>
          </w:rPr>
          <w:t>7</w:t>
        </w:r>
        <w:r w:rsidR="008552C5">
          <w:rPr>
            <w:noProof/>
            <w:webHidden/>
          </w:rPr>
          <w:fldChar w:fldCharType="end"/>
        </w:r>
      </w:hyperlink>
    </w:p>
    <w:p w14:paraId="4D6A5386" w14:textId="5DB3188D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63" w:history="1">
        <w:r w:rsidRPr="00AD7184">
          <w:rPr>
            <w:rStyle w:val="Hyperlink"/>
            <w:noProof/>
          </w:rPr>
          <w:t>Tabela 2: Entregáveis da etapa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313179F" w14:textId="6006F344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64" w:history="1">
        <w:r w:rsidRPr="00AD7184">
          <w:rPr>
            <w:rStyle w:val="Hyperlink"/>
            <w:noProof/>
          </w:rPr>
          <w:t>Tabela 3: Entregável da etapa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E7DDD5F" w14:textId="7AA40F1A" w:rsidR="008552C5" w:rsidRDefault="008552C5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465" w:history="1">
        <w:r w:rsidRPr="00AD7184">
          <w:rPr>
            <w:rStyle w:val="Hyperlink"/>
            <w:noProof/>
          </w:rPr>
          <w:t>Tabela 4: Entregável da etapa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EF2D97F" w14:textId="0DA2383E" w:rsidR="00A500FF" w:rsidRDefault="0021408B" w:rsidP="001E6F7C">
      <w:r>
        <w:fldChar w:fldCharType="end"/>
      </w:r>
      <w:r w:rsidR="003D13EB">
        <w:t xml:space="preserve"> </w:t>
      </w:r>
    </w:p>
    <w:p w14:paraId="31BF993E" w14:textId="77777777" w:rsidR="00A500FF" w:rsidRPr="00A500FF" w:rsidRDefault="00A500FF" w:rsidP="00A500FF"/>
    <w:p w14:paraId="3E4E5A27" w14:textId="5EE55B9D" w:rsidR="00A500FF" w:rsidRDefault="00A500FF" w:rsidP="00A500FF"/>
    <w:p w14:paraId="502B6CE0" w14:textId="77777777" w:rsidR="001B78D4" w:rsidRDefault="00B205E0" w:rsidP="001B78D4">
      <w:pPr>
        <w:pStyle w:val="Ttulo01-FRIENDS"/>
      </w:pPr>
      <w:r>
        <w:br w:type="page"/>
      </w:r>
      <w:bookmarkStart w:id="0" w:name="_Toc117692354"/>
      <w:bookmarkStart w:id="1" w:name="_Toc153543189"/>
      <w:bookmarkStart w:id="2" w:name="_Toc71292470"/>
      <w:bookmarkStart w:id="3" w:name="_Toc184895452"/>
      <w:r w:rsidR="001B78D4">
        <w:lastRenderedPageBreak/>
        <w:t>Histórico de Versão do Documento</w:t>
      </w:r>
      <w:bookmarkEnd w:id="0"/>
      <w:bookmarkEnd w:id="1"/>
      <w:bookmarkEnd w:id="3"/>
    </w:p>
    <w:p w14:paraId="2CFC9D40" w14:textId="002FBD24" w:rsidR="001B78D4" w:rsidRDefault="001B78D4" w:rsidP="001B78D4">
      <w:pPr>
        <w:pStyle w:val="Texto-FRIENDS"/>
      </w:pPr>
      <w:r>
        <w:t xml:space="preserve">Este documento apresenta a versão </w:t>
      </w:r>
      <w:r w:rsidR="00DD7695">
        <w:t>final</w:t>
      </w:r>
      <w:r>
        <w:t xml:space="preserve"> da proposta</w:t>
      </w:r>
      <w:r w:rsidR="00BE381D">
        <w:t xml:space="preserve"> técnica intitulada</w:t>
      </w:r>
      <w:r>
        <w:t xml:space="preserve"> “</w:t>
      </w:r>
      <w:r w:rsidR="00B439DE" w:rsidRPr="00B439DE">
        <w:t xml:space="preserve">Avaliação dos Ativos de Média Tensão </w:t>
      </w:r>
      <w:r w:rsidR="00F95468">
        <w:t>da Rede Aérea</w:t>
      </w:r>
      <w:r>
        <w:t>”</w:t>
      </w:r>
      <w:bookmarkStart w:id="4" w:name="_Hlk85724349"/>
      <w:bookmarkStart w:id="5" w:name="_Toc85559628"/>
      <w:r>
        <w:t xml:space="preserve"> em atendimento </w:t>
      </w:r>
      <w:r w:rsidR="00BE381D">
        <w:t xml:space="preserve">à </w:t>
      </w:r>
      <w:r w:rsidR="0031430C">
        <w:t xml:space="preserve">pequena </w:t>
      </w:r>
      <w:r w:rsidR="00BE381D">
        <w:t xml:space="preserve">solicitação </w:t>
      </w:r>
      <w:r w:rsidR="0031430C">
        <w:t xml:space="preserve">de correção ortográfica </w:t>
      </w:r>
      <w:r w:rsidR="00BE381D">
        <w:t xml:space="preserve">feita pela </w:t>
      </w:r>
      <w:r w:rsidR="00B439DE">
        <w:t>Light</w:t>
      </w:r>
      <w:r w:rsidR="00E156BD">
        <w:t xml:space="preserve"> </w:t>
      </w:r>
      <w:r w:rsidR="00DD7695">
        <w:t>por meio eletrônico em 11/12/2024.</w:t>
      </w:r>
      <w:r w:rsidR="0031430C">
        <w:t xml:space="preserve"> A menos desta pequena correção a proposta foi aprovada pela Light na mesma mensagem eletrônica de 11/12/2024.</w:t>
      </w:r>
    </w:p>
    <w:p w14:paraId="72296BDA" w14:textId="77777777" w:rsidR="001B78D4" w:rsidRPr="00A27A76" w:rsidRDefault="001B78D4" w:rsidP="001B78D4">
      <w:pPr>
        <w:pStyle w:val="Ttulo01-FRIENDS"/>
      </w:pPr>
      <w:bookmarkStart w:id="6" w:name="_Toc153543190"/>
      <w:bookmarkStart w:id="7" w:name="_Toc184895453"/>
      <w:bookmarkEnd w:id="4"/>
      <w:bookmarkEnd w:id="5"/>
      <w:r>
        <w:t>Introdução</w:t>
      </w:r>
      <w:bookmarkEnd w:id="6"/>
      <w:bookmarkEnd w:id="7"/>
    </w:p>
    <w:p w14:paraId="3A1B6E9A" w14:textId="5E877EF4" w:rsidR="001B78D4" w:rsidRDefault="001B78D4" w:rsidP="001B78D4">
      <w:pPr>
        <w:pStyle w:val="Texto-FRIENDS"/>
      </w:pPr>
      <w:r>
        <w:t xml:space="preserve">Este documento apresenta a proposta técnica para execução </w:t>
      </w:r>
      <w:r w:rsidR="00B439DE">
        <w:t xml:space="preserve">do estudo técnico </w:t>
      </w:r>
      <w:r>
        <w:t>intitulado “</w:t>
      </w:r>
      <w:r w:rsidR="00B439DE" w:rsidRPr="00B439DE">
        <w:t xml:space="preserve">Avaliação dos Ativos de Média Tensão </w:t>
      </w:r>
      <w:r w:rsidR="00F95468">
        <w:t>da Rede Aérea</w:t>
      </w:r>
      <w:r>
        <w:t>” a ser desenvolvido pela Universidade Federal Fluminense (UFF). Esta proposta e seus anexos constituem informações confidenciais e/ou privilegiadas, não estando autorizado o uso das mesmas para quaisquer outros fins que não sejam o de avaliação da proposta. Importante destacar também que uma vez definido o escopo e orçamento do projeto, a proposta comercial final será encaminhada pela Fundação Euclides da Cunha (FEC) de Apoio Institucional à Universidade Federal Fluminense (UFF), tomando como base os parâmetros estabelecidos na proposta técnica aprovada. Esta proposta técnica tem validade de 30 dias.</w:t>
      </w:r>
    </w:p>
    <w:p w14:paraId="496ECCB5" w14:textId="77777777" w:rsidR="001B78D4" w:rsidRPr="00A27A76" w:rsidRDefault="001B78D4" w:rsidP="001B78D4">
      <w:pPr>
        <w:pStyle w:val="Ttulo01-FRIENDS"/>
      </w:pPr>
      <w:bookmarkStart w:id="8" w:name="_Toc153543191"/>
      <w:bookmarkStart w:id="9" w:name="_Toc184895454"/>
      <w:r>
        <w:t>Escopo do Projeto</w:t>
      </w:r>
      <w:bookmarkEnd w:id="8"/>
      <w:bookmarkEnd w:id="9"/>
    </w:p>
    <w:bookmarkEnd w:id="2"/>
    <w:p w14:paraId="17F88025" w14:textId="4E8B7D11" w:rsidR="00A03D39" w:rsidRDefault="001B78D4" w:rsidP="001B78D4">
      <w:pPr>
        <w:pStyle w:val="Texto-FRIENDS"/>
      </w:pPr>
      <w:r>
        <w:t xml:space="preserve">O presente projeto prevê a </w:t>
      </w:r>
      <w:r w:rsidR="008F4A76">
        <w:t>realização</w:t>
      </w:r>
      <w:r>
        <w:t xml:space="preserve"> de atividades de pesquisa</w:t>
      </w:r>
      <w:r w:rsidR="008F4A76">
        <w:t xml:space="preserve"> e de análise de dados necessárias para avaliação dos ativos de média tensão d</w:t>
      </w:r>
      <w:r w:rsidR="00F95468">
        <w:t>a rede aérea</w:t>
      </w:r>
      <w:r w:rsidR="008F4A76">
        <w:t xml:space="preserve"> da Light. </w:t>
      </w:r>
      <w:r w:rsidR="00AD5DFA">
        <w:t xml:space="preserve">Tal avaliação é </w:t>
      </w:r>
      <w:r w:rsidR="00227A0C">
        <w:t xml:space="preserve">de </w:t>
      </w:r>
      <w:r w:rsidR="00AD5DFA">
        <w:t xml:space="preserve">vital importância para a qualidade </w:t>
      </w:r>
      <w:r w:rsidR="00227A0C">
        <w:t>d</w:t>
      </w:r>
      <w:r w:rsidR="00AD5DFA">
        <w:t>o fornecimento de energia</w:t>
      </w:r>
      <w:r w:rsidR="00227A0C">
        <w:t xml:space="preserve"> da rede aérea,</w:t>
      </w:r>
      <w:r w:rsidR="00AD5DFA">
        <w:t xml:space="preserve"> na área de concessão da Light. </w:t>
      </w:r>
      <w:r w:rsidR="008F4A76">
        <w:t xml:space="preserve">Tendo em vista a extensão da referida rede </w:t>
      </w:r>
      <w:r w:rsidR="00AD5DFA">
        <w:t xml:space="preserve">e </w:t>
      </w:r>
      <w:r w:rsidR="008F4A76">
        <w:t>os custos proibitivos para inspeção completa de todos os ativos desta rede, esta avaliação será feita</w:t>
      </w:r>
      <w:r w:rsidR="00227A0C">
        <w:t xml:space="preserve"> </w:t>
      </w:r>
      <w:r w:rsidR="00E156BD">
        <w:t>inicialmente por meio da</w:t>
      </w:r>
      <w:r w:rsidR="008F4A76">
        <w:t xml:space="preserve"> análise dos dados técnicos e operacionais dos equipamentos atuais</w:t>
      </w:r>
      <w:r w:rsidR="00E156BD">
        <w:t xml:space="preserve"> e</w:t>
      </w:r>
      <w:r w:rsidR="008F4A76">
        <w:t xml:space="preserve"> </w:t>
      </w:r>
      <w:r w:rsidR="00184DAF">
        <w:t>das estatísticas de interrupções disponíveis</w:t>
      </w:r>
      <w:r w:rsidR="008F4A76">
        <w:t>.</w:t>
      </w:r>
      <w:r w:rsidR="00A03D39">
        <w:t xml:space="preserve"> Ao final do estudo será elaborado relatório executivo contendo um resumo dos resultados obtidos a partir das análises dos dados sendo gerado um ranking de </w:t>
      </w:r>
      <w:r w:rsidR="00A03D39" w:rsidRPr="00A03D39">
        <w:t>todos os ativos envolvidos no levantamento</w:t>
      </w:r>
      <w:r w:rsidR="00A03D39">
        <w:t>.</w:t>
      </w:r>
    </w:p>
    <w:p w14:paraId="0F50645F" w14:textId="77777777" w:rsidR="001B78D4" w:rsidRDefault="001B78D4" w:rsidP="001B78D4">
      <w:pPr>
        <w:pStyle w:val="Ttulo02-FRIENDS"/>
      </w:pPr>
      <w:bookmarkStart w:id="10" w:name="_Toc153543192"/>
      <w:bookmarkStart w:id="11" w:name="_Toc184895455"/>
      <w:r>
        <w:t>Objetivos</w:t>
      </w:r>
      <w:bookmarkEnd w:id="10"/>
      <w:bookmarkEnd w:id="11"/>
    </w:p>
    <w:p w14:paraId="1A273814" w14:textId="77777777" w:rsidR="001B78D4" w:rsidRDefault="001B78D4" w:rsidP="001B78D4">
      <w:pPr>
        <w:pStyle w:val="Texto-FRIENDS"/>
      </w:pPr>
      <w:r>
        <w:t>O presente projeto apresenta o seguinte objetivo geral:</w:t>
      </w:r>
    </w:p>
    <w:p w14:paraId="6D9F0724" w14:textId="77777777" w:rsidR="001B78D4" w:rsidRDefault="001B78D4" w:rsidP="001B78D4">
      <w:pPr>
        <w:pStyle w:val="Texto-FRIENDS"/>
      </w:pPr>
    </w:p>
    <w:p w14:paraId="2462F30A" w14:textId="72614A66" w:rsidR="006B3D13" w:rsidRDefault="00A03D39">
      <w:pPr>
        <w:pStyle w:val="Texto-FRIENDS"/>
        <w:numPr>
          <w:ilvl w:val="0"/>
          <w:numId w:val="6"/>
        </w:numPr>
      </w:pPr>
      <w:r>
        <w:t xml:space="preserve">Avaliação dos ativos </w:t>
      </w:r>
      <w:r w:rsidRPr="00A03D39">
        <w:t>de média tensão d</w:t>
      </w:r>
      <w:r w:rsidR="00F95468">
        <w:t>a rede aérea</w:t>
      </w:r>
      <w:r w:rsidRPr="00A03D39">
        <w:t xml:space="preserve"> da Light</w:t>
      </w:r>
    </w:p>
    <w:p w14:paraId="722DD7EF" w14:textId="77777777" w:rsidR="006B3D13" w:rsidRDefault="006B3D13" w:rsidP="001B78D4">
      <w:pPr>
        <w:pStyle w:val="Texto-FRIENDS"/>
      </w:pPr>
    </w:p>
    <w:p w14:paraId="5EFD9751" w14:textId="0EE494D1" w:rsidR="001B78D4" w:rsidRDefault="001B78D4" w:rsidP="001B78D4">
      <w:pPr>
        <w:pStyle w:val="Texto-FRIENDS"/>
      </w:pPr>
      <w:r>
        <w:t>Para consecução do referido objetivo geral devem ser atendidos os seguintes objetivos específicos:</w:t>
      </w:r>
    </w:p>
    <w:p w14:paraId="41A2F7E2" w14:textId="77777777" w:rsidR="001B78D4" w:rsidRDefault="001B78D4" w:rsidP="001B78D4">
      <w:pPr>
        <w:pStyle w:val="Texto-FRIENDS"/>
      </w:pPr>
    </w:p>
    <w:p w14:paraId="7ABD683F" w14:textId="083F0287" w:rsidR="00F95468" w:rsidRDefault="00F95468">
      <w:pPr>
        <w:pStyle w:val="Texto-FRIENDS"/>
        <w:numPr>
          <w:ilvl w:val="0"/>
          <w:numId w:val="4"/>
        </w:numPr>
      </w:pPr>
      <w:r>
        <w:t xml:space="preserve">Análise do banco de dados de interrupções para caracterização dos trechos </w:t>
      </w:r>
      <w:r w:rsidR="00E156BD">
        <w:t>de rede aérea em</w:t>
      </w:r>
      <w:r>
        <w:t xml:space="preserve"> função da sua contribuição para a qualidade do fornecimento</w:t>
      </w:r>
      <w:r w:rsidR="00184DAF">
        <w:t>;</w:t>
      </w:r>
    </w:p>
    <w:p w14:paraId="28000C8F" w14:textId="3C5E7E94" w:rsidR="00A41D0B" w:rsidRDefault="00A41D0B">
      <w:pPr>
        <w:pStyle w:val="Texto-FRIENDS"/>
        <w:numPr>
          <w:ilvl w:val="0"/>
          <w:numId w:val="4"/>
        </w:numPr>
      </w:pPr>
      <w:r>
        <w:t xml:space="preserve">Definição de </w:t>
      </w:r>
      <w:r w:rsidR="00214F85">
        <w:t xml:space="preserve">variáveis e </w:t>
      </w:r>
      <w:r>
        <w:t>critérios para classificação da criticidade de ativos</w:t>
      </w:r>
      <w:r w:rsidR="00184DAF">
        <w:t>;</w:t>
      </w:r>
    </w:p>
    <w:p w14:paraId="6D89435B" w14:textId="07E3A6DA" w:rsidR="006B3D13" w:rsidRDefault="00A03D39">
      <w:pPr>
        <w:pStyle w:val="Texto-FRIENDS"/>
        <w:numPr>
          <w:ilvl w:val="0"/>
          <w:numId w:val="4"/>
        </w:numPr>
      </w:pPr>
      <w:r>
        <w:lastRenderedPageBreak/>
        <w:t xml:space="preserve">Consolidação de uma base de dados técnicos e operacionais dos ativos da rede </w:t>
      </w:r>
      <w:r w:rsidR="00F95468">
        <w:t>aérea</w:t>
      </w:r>
      <w:r>
        <w:t xml:space="preserve"> da Light para fins de mapeame</w:t>
      </w:r>
      <w:r w:rsidR="00A41D0B">
        <w:t>nto da sua condição atual</w:t>
      </w:r>
      <w:r w:rsidR="00214F85">
        <w:t xml:space="preserve"> e criticidade</w:t>
      </w:r>
      <w:r w:rsidR="00184DAF">
        <w:t>;</w:t>
      </w:r>
    </w:p>
    <w:p w14:paraId="673EF933" w14:textId="7B5F42CB" w:rsidR="00A41D0B" w:rsidRDefault="00A41D0B">
      <w:pPr>
        <w:pStyle w:val="Texto-FRIENDS"/>
        <w:numPr>
          <w:ilvl w:val="0"/>
          <w:numId w:val="4"/>
        </w:numPr>
      </w:pPr>
      <w:r>
        <w:t xml:space="preserve">Elaboração de </w:t>
      </w:r>
      <w:r w:rsidR="007C2AFF">
        <w:t xml:space="preserve">matriz de priorização e </w:t>
      </w:r>
      <w:r w:rsidR="0035370A">
        <w:t xml:space="preserve">ranking de criticidade dos </w:t>
      </w:r>
      <w:r w:rsidR="00E156BD">
        <w:t>trechos da rede aérea</w:t>
      </w:r>
    </w:p>
    <w:p w14:paraId="30B4F5E0" w14:textId="77777777" w:rsidR="001B78D4" w:rsidRDefault="001B78D4" w:rsidP="001B78D4">
      <w:pPr>
        <w:pStyle w:val="Ttulo01-FRIENDS"/>
      </w:pPr>
      <w:bookmarkStart w:id="12" w:name="_Toc153543193"/>
      <w:bookmarkStart w:id="13" w:name="_Toc184895456"/>
      <w:r>
        <w:t>Equipe</w:t>
      </w:r>
      <w:bookmarkEnd w:id="12"/>
      <w:bookmarkEnd w:id="13"/>
    </w:p>
    <w:p w14:paraId="29495E81" w14:textId="55004537" w:rsidR="001B78D4" w:rsidRDefault="001B78D4" w:rsidP="001B78D4">
      <w:pPr>
        <w:pStyle w:val="Texto-FRIENDS"/>
      </w:pPr>
      <w:r>
        <w:t xml:space="preserve">A equipe de pesquisa envolvida na presente proposta envolve professores com larga experiência e notório saber nos principais temas relacionados ao projeto, a saber: Sistemas de Potência, </w:t>
      </w:r>
      <w:r w:rsidR="0035370A">
        <w:t xml:space="preserve">Redes </w:t>
      </w:r>
      <w:r w:rsidR="00184DAF">
        <w:t xml:space="preserve">Aéreas e </w:t>
      </w:r>
      <w:r w:rsidR="0035370A">
        <w:t>Subterrâneas</w:t>
      </w:r>
      <w:r>
        <w:t xml:space="preserve">, </w:t>
      </w:r>
      <w:r w:rsidR="0035370A">
        <w:t xml:space="preserve">Engenharia de Manutenção, </w:t>
      </w:r>
      <w:r>
        <w:t>Analytics</w:t>
      </w:r>
      <w:r w:rsidR="0035370A">
        <w:t xml:space="preserve"> e</w:t>
      </w:r>
      <w:r>
        <w:t xml:space="preserve"> Machine Learning. O nome dos professores, sua contribuição no projeto e a respectiva experiência na área são listados a seguir:</w:t>
      </w:r>
    </w:p>
    <w:p w14:paraId="7EBB4351" w14:textId="77777777" w:rsidR="001B78D4" w:rsidRDefault="001B78D4" w:rsidP="001B78D4">
      <w:pPr>
        <w:pStyle w:val="Texto-FRIENDS"/>
      </w:pPr>
    </w:p>
    <w:p w14:paraId="71126D10" w14:textId="7E89B5D3" w:rsidR="001B78D4" w:rsidRDefault="001B78D4">
      <w:pPr>
        <w:pStyle w:val="Texto-FRIENDS"/>
        <w:numPr>
          <w:ilvl w:val="0"/>
          <w:numId w:val="5"/>
        </w:numPr>
      </w:pPr>
      <w:r>
        <w:t>Prof. Vitor Hugo Ferreira (Departamento de Engenharia Elétrica</w:t>
      </w:r>
      <w:r w:rsidR="004F12BC">
        <w:t xml:space="preserve"> e Programa de Pós-graduação em Engenharia Elétrica e de Telecomunicações)</w:t>
      </w:r>
    </w:p>
    <w:p w14:paraId="6AEEFBB7" w14:textId="77777777" w:rsidR="001B78D4" w:rsidRDefault="001B78D4">
      <w:pPr>
        <w:pStyle w:val="Texto-FRIENDS"/>
        <w:numPr>
          <w:ilvl w:val="1"/>
          <w:numId w:val="5"/>
        </w:numPr>
      </w:pPr>
      <w:r>
        <w:t>Função:</w:t>
      </w:r>
    </w:p>
    <w:p w14:paraId="6D3B93E3" w14:textId="77777777" w:rsidR="001B78D4" w:rsidRDefault="001B78D4">
      <w:pPr>
        <w:pStyle w:val="Texto-FRIENDS"/>
        <w:numPr>
          <w:ilvl w:val="2"/>
          <w:numId w:val="5"/>
        </w:numPr>
      </w:pPr>
      <w:r>
        <w:t>Coordenador</w:t>
      </w:r>
    </w:p>
    <w:p w14:paraId="21A567C6" w14:textId="77777777" w:rsidR="001B78D4" w:rsidRDefault="001B78D4">
      <w:pPr>
        <w:pStyle w:val="Texto-FRIENDS"/>
        <w:numPr>
          <w:ilvl w:val="1"/>
          <w:numId w:val="5"/>
        </w:numPr>
      </w:pPr>
      <w:r>
        <w:t>Lattes:</w:t>
      </w:r>
    </w:p>
    <w:p w14:paraId="618AD797" w14:textId="0ADC64A4" w:rsidR="001B78D4" w:rsidRDefault="001B78D4">
      <w:pPr>
        <w:pStyle w:val="Texto-FRIENDS"/>
        <w:numPr>
          <w:ilvl w:val="2"/>
          <w:numId w:val="5"/>
        </w:numPr>
      </w:pPr>
      <w:hyperlink r:id="rId12" w:history="1">
        <w:r w:rsidRPr="00F7641E">
          <w:rPr>
            <w:rStyle w:val="Hyperlink"/>
          </w:rPr>
          <w:t>http://lattes.cnpq.br/3961773765127529</w:t>
        </w:r>
      </w:hyperlink>
    </w:p>
    <w:p w14:paraId="267DB2B2" w14:textId="77777777" w:rsidR="001B78D4" w:rsidRDefault="001B78D4">
      <w:pPr>
        <w:pStyle w:val="Texto-FRIENDS"/>
        <w:numPr>
          <w:ilvl w:val="1"/>
          <w:numId w:val="5"/>
        </w:numPr>
      </w:pPr>
      <w:r>
        <w:t>Experiência:</w:t>
      </w:r>
    </w:p>
    <w:p w14:paraId="3F3D0D4A" w14:textId="77777777" w:rsidR="001B78D4" w:rsidRDefault="001B78D4">
      <w:pPr>
        <w:pStyle w:val="Texto-FRIENDS"/>
        <w:numPr>
          <w:ilvl w:val="2"/>
          <w:numId w:val="5"/>
        </w:numPr>
      </w:pPr>
      <w:r w:rsidRPr="006057F9">
        <w:t xml:space="preserve">Possui graduação em Engenharia Elétrica com ênfase em Sistemas e Controle pela Universidade Federal de Itajubá (UNIFEI) (2002), Mestrado (2005) </w:t>
      </w:r>
      <w:proofErr w:type="gramStart"/>
      <w:r w:rsidRPr="006057F9">
        <w:t>e Doutorado</w:t>
      </w:r>
      <w:proofErr w:type="gramEnd"/>
      <w:r w:rsidRPr="006057F9">
        <w:t xml:space="preserve"> (2008) em Sistemas de Potência pelo Instituto Alberto Luiz Coimbra de Pós-Graduação e Pesquisa de Engenharia (COPPE/UFRJ). Atualmente é professor associado nível </w:t>
      </w:r>
      <w:r>
        <w:t>4</w:t>
      </w:r>
      <w:r w:rsidRPr="006057F9">
        <w:t xml:space="preserve"> e subchefe do Departamento de Engenharia Elétrica da Universidade Federal Fluminense (UFF). Atuou como </w:t>
      </w:r>
      <w:proofErr w:type="spellStart"/>
      <w:r w:rsidRPr="006057F9">
        <w:t>chair</w:t>
      </w:r>
      <w:proofErr w:type="spellEnd"/>
      <w:r w:rsidRPr="006057F9">
        <w:t xml:space="preserve"> do Capítulo da </w:t>
      </w:r>
      <w:proofErr w:type="spellStart"/>
      <w:r w:rsidRPr="006057F9">
        <w:t>Computational</w:t>
      </w:r>
      <w:proofErr w:type="spellEnd"/>
      <w:r w:rsidRPr="006057F9">
        <w:t xml:space="preserve"> </w:t>
      </w:r>
      <w:proofErr w:type="spellStart"/>
      <w:r w:rsidRPr="006057F9">
        <w:t>Intelligence</w:t>
      </w:r>
      <w:proofErr w:type="spellEnd"/>
      <w:r w:rsidRPr="006057F9">
        <w:t xml:space="preserve"> Society (CIS) da Seção Rio do IEEE de 01/2015 a 03/2018, sociedade da qual é </w:t>
      </w:r>
      <w:proofErr w:type="spellStart"/>
      <w:r w:rsidRPr="006057F9">
        <w:t>Senior</w:t>
      </w:r>
      <w:proofErr w:type="spellEnd"/>
      <w:r w:rsidRPr="006057F9">
        <w:t xml:space="preserve"> </w:t>
      </w:r>
      <w:proofErr w:type="spellStart"/>
      <w:r w:rsidRPr="006057F9">
        <w:t>Member</w:t>
      </w:r>
      <w:proofErr w:type="spellEnd"/>
      <w:r w:rsidRPr="006057F9">
        <w:t xml:space="preserve"> desde agosto de 2017. Atuou como coordenador do Comitê Técnico de Sistemas de Potência da Sociedade Brasileira de Automática (SBA) de 01/2019 a 12/2020.</w:t>
      </w:r>
      <w:r>
        <w:t xml:space="preserve"> Atua em projetos de P, D &amp; I no âmbito das agências reguladoras do setor de energia (ANEEL e ANP) desde 2008 como pesquisador e desde 2013 como coordenador, desenvolvendo soluções de inteligência computacional baseadas em dados para solução de problemas do setor. </w:t>
      </w:r>
      <w:r w:rsidRPr="006057F9">
        <w:t xml:space="preserve">Tem experiência em sistemas elétricos de potência, inteligência computacional e sistemas de apoio a decisão, atuando principalmente nos seguintes temas: </w:t>
      </w:r>
      <w:proofErr w:type="spellStart"/>
      <w:r w:rsidRPr="006057F9">
        <w:t>analytics</w:t>
      </w:r>
      <w:proofErr w:type="spellEnd"/>
      <w:r w:rsidRPr="006057F9">
        <w:t xml:space="preserve">, machine learning, inteligência computacional, análise e previsão de séries temporais, diagnóstico de falhas, planejamento da manutenção, gestão de ativos, otimização e </w:t>
      </w:r>
      <w:proofErr w:type="spellStart"/>
      <w:r w:rsidRPr="006057F9">
        <w:t>smart</w:t>
      </w:r>
      <w:proofErr w:type="spellEnd"/>
      <w:r w:rsidRPr="006057F9">
        <w:t xml:space="preserve"> grids. </w:t>
      </w:r>
    </w:p>
    <w:p w14:paraId="24339352" w14:textId="77777777" w:rsidR="001B78D4" w:rsidRDefault="001B78D4" w:rsidP="001B78D4">
      <w:pPr>
        <w:pStyle w:val="Texto-FRIENDS"/>
        <w:ind w:left="2517" w:firstLine="0"/>
      </w:pPr>
    </w:p>
    <w:p w14:paraId="091FB07D" w14:textId="77E080BA" w:rsidR="004F12BC" w:rsidRDefault="004F12BC">
      <w:pPr>
        <w:pStyle w:val="Texto-FRIENDS"/>
        <w:numPr>
          <w:ilvl w:val="0"/>
          <w:numId w:val="5"/>
        </w:numPr>
      </w:pPr>
      <w:r>
        <w:t>Prof. Henrique de Oliveira Henriques (Programa de Pós-graduação em Engenharia Elétrica e de Telecomunicações)</w:t>
      </w:r>
    </w:p>
    <w:p w14:paraId="06D235F1" w14:textId="77777777" w:rsidR="004F12BC" w:rsidRDefault="004F12BC">
      <w:pPr>
        <w:pStyle w:val="Texto-FRIENDS"/>
        <w:numPr>
          <w:ilvl w:val="1"/>
          <w:numId w:val="5"/>
        </w:numPr>
      </w:pPr>
      <w:r>
        <w:t>Função:</w:t>
      </w:r>
    </w:p>
    <w:p w14:paraId="2B3DB35F" w14:textId="4E03E76E" w:rsidR="004F12BC" w:rsidRDefault="004F12BC">
      <w:pPr>
        <w:pStyle w:val="Texto-FRIENDS"/>
        <w:numPr>
          <w:ilvl w:val="2"/>
          <w:numId w:val="5"/>
        </w:numPr>
      </w:pPr>
      <w:r>
        <w:t>Redes Subterrâneas</w:t>
      </w:r>
    </w:p>
    <w:p w14:paraId="524444FB" w14:textId="48B973C6" w:rsidR="004F12BC" w:rsidRDefault="004F12BC">
      <w:pPr>
        <w:pStyle w:val="Texto-FRIENDS"/>
        <w:numPr>
          <w:ilvl w:val="1"/>
          <w:numId w:val="5"/>
        </w:numPr>
      </w:pPr>
      <w:r>
        <w:t>Lattes:</w:t>
      </w:r>
    </w:p>
    <w:p w14:paraId="183F05DD" w14:textId="5B27580C" w:rsidR="004F12BC" w:rsidRDefault="004F12BC">
      <w:pPr>
        <w:pStyle w:val="Texto-FRIENDS"/>
        <w:numPr>
          <w:ilvl w:val="2"/>
          <w:numId w:val="5"/>
        </w:numPr>
      </w:pPr>
      <w:hyperlink r:id="rId13" w:history="1">
        <w:r w:rsidRPr="004D59E1">
          <w:rPr>
            <w:rStyle w:val="Hyperlink"/>
          </w:rPr>
          <w:t>http://lattes.cnpq.br/9249938782762635</w:t>
        </w:r>
      </w:hyperlink>
    </w:p>
    <w:p w14:paraId="34DB90C7" w14:textId="73FA6773" w:rsidR="004F12BC" w:rsidRDefault="004F12BC">
      <w:pPr>
        <w:pStyle w:val="Texto-FRIENDS"/>
        <w:numPr>
          <w:ilvl w:val="1"/>
          <w:numId w:val="5"/>
        </w:numPr>
      </w:pPr>
      <w:r>
        <w:t>Experiência:</w:t>
      </w:r>
    </w:p>
    <w:p w14:paraId="36E3B062" w14:textId="44AD2228" w:rsidR="004F12BC" w:rsidRDefault="004F12BC">
      <w:pPr>
        <w:pStyle w:val="Texto-FRIENDS"/>
        <w:numPr>
          <w:ilvl w:val="2"/>
          <w:numId w:val="5"/>
        </w:numPr>
      </w:pPr>
      <w:r>
        <w:t>P</w:t>
      </w:r>
      <w:r w:rsidRPr="004F12BC">
        <w:t xml:space="preserve">ossui graduação em Engenharia Elétrica pela Universidade Federal do Rio de Janeiro (1978), mestrado em Computação Aplicada e Automação pela Universidade Federal Fluminense (1998) e doutorado em Engenharia Elétrica pela Universidade Federal do Rio de Janeiro (2003). Atualmente é Professor Titular da Universidade Federal Fluminense, aposentado. Professor do programa de Pós-graduação em Engenharia Elétrica e de Telecomunicações da UFF (PPGEET). Tem experiência na área de Engenharia Elétrica, com ênfase em Transmissão e Distribuição da Energia Elétrica, </w:t>
      </w:r>
      <w:r w:rsidR="00184DAF">
        <w:t xml:space="preserve">tendo trabalhado 23 anos como engenheiro na LIGHT, </w:t>
      </w:r>
      <w:r w:rsidRPr="004F12BC">
        <w:t>atuando principalmente nos seguintes temas: distribuição de energia, perdas, confiabilidade, manutenção, automação, redes inteligentes e atendimento a consumidores, com ênfase na aplicação de técnicas de Inteligência Artificial no entendimento do comportamento do mercado de energia e seus consumidores e no combate às perdas não- técnicas.</w:t>
      </w:r>
    </w:p>
    <w:p w14:paraId="19E32C98" w14:textId="77777777" w:rsidR="00E96B5B" w:rsidRDefault="001B78D4">
      <w:pPr>
        <w:pStyle w:val="Texto-FRIENDS"/>
        <w:numPr>
          <w:ilvl w:val="0"/>
          <w:numId w:val="5"/>
        </w:numPr>
      </w:pPr>
      <w:r>
        <w:t xml:space="preserve">Prof. Márcio </w:t>
      </w:r>
      <w:proofErr w:type="spellStart"/>
      <w:r>
        <w:t>Zamboti</w:t>
      </w:r>
      <w:proofErr w:type="spellEnd"/>
      <w:r>
        <w:t xml:space="preserve"> Fortes </w:t>
      </w:r>
      <w:r w:rsidR="00E96B5B">
        <w:t>(Departamento de Engenharia Elétrica e Programa de Pós-graduação em Engenharia Elétrica e de Telecomunicações)</w:t>
      </w:r>
    </w:p>
    <w:p w14:paraId="587BB6D1" w14:textId="77777777" w:rsidR="001B78D4" w:rsidRDefault="001B78D4">
      <w:pPr>
        <w:pStyle w:val="Texto-FRIENDS"/>
        <w:numPr>
          <w:ilvl w:val="1"/>
          <w:numId w:val="5"/>
        </w:numPr>
      </w:pPr>
      <w:r>
        <w:t>Função:</w:t>
      </w:r>
    </w:p>
    <w:p w14:paraId="1D216797" w14:textId="669BC157" w:rsidR="001B78D4" w:rsidRDefault="001B78D4">
      <w:pPr>
        <w:pStyle w:val="Texto-FRIENDS"/>
        <w:numPr>
          <w:ilvl w:val="2"/>
          <w:numId w:val="5"/>
        </w:numPr>
      </w:pPr>
      <w:r>
        <w:t xml:space="preserve">Engenharia de </w:t>
      </w:r>
      <w:r w:rsidR="004F12BC">
        <w:t>M</w:t>
      </w:r>
      <w:r>
        <w:t>anutenção</w:t>
      </w:r>
      <w:r w:rsidR="00275E8A">
        <w:t xml:space="preserve"> e Qualidade de Energia</w:t>
      </w:r>
    </w:p>
    <w:p w14:paraId="258FC268" w14:textId="77777777" w:rsidR="001B78D4" w:rsidRDefault="001B78D4">
      <w:pPr>
        <w:pStyle w:val="Texto-FRIENDS"/>
        <w:numPr>
          <w:ilvl w:val="1"/>
          <w:numId w:val="5"/>
        </w:numPr>
      </w:pPr>
      <w:r>
        <w:t>Lattes:</w:t>
      </w:r>
    </w:p>
    <w:p w14:paraId="1721CC40" w14:textId="66B524D8" w:rsidR="001B78D4" w:rsidRDefault="001B78D4">
      <w:pPr>
        <w:pStyle w:val="Texto-FRIENDS"/>
        <w:numPr>
          <w:ilvl w:val="2"/>
          <w:numId w:val="5"/>
        </w:numPr>
      </w:pPr>
      <w:hyperlink r:id="rId14" w:history="1">
        <w:r w:rsidRPr="00E559E9">
          <w:rPr>
            <w:rStyle w:val="Hyperlink"/>
          </w:rPr>
          <w:t>http://lattes.cnpq.br/2603728793809604</w:t>
        </w:r>
      </w:hyperlink>
    </w:p>
    <w:p w14:paraId="06A57D22" w14:textId="77777777" w:rsidR="001B78D4" w:rsidRDefault="001B78D4">
      <w:pPr>
        <w:pStyle w:val="Texto-FRIENDS"/>
        <w:numPr>
          <w:ilvl w:val="1"/>
          <w:numId w:val="5"/>
        </w:numPr>
      </w:pPr>
      <w:r>
        <w:t>Experiência</w:t>
      </w:r>
    </w:p>
    <w:p w14:paraId="15BE3894" w14:textId="77777777" w:rsidR="001B78D4" w:rsidRDefault="001B78D4">
      <w:pPr>
        <w:pStyle w:val="Texto-FRIENDS"/>
        <w:numPr>
          <w:ilvl w:val="2"/>
          <w:numId w:val="5"/>
        </w:numPr>
      </w:pPr>
      <w:r w:rsidRPr="00073727">
        <w:t xml:space="preserve">Possui graduação em Engenharia </w:t>
      </w:r>
      <w:proofErr w:type="spellStart"/>
      <w:r w:rsidRPr="00073727">
        <w:t>Eletrica</w:t>
      </w:r>
      <w:proofErr w:type="spellEnd"/>
      <w:r w:rsidRPr="00073727">
        <w:t xml:space="preserve"> pela Universidade Severino Sombra (1991), Especialização em Manutenção pela UFRJ/UPADI (1999), MBA em Gestão de Negócios (IBMEC-2009), Mestrado em Engenharia de Energia pela Universidade Federal de Itajubá (2000) e Doutorado em Engenharia Elétrica pela Universidade de São Paulo (2007). É professor Associado III da Universidade Federal Fluminense (UFF) e atua nos Mestrados de Engenharia Elétrica e Telecomunicações e Profissional em Montagem Industrial. Tem experiência na área de Engenharia Elétrica, com ênfase em conservação e qualidade de energia, atuando principalmente nos seguintes temas: medição eletrônica, eletrônica de potência, gestão da manutenção e automação</w:t>
      </w:r>
      <w:r>
        <w:t>.</w:t>
      </w:r>
    </w:p>
    <w:p w14:paraId="3D8D3439" w14:textId="77777777" w:rsidR="001B78D4" w:rsidRDefault="001B78D4" w:rsidP="001B78D4">
      <w:pPr>
        <w:pStyle w:val="Texto-FRIENDS"/>
        <w:ind w:left="2517" w:firstLine="0"/>
      </w:pPr>
    </w:p>
    <w:p w14:paraId="6D1939DC" w14:textId="63C1BC4D" w:rsidR="001B78D4" w:rsidRDefault="001B78D4">
      <w:pPr>
        <w:pStyle w:val="Texto-FRIENDS"/>
        <w:numPr>
          <w:ilvl w:val="0"/>
          <w:numId w:val="5"/>
        </w:numPr>
      </w:pPr>
      <w:r>
        <w:t xml:space="preserve">Prof. </w:t>
      </w:r>
      <w:proofErr w:type="spellStart"/>
      <w:r>
        <w:t>Angelo</w:t>
      </w:r>
      <w:proofErr w:type="spellEnd"/>
      <w:r>
        <w:t xml:space="preserve"> Cesar Colombini </w:t>
      </w:r>
      <w:r w:rsidR="00E96B5B">
        <w:t>(Departamento de Engenharia Elétrica e Programa de Pós-graduação em Engenharia Elétrica e de Telecomunicações)</w:t>
      </w:r>
    </w:p>
    <w:p w14:paraId="7BCD8DE0" w14:textId="77777777" w:rsidR="001B78D4" w:rsidRDefault="001B78D4">
      <w:pPr>
        <w:pStyle w:val="Texto-FRIENDS"/>
        <w:numPr>
          <w:ilvl w:val="1"/>
          <w:numId w:val="5"/>
        </w:numPr>
      </w:pPr>
      <w:r>
        <w:t>Função:</w:t>
      </w:r>
    </w:p>
    <w:p w14:paraId="17C8CC61" w14:textId="5C71BCDF" w:rsidR="001B78D4" w:rsidRDefault="004F12BC">
      <w:pPr>
        <w:pStyle w:val="Texto-FRIENDS"/>
        <w:numPr>
          <w:ilvl w:val="2"/>
          <w:numId w:val="5"/>
        </w:numPr>
      </w:pPr>
      <w:r>
        <w:t>Analytics, Machine Learning</w:t>
      </w:r>
      <w:r w:rsidR="001B78D4">
        <w:t xml:space="preserve">, </w:t>
      </w:r>
      <w:r>
        <w:t>A</w:t>
      </w:r>
      <w:r w:rsidR="001B78D4">
        <w:t xml:space="preserve">rquitetura e </w:t>
      </w:r>
      <w:r>
        <w:t>D</w:t>
      </w:r>
      <w:r w:rsidR="001B78D4">
        <w:t xml:space="preserve">esenvolvimento de </w:t>
      </w:r>
      <w:r>
        <w:t>S</w:t>
      </w:r>
      <w:r w:rsidR="001B78D4">
        <w:t>oftware</w:t>
      </w:r>
    </w:p>
    <w:p w14:paraId="0D555E69" w14:textId="77777777" w:rsidR="001B78D4" w:rsidRDefault="001B78D4">
      <w:pPr>
        <w:pStyle w:val="Texto-FRIENDS"/>
        <w:numPr>
          <w:ilvl w:val="1"/>
          <w:numId w:val="5"/>
        </w:numPr>
      </w:pPr>
      <w:r>
        <w:t>Lattes:</w:t>
      </w:r>
    </w:p>
    <w:p w14:paraId="1F13AC53" w14:textId="72744161" w:rsidR="001B78D4" w:rsidRDefault="001B78D4">
      <w:pPr>
        <w:pStyle w:val="Texto-FRIENDS"/>
        <w:numPr>
          <w:ilvl w:val="2"/>
          <w:numId w:val="5"/>
        </w:numPr>
      </w:pPr>
      <w:hyperlink r:id="rId15" w:history="1">
        <w:r w:rsidRPr="00E40000">
          <w:rPr>
            <w:rStyle w:val="Hyperlink"/>
          </w:rPr>
          <w:t>http://lattes.cnpq.br/5358889614280850</w:t>
        </w:r>
      </w:hyperlink>
    </w:p>
    <w:p w14:paraId="50C6BF3F" w14:textId="77777777" w:rsidR="001B78D4" w:rsidRDefault="001B78D4">
      <w:pPr>
        <w:pStyle w:val="Texto-FRIENDS"/>
        <w:numPr>
          <w:ilvl w:val="1"/>
          <w:numId w:val="5"/>
        </w:numPr>
      </w:pPr>
      <w:r>
        <w:t>Experiência:</w:t>
      </w:r>
    </w:p>
    <w:p w14:paraId="5B5AFD79" w14:textId="59219D42" w:rsidR="001B78D4" w:rsidRDefault="001B78D4">
      <w:pPr>
        <w:pStyle w:val="Texto-FRIENDS"/>
        <w:numPr>
          <w:ilvl w:val="2"/>
          <w:numId w:val="5"/>
        </w:numPr>
      </w:pPr>
      <w:r w:rsidRPr="00B25E2F">
        <w:t>Possui graduação em Engenharia Elétrica pela Universidade de São Paulo (1990), graduação em Ciê</w:t>
      </w:r>
      <w:r>
        <w:t>n</w:t>
      </w:r>
      <w:r w:rsidRPr="00B25E2F">
        <w:t>c</w:t>
      </w:r>
      <w:r>
        <w:t>i</w:t>
      </w:r>
      <w:r w:rsidRPr="00B25E2F">
        <w:t xml:space="preserve">a da Computação pela Universidade de Franca </w:t>
      </w:r>
      <w:r w:rsidRPr="00B25E2F">
        <w:lastRenderedPageBreak/>
        <w:t xml:space="preserve">no ano de (1999), mestrado em Engenharia Elétrica pela Universidade de São Paulo (1994) e doutorado em Física Aplicada </w:t>
      </w:r>
      <w:proofErr w:type="spellStart"/>
      <w:r w:rsidRPr="00B25E2F">
        <w:t>Sub-Área</w:t>
      </w:r>
      <w:proofErr w:type="spellEnd"/>
      <w:r w:rsidRPr="00B25E2F">
        <w:t xml:space="preserve"> Computacional pela Universidade de São Paulo (1999). </w:t>
      </w:r>
      <w:r>
        <w:t>Atuou como c</w:t>
      </w:r>
      <w:r w:rsidRPr="00B25E2F">
        <w:t xml:space="preserve">onsultor </w:t>
      </w:r>
      <w:r>
        <w:t>em e</w:t>
      </w:r>
      <w:r w:rsidRPr="00B25E2F">
        <w:t xml:space="preserve">mpresas </w:t>
      </w:r>
      <w:r>
        <w:t xml:space="preserve">tais </w:t>
      </w:r>
      <w:r w:rsidRPr="00B25E2F">
        <w:t xml:space="preserve">como </w:t>
      </w:r>
      <w:proofErr w:type="spellStart"/>
      <w:r w:rsidRPr="00B25E2F">
        <w:t>Telefefonica</w:t>
      </w:r>
      <w:proofErr w:type="spellEnd"/>
      <w:r>
        <w:t xml:space="preserve"> (</w:t>
      </w:r>
      <w:r w:rsidRPr="00B25E2F">
        <w:t>ADSL e ATM</w:t>
      </w:r>
      <w:r>
        <w:t>)</w:t>
      </w:r>
      <w:r w:rsidRPr="00B25E2F">
        <w:t xml:space="preserve">, Secretaria da Habitação do Estado de São Paulo </w:t>
      </w:r>
      <w:r>
        <w:t>(</w:t>
      </w:r>
      <w:r w:rsidRPr="00B25E2F">
        <w:t>Infraestrutura e Governança</w:t>
      </w:r>
      <w:r>
        <w:t>)</w:t>
      </w:r>
      <w:r w:rsidRPr="00B25E2F">
        <w:t xml:space="preserve">, Química Amparo - fabricante dos produtos </w:t>
      </w:r>
      <w:proofErr w:type="spellStart"/>
      <w:r w:rsidRPr="00B25E2F">
        <w:t>Ypê</w:t>
      </w:r>
      <w:proofErr w:type="spellEnd"/>
      <w:r w:rsidRPr="00B25E2F">
        <w:t xml:space="preserve"> </w:t>
      </w:r>
      <w:r>
        <w:t>(A</w:t>
      </w:r>
      <w:r w:rsidRPr="00B25E2F">
        <w:t>utomação e Instrumentação Industrial</w:t>
      </w:r>
      <w:r>
        <w:t>)</w:t>
      </w:r>
      <w:r w:rsidRPr="00B25E2F">
        <w:t xml:space="preserve">, Secretaria da Educação do Estado de São Paulo </w:t>
      </w:r>
      <w:r>
        <w:t>(</w:t>
      </w:r>
      <w:r w:rsidRPr="00B25E2F">
        <w:t>Infraestrutura e PPP da Educação</w:t>
      </w:r>
      <w:r>
        <w:t>) e</w:t>
      </w:r>
      <w:r w:rsidRPr="00B25E2F">
        <w:t xml:space="preserve"> Volkswagen </w:t>
      </w:r>
      <w:r>
        <w:t>(</w:t>
      </w:r>
      <w:r w:rsidRPr="00B25E2F">
        <w:t>Gestão de Projetos, Melhoria de Processos e Governança de TI</w:t>
      </w:r>
      <w:r>
        <w:t>)</w:t>
      </w:r>
      <w:r w:rsidRPr="00B25E2F">
        <w:t>. Tem experiência nas áreas de Engenharia Elétrica, com ênfase em Sistemas Elétricos de Potência, Telecomunicações, Automação Industrial, Redes Industriais, IHM, MES, Sistemas Digitais, Sistemas de Proteção e Coordenação de Proteção. Na área de computação, acumulou experiência em: Infraestrutura, Redes TCP/IP, Segurança de Informação, Banco de Dados, Sistemas de Gestão (ERP), Virtualização e Governança de TI.</w:t>
      </w:r>
    </w:p>
    <w:p w14:paraId="4CBAF8A7" w14:textId="77777777" w:rsidR="001B78D4" w:rsidRDefault="001B78D4" w:rsidP="001B78D4">
      <w:pPr>
        <w:pStyle w:val="Ttulo01-FRIENDS"/>
      </w:pPr>
      <w:bookmarkStart w:id="14" w:name="_Toc153543194"/>
      <w:bookmarkStart w:id="15" w:name="_Toc85727361"/>
      <w:bookmarkStart w:id="16" w:name="_Toc117692374"/>
      <w:bookmarkStart w:id="17" w:name="_Toc184895457"/>
      <w:r>
        <w:t>Cronograma</w:t>
      </w:r>
      <w:bookmarkEnd w:id="14"/>
      <w:bookmarkEnd w:id="17"/>
    </w:p>
    <w:p w14:paraId="3BE1F583" w14:textId="62E13264" w:rsidR="001B78D4" w:rsidRDefault="001B78D4" w:rsidP="001B78D4">
      <w:pPr>
        <w:pStyle w:val="Texto-FRIENDS"/>
      </w:pPr>
      <w:r>
        <w:t xml:space="preserve">O presente projeto tem duração prevista de </w:t>
      </w:r>
      <w:r w:rsidR="00DD7695">
        <w:t>04</w:t>
      </w:r>
      <w:r>
        <w:t xml:space="preserve"> meses conforme cronograma de execução apresentado na </w:t>
      </w:r>
      <w:r>
        <w:fldChar w:fldCharType="begin"/>
      </w:r>
      <w:r>
        <w:instrText xml:space="preserve"> REF _Ref122510213 \h </w:instrText>
      </w:r>
      <w:r>
        <w:fldChar w:fldCharType="separate"/>
      </w:r>
      <w:r w:rsidR="008552C5">
        <w:t xml:space="preserve">Tabela </w:t>
      </w:r>
      <w:r w:rsidR="008552C5">
        <w:rPr>
          <w:noProof/>
        </w:rPr>
        <w:t>1</w:t>
      </w:r>
      <w:r>
        <w:fldChar w:fldCharType="end"/>
      </w:r>
      <w:r>
        <w:t>. As etapas serão detalhadas nas próximas subseções.</w:t>
      </w:r>
    </w:p>
    <w:p w14:paraId="72F61E07" w14:textId="77777777" w:rsidR="001B78D4" w:rsidRDefault="001B78D4" w:rsidP="001B78D4">
      <w:pPr>
        <w:pStyle w:val="Texto-FRIENDS"/>
      </w:pPr>
    </w:p>
    <w:p w14:paraId="66EAD812" w14:textId="666A4970" w:rsidR="001B78D4" w:rsidRDefault="001B78D4" w:rsidP="001B78D4">
      <w:pPr>
        <w:pStyle w:val="TabelaFRIENDS"/>
      </w:pPr>
      <w:bookmarkStart w:id="18" w:name="_Ref122510213"/>
      <w:bookmarkStart w:id="19" w:name="_Toc153543200"/>
      <w:bookmarkStart w:id="20" w:name="_Toc184895462"/>
      <w:r>
        <w:t xml:space="preserve">Tabela </w:t>
      </w:r>
      <w:fldSimple w:instr=" SEQ Tabela \* ARABIC ">
        <w:r w:rsidR="008552C5">
          <w:rPr>
            <w:noProof/>
          </w:rPr>
          <w:t>1</w:t>
        </w:r>
      </w:fldSimple>
      <w:bookmarkEnd w:id="18"/>
      <w:r>
        <w:t>: Cronograma de execução</w:t>
      </w:r>
      <w:bookmarkEnd w:id="19"/>
      <w:bookmarkEnd w:id="20"/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1105"/>
        <w:gridCol w:w="5548"/>
        <w:gridCol w:w="954"/>
        <w:gridCol w:w="951"/>
        <w:gridCol w:w="951"/>
        <w:gridCol w:w="947"/>
      </w:tblGrid>
      <w:tr w:rsidR="00344380" w:rsidRPr="00B4486F" w14:paraId="18D02679" w14:textId="6BFD998A" w:rsidTr="00344380">
        <w:trPr>
          <w:trHeight w:val="432"/>
          <w:jc w:val="center"/>
        </w:trPr>
        <w:tc>
          <w:tcPr>
            <w:tcW w:w="528" w:type="pct"/>
            <w:shd w:val="clear" w:color="auto" w:fill="E5DFEC" w:themeFill="accent4" w:themeFillTint="33"/>
            <w:vAlign w:val="center"/>
          </w:tcPr>
          <w:p w14:paraId="5A70092C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2653" w:type="pct"/>
            <w:shd w:val="clear" w:color="auto" w:fill="E5DFEC" w:themeFill="accent4" w:themeFillTint="33"/>
            <w:vAlign w:val="center"/>
          </w:tcPr>
          <w:p w14:paraId="171CC6A3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819" w:type="pct"/>
            <w:gridSpan w:val="4"/>
            <w:shd w:val="clear" w:color="auto" w:fill="E5DFEC" w:themeFill="accent4" w:themeFillTint="33"/>
            <w:vAlign w:val="center"/>
          </w:tcPr>
          <w:p w14:paraId="7AF83B64" w14:textId="5E34B85C" w:rsidR="00344380" w:rsidRDefault="007B716F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es</w:t>
            </w:r>
          </w:p>
        </w:tc>
      </w:tr>
      <w:tr w:rsidR="00344380" w:rsidRPr="00B4486F" w14:paraId="681A7ECA" w14:textId="200B59B3" w:rsidTr="00344380">
        <w:trPr>
          <w:trHeight w:val="432"/>
          <w:jc w:val="center"/>
        </w:trPr>
        <w:tc>
          <w:tcPr>
            <w:tcW w:w="528" w:type="pct"/>
            <w:shd w:val="clear" w:color="auto" w:fill="CCC0D9" w:themeFill="accent4" w:themeFillTint="66"/>
            <w:vAlign w:val="center"/>
          </w:tcPr>
          <w:p w14:paraId="0460C082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apa</w:t>
            </w:r>
          </w:p>
        </w:tc>
        <w:tc>
          <w:tcPr>
            <w:tcW w:w="2653" w:type="pct"/>
            <w:shd w:val="clear" w:color="auto" w:fill="CCC0D9" w:themeFill="accent4" w:themeFillTint="66"/>
            <w:vAlign w:val="center"/>
          </w:tcPr>
          <w:p w14:paraId="0EC5F8D2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scrição</w:t>
            </w:r>
          </w:p>
        </w:tc>
        <w:tc>
          <w:tcPr>
            <w:tcW w:w="456" w:type="pct"/>
            <w:shd w:val="clear" w:color="auto" w:fill="CCC0D9" w:themeFill="accent4" w:themeFillTint="66"/>
            <w:vAlign w:val="center"/>
          </w:tcPr>
          <w:p w14:paraId="5BE74F9A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01</w:t>
            </w:r>
          </w:p>
        </w:tc>
        <w:tc>
          <w:tcPr>
            <w:tcW w:w="455" w:type="pct"/>
            <w:shd w:val="clear" w:color="auto" w:fill="CCC0D9" w:themeFill="accent4" w:themeFillTint="66"/>
            <w:vAlign w:val="center"/>
          </w:tcPr>
          <w:p w14:paraId="53E5B371" w14:textId="77777777" w:rsidR="00344380" w:rsidRDefault="00344380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2</w:t>
            </w:r>
          </w:p>
        </w:tc>
        <w:tc>
          <w:tcPr>
            <w:tcW w:w="455" w:type="pct"/>
            <w:shd w:val="clear" w:color="auto" w:fill="CCC0D9" w:themeFill="accent4" w:themeFillTint="66"/>
            <w:vAlign w:val="center"/>
          </w:tcPr>
          <w:p w14:paraId="2E21D07E" w14:textId="77777777" w:rsidR="00344380" w:rsidRDefault="00344380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3</w:t>
            </w:r>
          </w:p>
        </w:tc>
        <w:tc>
          <w:tcPr>
            <w:tcW w:w="453" w:type="pct"/>
            <w:shd w:val="clear" w:color="auto" w:fill="CCC0D9" w:themeFill="accent4" w:themeFillTint="66"/>
            <w:vAlign w:val="center"/>
          </w:tcPr>
          <w:p w14:paraId="6E7CF0EE" w14:textId="7AAF2B17" w:rsidR="00344380" w:rsidRDefault="00344380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4</w:t>
            </w:r>
          </w:p>
        </w:tc>
      </w:tr>
      <w:tr w:rsidR="00677DFA" w:rsidRPr="00B4486F" w14:paraId="5F7ED4D6" w14:textId="77777777" w:rsidTr="008A2552">
        <w:trPr>
          <w:trHeight w:val="432"/>
          <w:jc w:val="center"/>
        </w:trPr>
        <w:tc>
          <w:tcPr>
            <w:tcW w:w="528" w:type="pct"/>
            <w:shd w:val="clear" w:color="auto" w:fill="FBD4B4" w:themeFill="accent6" w:themeFillTint="66"/>
            <w:vAlign w:val="center"/>
          </w:tcPr>
          <w:p w14:paraId="0F67DDC3" w14:textId="7FBB7B41" w:rsidR="00677DFA" w:rsidRDefault="00486EF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653" w:type="pct"/>
            <w:vAlign w:val="center"/>
          </w:tcPr>
          <w:p w14:paraId="1EB34E45" w14:textId="4DD892AC" w:rsidR="00677DFA" w:rsidRPr="002F5A03" w:rsidRDefault="00677DFA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nálise do </w:t>
            </w:r>
            <w:r w:rsidR="00E845AC">
              <w:rPr>
                <w:sz w:val="18"/>
                <w:szCs w:val="18"/>
              </w:rPr>
              <w:t>Histórico de Interrupções por Trecho</w:t>
            </w:r>
          </w:p>
        </w:tc>
        <w:tc>
          <w:tcPr>
            <w:tcW w:w="456" w:type="pct"/>
            <w:shd w:val="clear" w:color="auto" w:fill="FBD4B4" w:themeFill="accent6" w:themeFillTint="66"/>
            <w:vAlign w:val="center"/>
          </w:tcPr>
          <w:p w14:paraId="5FCE6B08" w14:textId="77777777" w:rsidR="00677DFA" w:rsidRPr="00B4486F" w:rsidRDefault="00677DFA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0CECF411" w14:textId="77777777" w:rsidR="00677DFA" w:rsidRPr="00B4486F" w:rsidRDefault="00677DFA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795BE1B3" w14:textId="77777777" w:rsidR="00677DFA" w:rsidRPr="00B4486F" w:rsidRDefault="00677DFA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3" w:type="pct"/>
          </w:tcPr>
          <w:p w14:paraId="54EE92B4" w14:textId="77777777" w:rsidR="00677DFA" w:rsidRPr="00B4486F" w:rsidRDefault="00677DFA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344380" w:rsidRPr="00B4486F" w14:paraId="49931BE4" w14:textId="4A33D08C" w:rsidTr="00BE7D13">
        <w:trPr>
          <w:trHeight w:val="432"/>
          <w:jc w:val="center"/>
        </w:trPr>
        <w:tc>
          <w:tcPr>
            <w:tcW w:w="528" w:type="pct"/>
            <w:shd w:val="clear" w:color="auto" w:fill="FBD4B4" w:themeFill="accent6" w:themeFillTint="66"/>
            <w:vAlign w:val="center"/>
          </w:tcPr>
          <w:p w14:paraId="5B7EF255" w14:textId="4B208404" w:rsidR="00344380" w:rsidRDefault="00486EF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653" w:type="pct"/>
            <w:vAlign w:val="center"/>
          </w:tcPr>
          <w:p w14:paraId="302396C0" w14:textId="5436C94D" w:rsidR="00344380" w:rsidRPr="00B4486F" w:rsidRDefault="002F5A03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 w:rsidRPr="002F5A03">
              <w:rPr>
                <w:sz w:val="18"/>
                <w:szCs w:val="18"/>
              </w:rPr>
              <w:t>Definição dos Critérios para Classificação da Criticidade</w:t>
            </w:r>
          </w:p>
        </w:tc>
        <w:tc>
          <w:tcPr>
            <w:tcW w:w="456" w:type="pct"/>
            <w:shd w:val="clear" w:color="auto" w:fill="FBD4B4" w:themeFill="accent6" w:themeFillTint="66"/>
            <w:vAlign w:val="center"/>
          </w:tcPr>
          <w:p w14:paraId="605AFE7E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FBD4B4" w:themeFill="accent6" w:themeFillTint="66"/>
            <w:vAlign w:val="center"/>
          </w:tcPr>
          <w:p w14:paraId="1DE21133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04BA9AD0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3" w:type="pct"/>
          </w:tcPr>
          <w:p w14:paraId="40D46EE4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2F5A03" w:rsidRPr="00B4486F" w14:paraId="031F0158" w14:textId="77777777" w:rsidTr="002F5A03">
        <w:trPr>
          <w:trHeight w:val="432"/>
          <w:jc w:val="center"/>
        </w:trPr>
        <w:tc>
          <w:tcPr>
            <w:tcW w:w="528" w:type="pct"/>
            <w:shd w:val="clear" w:color="auto" w:fill="FBD4B4" w:themeFill="accent6" w:themeFillTint="66"/>
            <w:vAlign w:val="center"/>
          </w:tcPr>
          <w:p w14:paraId="5609C263" w14:textId="20B42FF3" w:rsidR="002F5A03" w:rsidRPr="00B4486F" w:rsidRDefault="007C2AFF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653" w:type="pct"/>
            <w:vAlign w:val="center"/>
          </w:tcPr>
          <w:p w14:paraId="4F734155" w14:textId="4633231D" w:rsidR="002F5A03" w:rsidRPr="00B4486F" w:rsidRDefault="002452A3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</w:t>
            </w:r>
            <w:r w:rsidR="002F5A03" w:rsidRPr="002F5A03">
              <w:rPr>
                <w:sz w:val="18"/>
                <w:szCs w:val="18"/>
              </w:rPr>
              <w:t xml:space="preserve"> e Ranqueamento dos Ativos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139E2CE7" w14:textId="77777777" w:rsidR="002F5A03" w:rsidRPr="00B4486F" w:rsidRDefault="002F5A03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vAlign w:val="center"/>
          </w:tcPr>
          <w:p w14:paraId="362D5749" w14:textId="77777777" w:rsidR="002F5A03" w:rsidRPr="00B4486F" w:rsidRDefault="002F5A03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FBD4B4" w:themeFill="accent6" w:themeFillTint="66"/>
            <w:vAlign w:val="center"/>
          </w:tcPr>
          <w:p w14:paraId="047A5C4C" w14:textId="77777777" w:rsidR="002F5A03" w:rsidRPr="00B4486F" w:rsidRDefault="002F5A03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3" w:type="pct"/>
            <w:shd w:val="clear" w:color="auto" w:fill="FBD4B4" w:themeFill="accent6" w:themeFillTint="66"/>
          </w:tcPr>
          <w:p w14:paraId="65337BBD" w14:textId="77777777" w:rsidR="002F5A03" w:rsidRPr="00B4486F" w:rsidRDefault="002F5A03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344380" w:rsidRPr="00B4486F" w14:paraId="240A7401" w14:textId="36EE2DFF" w:rsidTr="002F5A03">
        <w:trPr>
          <w:trHeight w:val="432"/>
          <w:jc w:val="center"/>
        </w:trPr>
        <w:tc>
          <w:tcPr>
            <w:tcW w:w="528" w:type="pct"/>
            <w:shd w:val="clear" w:color="auto" w:fill="FBD4B4" w:themeFill="accent6" w:themeFillTint="66"/>
            <w:vAlign w:val="center"/>
          </w:tcPr>
          <w:p w14:paraId="5D41CC1D" w14:textId="384D53CB" w:rsidR="00344380" w:rsidRPr="00B4486F" w:rsidRDefault="007C2AFF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2653" w:type="pct"/>
            <w:vAlign w:val="center"/>
          </w:tcPr>
          <w:p w14:paraId="4040683A" w14:textId="77777777" w:rsidR="00344380" w:rsidRPr="00B4486F" w:rsidRDefault="002F5A03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 w:rsidRPr="002F5A03">
              <w:rPr>
                <w:sz w:val="18"/>
                <w:szCs w:val="18"/>
              </w:rPr>
              <w:t>Elaboração do Relatório Executivo</w:t>
            </w:r>
          </w:p>
        </w:tc>
        <w:tc>
          <w:tcPr>
            <w:tcW w:w="456" w:type="pct"/>
            <w:shd w:val="clear" w:color="auto" w:fill="auto"/>
            <w:vAlign w:val="center"/>
          </w:tcPr>
          <w:p w14:paraId="01EB3DEF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vAlign w:val="center"/>
          </w:tcPr>
          <w:p w14:paraId="38B3AA87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5" w:type="pct"/>
            <w:shd w:val="clear" w:color="auto" w:fill="auto"/>
            <w:vAlign w:val="center"/>
          </w:tcPr>
          <w:p w14:paraId="5FA1D96E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453" w:type="pct"/>
            <w:shd w:val="clear" w:color="auto" w:fill="FBD4B4" w:themeFill="accent6" w:themeFillTint="66"/>
          </w:tcPr>
          <w:p w14:paraId="6A6762BB" w14:textId="77777777" w:rsidR="00344380" w:rsidRPr="00B4486F" w:rsidRDefault="00344380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</w:tbl>
    <w:p w14:paraId="58C0D7F2" w14:textId="2CDB75B5" w:rsidR="008A22A8" w:rsidRDefault="008A22A8" w:rsidP="008A22A8">
      <w:pPr>
        <w:pStyle w:val="Ttulo02-FRIENDS"/>
      </w:pPr>
      <w:bookmarkStart w:id="21" w:name="_Toc153543195"/>
      <w:bookmarkStart w:id="22" w:name="_Ref129362858"/>
      <w:bookmarkStart w:id="23" w:name="_Toc184895458"/>
      <w:r>
        <w:t>Etapa 0</w:t>
      </w:r>
      <w:r w:rsidR="00486EF9">
        <w:t>1</w:t>
      </w:r>
      <w:r>
        <w:t xml:space="preserve">: Análise do </w:t>
      </w:r>
      <w:r w:rsidR="00E845AC">
        <w:t>Histórico</w:t>
      </w:r>
      <w:r>
        <w:t xml:space="preserve"> de Interrupções</w:t>
      </w:r>
      <w:r w:rsidR="00E845AC">
        <w:t xml:space="preserve"> por Trecho</w:t>
      </w:r>
      <w:bookmarkEnd w:id="23"/>
    </w:p>
    <w:p w14:paraId="6F8549BF" w14:textId="593605DA" w:rsidR="00D00841" w:rsidRDefault="00E845AC" w:rsidP="00FC3075">
      <w:pPr>
        <w:pStyle w:val="Texto-FRIENDS"/>
      </w:pPr>
      <w:r>
        <w:t xml:space="preserve">O histórico de interrupções por trecho será analisado visando caracterizar os múltiplos trechos da rede aérea a partir dos seus dados técnicos e de continuidade. </w:t>
      </w:r>
      <w:r w:rsidR="008A22A8">
        <w:t>Serão analisadas as causas de interrupções, os equipamentos afetados por cada causa, a criticidade em relação aos limites regulatórios para</w:t>
      </w:r>
      <w:r>
        <w:t xml:space="preserve"> caracterizar os diversos tipos de trecho </w:t>
      </w:r>
      <w:r w:rsidR="00FC3075">
        <w:t xml:space="preserve">e demais aspectos relevantes. </w:t>
      </w:r>
    </w:p>
    <w:p w14:paraId="40110555" w14:textId="3388F505" w:rsidR="001B78D4" w:rsidRDefault="001B78D4" w:rsidP="001B78D4">
      <w:pPr>
        <w:pStyle w:val="Ttulo02-FRIENDS"/>
      </w:pPr>
      <w:bookmarkStart w:id="24" w:name="_Toc184895459"/>
      <w:r>
        <w:t>Etapa 0</w:t>
      </w:r>
      <w:r w:rsidR="00044DCF">
        <w:t>2</w:t>
      </w:r>
      <w:r>
        <w:t xml:space="preserve">: </w:t>
      </w:r>
      <w:bookmarkEnd w:id="21"/>
      <w:r w:rsidR="00A210AA" w:rsidRPr="00A210AA">
        <w:t>Definição dos Critérios para Classificação da Criticidade</w:t>
      </w:r>
      <w:bookmarkEnd w:id="24"/>
    </w:p>
    <w:p w14:paraId="23FAF6CC" w14:textId="67B88D3D" w:rsidR="00044DCF" w:rsidRDefault="001B78D4" w:rsidP="00044DCF">
      <w:pPr>
        <w:pStyle w:val="Texto-FRIENDS"/>
      </w:pPr>
      <w:r>
        <w:t xml:space="preserve">Esta etapa prevê a realização de reuniões e workshops com a equipe técnica da </w:t>
      </w:r>
      <w:r w:rsidR="00A210AA">
        <w:t>Light</w:t>
      </w:r>
      <w:r>
        <w:t xml:space="preserve"> para delineamento </w:t>
      </w:r>
      <w:r w:rsidR="00A210AA">
        <w:t xml:space="preserve">dos critérios e das variáveis a serem monitoradas visando a classificação da criticidade dos </w:t>
      </w:r>
      <w:r w:rsidR="00044DCF">
        <w:t>trechos</w:t>
      </w:r>
      <w:r w:rsidR="00A210AA">
        <w:t xml:space="preserve"> da rede </w:t>
      </w:r>
      <w:r w:rsidR="00044DCF">
        <w:t>aérea</w:t>
      </w:r>
      <w:r w:rsidR="00A210AA">
        <w:t xml:space="preserve"> da Light. No escopo do presente projeto são considerados os </w:t>
      </w:r>
      <w:r w:rsidR="00044DCF">
        <w:lastRenderedPageBreak/>
        <w:t>trechos de rede nua, de rede compacta e de rede isolada</w:t>
      </w:r>
      <w:r w:rsidR="008107BE">
        <w:t xml:space="preserve">, como também </w:t>
      </w:r>
      <w:r w:rsidR="00044DCF">
        <w:t>seus respectivos equipamentos</w:t>
      </w:r>
      <w:r w:rsidR="008107BE">
        <w:t xml:space="preserve"> (transformadores, religadores, </w:t>
      </w:r>
      <w:proofErr w:type="spellStart"/>
      <w:r w:rsidR="008107BE">
        <w:t>seccionalizadores</w:t>
      </w:r>
      <w:proofErr w:type="spellEnd"/>
      <w:r w:rsidR="008107BE">
        <w:t xml:space="preserve">, reguladores de tensão e chaves – faca, fusível e motorizada) e </w:t>
      </w:r>
      <w:r w:rsidR="00044DCF">
        <w:t>acessórios</w:t>
      </w:r>
      <w:r w:rsidR="008107BE">
        <w:t xml:space="preserve"> (isoladores, </w:t>
      </w:r>
      <w:r w:rsidR="00184DAF">
        <w:t xml:space="preserve">para-raios, </w:t>
      </w:r>
      <w:r w:rsidR="008107BE">
        <w:t>conectores, espaçadores, fixadores).</w:t>
      </w:r>
      <w:r w:rsidR="00044DCF">
        <w:t xml:space="preserve"> </w:t>
      </w:r>
    </w:p>
    <w:p w14:paraId="21D2694D" w14:textId="5A3CD05A" w:rsidR="00A210AA" w:rsidRDefault="00A210AA" w:rsidP="001B78D4">
      <w:pPr>
        <w:pStyle w:val="Texto-FRIENDS"/>
      </w:pPr>
      <w:r>
        <w:t xml:space="preserve">Para fins de caracterização da criticidade podem ser combinadas características técnicas e operacionais do </w:t>
      </w:r>
      <w:r w:rsidR="00D56AB0">
        <w:t>trecho</w:t>
      </w:r>
      <w:r>
        <w:t xml:space="preserve"> com </w:t>
      </w:r>
      <w:r w:rsidR="0034548D">
        <w:t xml:space="preserve">critérios </w:t>
      </w:r>
      <w:r w:rsidR="007D64EF">
        <w:t xml:space="preserve">relacionados com a qualidade do fornecimento de energia elétrica tais </w:t>
      </w:r>
      <w:r w:rsidR="0034548D">
        <w:t>como número de clientes afetados</w:t>
      </w:r>
      <w:r w:rsidR="007B6C0F">
        <w:t xml:space="preserve"> e energia não distribuída</w:t>
      </w:r>
      <w:r>
        <w:t xml:space="preserve">. Algumas características técnicas e operacionais do </w:t>
      </w:r>
      <w:r w:rsidR="00D56AB0">
        <w:t>trecho</w:t>
      </w:r>
      <w:r>
        <w:t xml:space="preserve"> podem ser obtidas através de bases de dados corporativas podendo ser citadas:</w:t>
      </w:r>
    </w:p>
    <w:p w14:paraId="524BF26B" w14:textId="77777777" w:rsidR="00A210AA" w:rsidRDefault="00A210AA" w:rsidP="001B78D4">
      <w:pPr>
        <w:pStyle w:val="Texto-FRIENDS"/>
      </w:pPr>
    </w:p>
    <w:p w14:paraId="37EA0AED" w14:textId="668B5C8D" w:rsidR="00A210AA" w:rsidRDefault="00A210AA">
      <w:pPr>
        <w:pStyle w:val="Texto-FRIENDS"/>
        <w:numPr>
          <w:ilvl w:val="0"/>
          <w:numId w:val="8"/>
        </w:numPr>
      </w:pPr>
      <w:r>
        <w:t>Tempo em operação do</w:t>
      </w:r>
      <w:r w:rsidR="00D56AB0">
        <w:t>s</w:t>
      </w:r>
      <w:r>
        <w:t xml:space="preserve"> ativo</w:t>
      </w:r>
      <w:r w:rsidR="00D56AB0">
        <w:t>s do trecho</w:t>
      </w:r>
      <w:r w:rsidR="007B6C0F">
        <w:t>;</w:t>
      </w:r>
    </w:p>
    <w:p w14:paraId="4FA8EC60" w14:textId="7028A480" w:rsidR="00A210AA" w:rsidRDefault="0034548D">
      <w:pPr>
        <w:pStyle w:val="Texto-FRIENDS"/>
        <w:numPr>
          <w:ilvl w:val="0"/>
          <w:numId w:val="8"/>
        </w:numPr>
      </w:pPr>
      <w:r>
        <w:t>Histórico do n</w:t>
      </w:r>
      <w:r w:rsidR="00A210AA">
        <w:t>úmero de operações</w:t>
      </w:r>
      <w:r w:rsidR="007B6C0F">
        <w:t>;</w:t>
      </w:r>
    </w:p>
    <w:p w14:paraId="4BBAA77E" w14:textId="03616040" w:rsidR="00A210AA" w:rsidRDefault="0034548D">
      <w:pPr>
        <w:pStyle w:val="Texto-FRIENDS"/>
        <w:numPr>
          <w:ilvl w:val="0"/>
          <w:numId w:val="8"/>
        </w:numPr>
      </w:pPr>
      <w:r>
        <w:t>Histórico do n</w:t>
      </w:r>
      <w:r w:rsidR="00A210AA">
        <w:t>úmero de desligamentos segmentados por causa</w:t>
      </w:r>
      <w:r w:rsidR="007B6C0F">
        <w:t>;</w:t>
      </w:r>
    </w:p>
    <w:p w14:paraId="7797BBF5" w14:textId="06583A77" w:rsidR="00A210AA" w:rsidRDefault="0034548D">
      <w:pPr>
        <w:pStyle w:val="Texto-FRIENDS"/>
        <w:numPr>
          <w:ilvl w:val="0"/>
          <w:numId w:val="8"/>
        </w:numPr>
      </w:pPr>
      <w:r>
        <w:t>Histórico do n</w:t>
      </w:r>
      <w:r w:rsidR="00A210AA">
        <w:t>ível de carregamento</w:t>
      </w:r>
      <w:r w:rsidR="007B6C0F">
        <w:t>;</w:t>
      </w:r>
    </w:p>
    <w:p w14:paraId="24C9332B" w14:textId="605A1FDA" w:rsidR="0034548D" w:rsidRDefault="0034548D">
      <w:pPr>
        <w:pStyle w:val="Texto-FRIENDS"/>
        <w:numPr>
          <w:ilvl w:val="0"/>
          <w:numId w:val="8"/>
        </w:numPr>
      </w:pPr>
      <w:r>
        <w:t>Número de clientes atendidos</w:t>
      </w:r>
      <w:r w:rsidR="007B6C0F">
        <w:t>;</w:t>
      </w:r>
    </w:p>
    <w:p w14:paraId="25EEAC22" w14:textId="25B77B1E" w:rsidR="0034548D" w:rsidRDefault="0034548D">
      <w:pPr>
        <w:pStyle w:val="Texto-FRIENDS"/>
        <w:numPr>
          <w:ilvl w:val="0"/>
          <w:numId w:val="8"/>
        </w:numPr>
      </w:pPr>
      <w:r>
        <w:t>Histórico dos indicadores de continuidade do fornecimento (duração e frequência)</w:t>
      </w:r>
      <w:r w:rsidR="007B6C0F">
        <w:t>.</w:t>
      </w:r>
    </w:p>
    <w:p w14:paraId="25F699CF" w14:textId="77777777" w:rsidR="00A210AA" w:rsidRDefault="00A210AA" w:rsidP="00A210AA">
      <w:pPr>
        <w:pStyle w:val="Texto-FRIENDS"/>
      </w:pPr>
    </w:p>
    <w:p w14:paraId="5E333E64" w14:textId="575485FA" w:rsidR="007B0396" w:rsidRDefault="0034548D" w:rsidP="001B78D4">
      <w:pPr>
        <w:pStyle w:val="Texto-FRIENDS"/>
      </w:pPr>
      <w:r>
        <w:t xml:space="preserve">A disponibilidade dos dados corporativos será analisada conjuntamente com os critérios de criticidade definidos pela Light para fins de priorização (rankeamento) dos ativos. </w:t>
      </w:r>
      <w:r w:rsidR="00C3299A">
        <w:t>A</w:t>
      </w:r>
      <w:r w:rsidR="001B78D4">
        <w:t xml:space="preserve"> </w:t>
      </w:r>
      <w:r w:rsidR="001B78D4">
        <w:fldChar w:fldCharType="begin"/>
      </w:r>
      <w:r w:rsidR="001B78D4">
        <w:instrText xml:space="preserve"> REF _Ref130462365 \h  \* MERGEFORMAT </w:instrText>
      </w:r>
      <w:r w:rsidR="001B78D4">
        <w:fldChar w:fldCharType="separate"/>
      </w:r>
      <w:r w:rsidR="008552C5">
        <w:t xml:space="preserve">Tabela </w:t>
      </w:r>
      <w:r w:rsidR="008552C5">
        <w:rPr>
          <w:noProof/>
        </w:rPr>
        <w:t>2</w:t>
      </w:r>
      <w:r w:rsidR="001B78D4">
        <w:fldChar w:fldCharType="end"/>
      </w:r>
      <w:r w:rsidR="001B78D4">
        <w:t xml:space="preserve"> apresenta a lista de entregáveis da etapa 0</w:t>
      </w:r>
      <w:r w:rsidR="00D56AB0">
        <w:t>2</w:t>
      </w:r>
      <w:r w:rsidR="001B78D4">
        <w:t>, incluindo os prazos para conclusão das atividades e os responsáveis.</w:t>
      </w:r>
    </w:p>
    <w:p w14:paraId="0CB31E52" w14:textId="77777777" w:rsidR="00B105F4" w:rsidRDefault="00B105F4" w:rsidP="001B78D4">
      <w:pPr>
        <w:pStyle w:val="TabelaFRIENDS"/>
      </w:pPr>
    </w:p>
    <w:p w14:paraId="72D67D13" w14:textId="215CF946" w:rsidR="001B78D4" w:rsidRDefault="001B78D4" w:rsidP="001B78D4">
      <w:pPr>
        <w:pStyle w:val="TabelaFRIENDS"/>
      </w:pPr>
      <w:bookmarkStart w:id="25" w:name="_Ref130462365"/>
      <w:bookmarkStart w:id="26" w:name="_Toc153543201"/>
      <w:bookmarkStart w:id="27" w:name="_Toc184895463"/>
      <w:r>
        <w:t xml:space="preserve">Tabela </w:t>
      </w:r>
      <w:fldSimple w:instr=" SEQ Tabela \* ARABIC ">
        <w:r w:rsidR="008552C5">
          <w:rPr>
            <w:noProof/>
          </w:rPr>
          <w:t>2</w:t>
        </w:r>
      </w:fldSimple>
      <w:bookmarkEnd w:id="22"/>
      <w:bookmarkEnd w:id="25"/>
      <w:r>
        <w:t xml:space="preserve">: Entregáveis da etapa </w:t>
      </w:r>
      <w:bookmarkEnd w:id="26"/>
      <w:r w:rsidR="00D56AB0">
        <w:t>2</w:t>
      </w:r>
      <w:bookmarkEnd w:id="27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5"/>
        <w:gridCol w:w="2156"/>
        <w:gridCol w:w="3187"/>
        <w:gridCol w:w="1207"/>
        <w:gridCol w:w="1905"/>
        <w:gridCol w:w="1326"/>
      </w:tblGrid>
      <w:tr w:rsidR="001B78D4" w:rsidRPr="00B4486F" w14:paraId="45AB848A" w14:textId="77777777" w:rsidTr="00EE04AC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29892D2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1031" w:type="pct"/>
            <w:shd w:val="clear" w:color="auto" w:fill="CCC0D9" w:themeFill="accent4" w:themeFillTint="66"/>
            <w:vAlign w:val="center"/>
          </w:tcPr>
          <w:p w14:paraId="0E94FBC5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24" w:type="pct"/>
            <w:shd w:val="clear" w:color="auto" w:fill="CCC0D9" w:themeFill="accent4" w:themeFillTint="66"/>
            <w:vAlign w:val="center"/>
          </w:tcPr>
          <w:p w14:paraId="048B719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77" w:type="pct"/>
            <w:shd w:val="clear" w:color="auto" w:fill="CCC0D9" w:themeFill="accent4" w:themeFillTint="66"/>
            <w:vAlign w:val="center"/>
          </w:tcPr>
          <w:p w14:paraId="74904F3E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911" w:type="pct"/>
            <w:shd w:val="clear" w:color="auto" w:fill="CCC0D9" w:themeFill="accent4" w:themeFillTint="66"/>
            <w:vAlign w:val="center"/>
          </w:tcPr>
          <w:p w14:paraId="5F3CE4A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634" w:type="pct"/>
            <w:shd w:val="clear" w:color="auto" w:fill="CCC0D9" w:themeFill="accent4" w:themeFillTint="66"/>
            <w:vAlign w:val="center"/>
          </w:tcPr>
          <w:p w14:paraId="3E1BA591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1B78D4" w:rsidRPr="00B4486F" w14:paraId="156A239F" w14:textId="77777777" w:rsidTr="00EE04AC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60088C4E" w14:textId="5109923A" w:rsidR="001B78D4" w:rsidRPr="00B4486F" w:rsidRDefault="007C2AFF" w:rsidP="00EE04AC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2FB74F0" w14:textId="531F4650" w:rsidR="001B78D4" w:rsidRPr="00B4486F" w:rsidRDefault="0034548D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ssificação da criticidade</w:t>
            </w:r>
          </w:p>
        </w:tc>
        <w:tc>
          <w:tcPr>
            <w:tcW w:w="1524" w:type="pct"/>
            <w:shd w:val="clear" w:color="auto" w:fill="auto"/>
            <w:vAlign w:val="center"/>
          </w:tcPr>
          <w:p w14:paraId="43C1E48B" w14:textId="2A155EB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latório técnico com </w:t>
            </w:r>
            <w:r w:rsidR="0034548D">
              <w:rPr>
                <w:sz w:val="18"/>
                <w:szCs w:val="18"/>
              </w:rPr>
              <w:t>as variáveis e critérios para classificação da criticidade</w:t>
            </w:r>
          </w:p>
        </w:tc>
        <w:tc>
          <w:tcPr>
            <w:tcW w:w="577" w:type="pct"/>
            <w:vAlign w:val="center"/>
          </w:tcPr>
          <w:p w14:paraId="00697BAC" w14:textId="77777777" w:rsidR="001B78D4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911" w:type="pct"/>
            <w:shd w:val="clear" w:color="auto" w:fill="auto"/>
            <w:vAlign w:val="center"/>
          </w:tcPr>
          <w:p w14:paraId="69BA1A6C" w14:textId="19691871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</w:t>
            </w:r>
            <w:r w:rsidR="00BE7D13">
              <w:rPr>
                <w:sz w:val="18"/>
                <w:szCs w:val="18"/>
              </w:rPr>
              <w:t>mês</w:t>
            </w:r>
            <w:r>
              <w:rPr>
                <w:sz w:val="18"/>
                <w:szCs w:val="18"/>
              </w:rPr>
              <w:t xml:space="preserve"> 0</w:t>
            </w:r>
            <w:r w:rsidR="007C2AFF">
              <w:rPr>
                <w:sz w:val="18"/>
                <w:szCs w:val="18"/>
              </w:rPr>
              <w:t>2</w:t>
            </w:r>
          </w:p>
        </w:tc>
        <w:tc>
          <w:tcPr>
            <w:tcW w:w="634" w:type="pct"/>
            <w:shd w:val="clear" w:color="auto" w:fill="auto"/>
            <w:vAlign w:val="center"/>
          </w:tcPr>
          <w:p w14:paraId="23949022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</w:tbl>
    <w:p w14:paraId="22BDBB2A" w14:textId="77777777" w:rsidR="00C3299A" w:rsidRDefault="00C3299A" w:rsidP="00C3299A">
      <w:pPr>
        <w:pStyle w:val="Texto-FRIENDS"/>
      </w:pPr>
      <w:bookmarkStart w:id="28" w:name="_Toc153543197"/>
    </w:p>
    <w:p w14:paraId="048192E2" w14:textId="4405FDBB" w:rsidR="00781C96" w:rsidRDefault="00781C96" w:rsidP="00781C96">
      <w:pPr>
        <w:pStyle w:val="Ttulo02-FRIENDS"/>
      </w:pPr>
      <w:bookmarkStart w:id="29" w:name="_Toc184895460"/>
      <w:bookmarkEnd w:id="28"/>
      <w:r>
        <w:t>Etapa 0</w:t>
      </w:r>
      <w:r w:rsidR="007C2AFF">
        <w:t>3</w:t>
      </w:r>
      <w:r>
        <w:t xml:space="preserve">: </w:t>
      </w:r>
      <w:r w:rsidR="002452A3">
        <w:t>Matriz de Priorização</w:t>
      </w:r>
      <w:r w:rsidRPr="00781C96">
        <w:t xml:space="preserve"> e Ranqueamento dos Ativos</w:t>
      </w:r>
      <w:bookmarkEnd w:id="29"/>
    </w:p>
    <w:p w14:paraId="47482C7E" w14:textId="5F54C8D1" w:rsidR="0026213F" w:rsidRDefault="00781C96" w:rsidP="00781C96">
      <w:pPr>
        <w:pStyle w:val="Texto-FRIENDS"/>
      </w:pPr>
      <w:r>
        <w:t>Nesta etapa serão analisados os dados consolidados n</w:t>
      </w:r>
      <w:r w:rsidR="007C2AFF">
        <w:t>a</w:t>
      </w:r>
      <w:r>
        <w:t xml:space="preserve"> </w:t>
      </w:r>
      <w:r w:rsidR="007C2AFF">
        <w:t xml:space="preserve">etapa 01 </w:t>
      </w:r>
      <w:r>
        <w:t xml:space="preserve">visando construir </w:t>
      </w:r>
      <w:r w:rsidR="002452A3">
        <w:t>a matriz de priorização e ranqueamento de ativos considerando o critério de criticidade estabelecido na etapa 0</w:t>
      </w:r>
      <w:r w:rsidR="00097672">
        <w:t>2</w:t>
      </w:r>
      <w:r w:rsidR="002452A3">
        <w:t xml:space="preserve">. </w:t>
      </w:r>
      <w:r w:rsidR="0026213F">
        <w:t xml:space="preserve">A </w:t>
      </w:r>
      <w:r w:rsidR="00C47723">
        <w:fldChar w:fldCharType="begin"/>
      </w:r>
      <w:r w:rsidR="00C47723">
        <w:instrText xml:space="preserve"> REF _Ref182421200 \h </w:instrText>
      </w:r>
      <w:r w:rsidR="00C47723">
        <w:fldChar w:fldCharType="separate"/>
      </w:r>
      <w:r w:rsidR="008552C5">
        <w:t xml:space="preserve">Tabela </w:t>
      </w:r>
      <w:r w:rsidR="008552C5">
        <w:rPr>
          <w:noProof/>
        </w:rPr>
        <w:t>3</w:t>
      </w:r>
      <w:r w:rsidR="00C47723">
        <w:fldChar w:fldCharType="end"/>
      </w:r>
      <w:r w:rsidR="00C47723">
        <w:t xml:space="preserve"> apresenta o entregável da etapa </w:t>
      </w:r>
      <w:r w:rsidR="007C2AFF">
        <w:t>3</w:t>
      </w:r>
      <w:r w:rsidR="00C47723">
        <w:t>.</w:t>
      </w:r>
    </w:p>
    <w:p w14:paraId="1297EE72" w14:textId="77777777" w:rsidR="00C47723" w:rsidRDefault="00C47723" w:rsidP="00781C96">
      <w:pPr>
        <w:pStyle w:val="Texto-FRIENDS"/>
      </w:pPr>
    </w:p>
    <w:p w14:paraId="36DFBCC9" w14:textId="4D0B2FFE" w:rsidR="0026213F" w:rsidRDefault="0026213F" w:rsidP="0026213F">
      <w:pPr>
        <w:pStyle w:val="TabelaFRIENDS"/>
      </w:pPr>
      <w:bookmarkStart w:id="30" w:name="_Ref182421200"/>
      <w:bookmarkStart w:id="31" w:name="_Toc184895464"/>
      <w:r>
        <w:t xml:space="preserve">Tabela </w:t>
      </w:r>
      <w:fldSimple w:instr=" SEQ Tabela \* ARABIC ">
        <w:r w:rsidR="008552C5">
          <w:rPr>
            <w:noProof/>
          </w:rPr>
          <w:t>3</w:t>
        </w:r>
      </w:fldSimple>
      <w:bookmarkEnd w:id="30"/>
      <w:r>
        <w:t>: Entregáve</w:t>
      </w:r>
      <w:r w:rsidR="00C47723">
        <w:t>l</w:t>
      </w:r>
      <w:r>
        <w:t xml:space="preserve"> da etapa </w:t>
      </w:r>
      <w:r w:rsidR="007C2AFF">
        <w:t>3</w:t>
      </w:r>
      <w:bookmarkEnd w:id="31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231"/>
        <w:gridCol w:w="1133"/>
        <w:gridCol w:w="2137"/>
        <w:gridCol w:w="1236"/>
      </w:tblGrid>
      <w:tr w:rsidR="0026213F" w:rsidRPr="00B4486F" w14:paraId="12AD4BFB" w14:textId="77777777" w:rsidTr="00F82FC8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405A2AC9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5E282A99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45" w:type="pct"/>
            <w:shd w:val="clear" w:color="auto" w:fill="CCC0D9" w:themeFill="accent4" w:themeFillTint="66"/>
            <w:vAlign w:val="center"/>
          </w:tcPr>
          <w:p w14:paraId="45F717A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42" w:type="pct"/>
            <w:shd w:val="clear" w:color="auto" w:fill="CCC0D9" w:themeFill="accent4" w:themeFillTint="66"/>
            <w:vAlign w:val="center"/>
          </w:tcPr>
          <w:p w14:paraId="33536D5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1022" w:type="pct"/>
            <w:shd w:val="clear" w:color="auto" w:fill="CCC0D9" w:themeFill="accent4" w:themeFillTint="66"/>
            <w:vAlign w:val="center"/>
          </w:tcPr>
          <w:p w14:paraId="229645E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7A04513B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26213F" w:rsidRPr="00B4486F" w14:paraId="5A76E22D" w14:textId="77777777" w:rsidTr="00F82FC8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1D48A64A" w14:textId="18BC7068" w:rsidR="0026213F" w:rsidRPr="00B4486F" w:rsidRDefault="007C2AFF" w:rsidP="00F82FC8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07203104" w14:textId="2FF1FF53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 e Ranqueamento de Ativos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4D72DB09" w14:textId="77777777" w:rsidR="0026213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com a matriz de priorização e ranqueamento de ativos</w:t>
            </w:r>
          </w:p>
          <w:p w14:paraId="0A15E471" w14:textId="77777777" w:rsidR="0046467D" w:rsidRPr="0046467D" w:rsidRDefault="0046467D" w:rsidP="0046467D"/>
          <w:p w14:paraId="0E23EBCF" w14:textId="77777777" w:rsidR="0046467D" w:rsidRPr="0046467D" w:rsidRDefault="0046467D" w:rsidP="0046467D"/>
          <w:p w14:paraId="6CD9E4B2" w14:textId="77777777" w:rsidR="0046467D" w:rsidRDefault="0046467D" w:rsidP="0046467D">
            <w:pPr>
              <w:rPr>
                <w:rFonts w:ascii="Roboto" w:hAnsi="Roboto"/>
                <w:bCs/>
                <w:sz w:val="18"/>
                <w:szCs w:val="18"/>
              </w:rPr>
            </w:pPr>
          </w:p>
          <w:p w14:paraId="4AC44AC6" w14:textId="77777777" w:rsidR="0046467D" w:rsidRPr="0046467D" w:rsidRDefault="0046467D" w:rsidP="0046467D"/>
          <w:p w14:paraId="1F5CB3C2" w14:textId="77777777" w:rsidR="0046467D" w:rsidRDefault="0046467D" w:rsidP="0046467D">
            <w:pPr>
              <w:rPr>
                <w:rFonts w:ascii="Roboto" w:hAnsi="Roboto"/>
                <w:bCs/>
                <w:sz w:val="18"/>
                <w:szCs w:val="18"/>
              </w:rPr>
            </w:pPr>
          </w:p>
          <w:p w14:paraId="7905088B" w14:textId="1030F37E" w:rsidR="0046467D" w:rsidRPr="0046467D" w:rsidRDefault="0046467D" w:rsidP="0046467D"/>
        </w:tc>
        <w:tc>
          <w:tcPr>
            <w:tcW w:w="542" w:type="pct"/>
            <w:vAlign w:val="center"/>
          </w:tcPr>
          <w:p w14:paraId="5125AF23" w14:textId="1A8E60C9" w:rsidR="0026213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2DBCA842" w14:textId="754F8A46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mês </w:t>
            </w:r>
            <w:r w:rsidR="007C2AFF">
              <w:rPr>
                <w:sz w:val="18"/>
                <w:szCs w:val="18"/>
              </w:rPr>
              <w:t>04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398FBDF3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</w:tbl>
    <w:p w14:paraId="24268D6C" w14:textId="37D90F76" w:rsidR="0026213F" w:rsidRDefault="0026213F" w:rsidP="0026213F">
      <w:pPr>
        <w:pStyle w:val="Ttulo02-FRIENDS"/>
      </w:pPr>
      <w:bookmarkStart w:id="32" w:name="_Toc184895461"/>
      <w:r>
        <w:lastRenderedPageBreak/>
        <w:t>Etapa 0</w:t>
      </w:r>
      <w:r w:rsidR="007C2AFF">
        <w:t>4</w:t>
      </w:r>
      <w:r>
        <w:t>: Elaboração do Relatório Executivo</w:t>
      </w:r>
      <w:bookmarkEnd w:id="32"/>
    </w:p>
    <w:p w14:paraId="7AEC7617" w14:textId="4DDEEE8F" w:rsidR="0026213F" w:rsidRDefault="0026213F" w:rsidP="0026213F">
      <w:pPr>
        <w:pStyle w:val="Texto-FRIENDS"/>
      </w:pPr>
      <w:r>
        <w:t xml:space="preserve">Nesta etapa será produzido o relatório </w:t>
      </w:r>
      <w:r w:rsidR="00C47723">
        <w:t>final</w:t>
      </w:r>
      <w:r>
        <w:t xml:space="preserve"> com a descrição de todas as atividades do projeto</w:t>
      </w:r>
      <w:r w:rsidR="00C47723">
        <w:t>, seus principais produtos, conclusões e recomendações.</w:t>
      </w:r>
      <w:r>
        <w:t xml:space="preserve"> A </w:t>
      </w:r>
      <w:r w:rsidR="00C47723">
        <w:fldChar w:fldCharType="begin"/>
      </w:r>
      <w:r w:rsidR="00C47723">
        <w:instrText xml:space="preserve"> REF _Ref182421216 \h </w:instrText>
      </w:r>
      <w:r w:rsidR="00C47723">
        <w:fldChar w:fldCharType="separate"/>
      </w:r>
      <w:r w:rsidR="008552C5">
        <w:t xml:space="preserve">Tabela </w:t>
      </w:r>
      <w:r w:rsidR="008552C5">
        <w:rPr>
          <w:noProof/>
        </w:rPr>
        <w:t>4</w:t>
      </w:r>
      <w:r w:rsidR="00C47723">
        <w:fldChar w:fldCharType="end"/>
      </w:r>
      <w:r w:rsidR="00C47723">
        <w:t xml:space="preserve"> apresenta o entregável da etapa 0</w:t>
      </w:r>
      <w:r w:rsidR="007C2AFF">
        <w:t>4</w:t>
      </w:r>
      <w:r w:rsidR="00C47723">
        <w:t>.</w:t>
      </w:r>
    </w:p>
    <w:p w14:paraId="5C7B3B5A" w14:textId="6CF7F325" w:rsidR="0026213F" w:rsidRDefault="0026213F" w:rsidP="0026213F">
      <w:pPr>
        <w:pStyle w:val="TabelaFRIENDS"/>
      </w:pPr>
      <w:bookmarkStart w:id="33" w:name="_Ref182421216"/>
      <w:bookmarkStart w:id="34" w:name="_Toc184895465"/>
      <w:r>
        <w:t xml:space="preserve">Tabela </w:t>
      </w:r>
      <w:fldSimple w:instr=" SEQ Tabela \* ARABIC ">
        <w:r w:rsidR="008552C5">
          <w:rPr>
            <w:noProof/>
          </w:rPr>
          <w:t>4</w:t>
        </w:r>
      </w:fldSimple>
      <w:bookmarkEnd w:id="33"/>
      <w:r>
        <w:t>: Entregáve</w:t>
      </w:r>
      <w:r w:rsidR="00C47723">
        <w:t>l</w:t>
      </w:r>
      <w:r>
        <w:t xml:space="preserve"> da etapa </w:t>
      </w:r>
      <w:r w:rsidR="007C2AFF">
        <w:t>4</w:t>
      </w:r>
      <w:bookmarkEnd w:id="34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231"/>
        <w:gridCol w:w="1133"/>
        <w:gridCol w:w="2137"/>
        <w:gridCol w:w="1236"/>
      </w:tblGrid>
      <w:tr w:rsidR="0026213F" w:rsidRPr="00B4486F" w14:paraId="30EA29E1" w14:textId="77777777" w:rsidTr="00F82FC8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7EA0D437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7AFA5117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45" w:type="pct"/>
            <w:shd w:val="clear" w:color="auto" w:fill="CCC0D9" w:themeFill="accent4" w:themeFillTint="66"/>
            <w:vAlign w:val="center"/>
          </w:tcPr>
          <w:p w14:paraId="7005DD2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42" w:type="pct"/>
            <w:shd w:val="clear" w:color="auto" w:fill="CCC0D9" w:themeFill="accent4" w:themeFillTint="66"/>
            <w:vAlign w:val="center"/>
          </w:tcPr>
          <w:p w14:paraId="2C0246D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1022" w:type="pct"/>
            <w:shd w:val="clear" w:color="auto" w:fill="CCC0D9" w:themeFill="accent4" w:themeFillTint="66"/>
            <w:vAlign w:val="center"/>
          </w:tcPr>
          <w:p w14:paraId="6E644A9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188E94AB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26213F" w:rsidRPr="00B4486F" w14:paraId="61238F3C" w14:textId="77777777" w:rsidTr="00F82FC8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22557AB3" w14:textId="0CE36AC6" w:rsidR="0026213F" w:rsidRPr="00B4486F" w:rsidRDefault="007C2AFF" w:rsidP="00F82FC8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4450F653" w14:textId="2D70E538" w:rsidR="0026213F" w:rsidRPr="00B4486F" w:rsidRDefault="00C47723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final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7106AB10" w14:textId="66AA35C4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latório </w:t>
            </w:r>
            <w:r w:rsidR="00C47723">
              <w:rPr>
                <w:sz w:val="18"/>
                <w:szCs w:val="18"/>
              </w:rPr>
              <w:t>final com a descrição de todas as atividades do projeto</w:t>
            </w:r>
          </w:p>
        </w:tc>
        <w:tc>
          <w:tcPr>
            <w:tcW w:w="542" w:type="pct"/>
            <w:vAlign w:val="center"/>
          </w:tcPr>
          <w:p w14:paraId="27DD67A5" w14:textId="77777777" w:rsidR="0026213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73DDEEE5" w14:textId="4B215B2F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mês </w:t>
            </w:r>
            <w:r w:rsidR="007C2AFF">
              <w:rPr>
                <w:sz w:val="18"/>
                <w:szCs w:val="18"/>
              </w:rPr>
              <w:t>04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2422ABBF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bookmarkEnd w:id="15"/>
      <w:bookmarkEnd w:id="16"/>
    </w:tbl>
    <w:p w14:paraId="1FF880E3" w14:textId="15F0CA6B" w:rsidR="00B205E0" w:rsidRDefault="00B205E0" w:rsidP="0046467D">
      <w:pPr>
        <w:pStyle w:val="Ttulo01-FRIENDS"/>
        <w:numPr>
          <w:ilvl w:val="0"/>
          <w:numId w:val="0"/>
        </w:numPr>
      </w:pPr>
    </w:p>
    <w:sectPr w:rsidR="00B205E0" w:rsidSect="00C20C52">
      <w:headerReference w:type="default" r:id="rId16"/>
      <w:footerReference w:type="default" r:id="rId17"/>
      <w:pgSz w:w="11906" w:h="16838"/>
      <w:pgMar w:top="1985" w:right="720" w:bottom="1985" w:left="720" w:header="1418" w:footer="141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7D6FD" w14:textId="77777777" w:rsidR="00351195" w:rsidRDefault="00351195">
      <w:pPr>
        <w:spacing w:after="0" w:line="240" w:lineRule="auto"/>
      </w:pPr>
      <w:r>
        <w:separator/>
      </w:r>
    </w:p>
  </w:endnote>
  <w:endnote w:type="continuationSeparator" w:id="0">
    <w:p w14:paraId="12579597" w14:textId="77777777" w:rsidR="00351195" w:rsidRDefault="00351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ADFC4" w14:textId="6F219492" w:rsidR="004A6282" w:rsidRPr="00644A85" w:rsidRDefault="00B72433" w:rsidP="00F4054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4F2951"/>
      </w:rPr>
    </w:pPr>
    <w:r w:rsidRPr="00644A85">
      <w:rPr>
        <w:color w:val="4F2951"/>
      </w:rPr>
      <w:fldChar w:fldCharType="begin"/>
    </w:r>
    <w:r w:rsidRPr="00644A85">
      <w:rPr>
        <w:color w:val="4F2951"/>
      </w:rPr>
      <w:instrText>PAGE   \* MERGEFORMAT</w:instrText>
    </w:r>
    <w:r w:rsidRPr="00644A85">
      <w:rPr>
        <w:color w:val="4F2951"/>
      </w:rPr>
      <w:fldChar w:fldCharType="separate"/>
    </w:r>
    <w:r>
      <w:rPr>
        <w:color w:val="4F2951"/>
      </w:rPr>
      <w:t>2</w:t>
    </w:r>
    <w:r w:rsidRPr="00644A85">
      <w:rPr>
        <w:color w:val="4F2951"/>
      </w:rPr>
      <w:fldChar w:fldCharType="end"/>
    </w:r>
    <w:r w:rsidRPr="00644A85">
      <w:rPr>
        <w:noProof/>
        <w:color w:val="4F2951"/>
      </w:rPr>
      <w:drawing>
        <wp:anchor distT="57150" distB="57150" distL="57150" distR="57150" simplePos="0" relativeHeight="251660288" behindDoc="0" locked="0" layoutInCell="1" hidden="0" allowOverlap="1" wp14:anchorId="0CB915BB" wp14:editId="33834C79">
          <wp:simplePos x="0" y="0"/>
          <wp:positionH relativeFrom="column">
            <wp:posOffset>-485774</wp:posOffset>
          </wp:positionH>
          <wp:positionV relativeFrom="paragraph">
            <wp:posOffset>885825</wp:posOffset>
          </wp:positionV>
          <wp:extent cx="13203555" cy="190500"/>
          <wp:effectExtent l="0" t="0" r="0" b="0"/>
          <wp:wrapNone/>
          <wp:docPr id="1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03555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44A85">
      <w:rPr>
        <w:noProof/>
        <w:color w:val="4F2951"/>
      </w:rPr>
      <w:drawing>
        <wp:anchor distT="0" distB="0" distL="114300" distR="114300" simplePos="0" relativeHeight="251662336" behindDoc="0" locked="0" layoutInCell="1" hidden="0" allowOverlap="1" wp14:anchorId="0178C1F1" wp14:editId="64CDB822">
          <wp:simplePos x="0" y="0"/>
          <wp:positionH relativeFrom="column">
            <wp:posOffset>5430669</wp:posOffset>
          </wp:positionH>
          <wp:positionV relativeFrom="paragraph">
            <wp:posOffset>-3809</wp:posOffset>
          </wp:positionV>
          <wp:extent cx="1215241" cy="450000"/>
          <wp:effectExtent l="0" t="0" r="0" b="0"/>
          <wp:wrapSquare wrapText="bothSides" distT="0" distB="0" distL="114300" distR="114300"/>
          <wp:docPr id="20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5241" cy="45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44A85">
      <w:rPr>
        <w:noProof/>
        <w:color w:val="4F2951"/>
      </w:rPr>
      <w:drawing>
        <wp:anchor distT="0" distB="0" distL="114300" distR="114300" simplePos="0" relativeHeight="251663360" behindDoc="0" locked="0" layoutInCell="1" hidden="0" allowOverlap="1" wp14:anchorId="066D279E" wp14:editId="24959B46">
          <wp:simplePos x="0" y="0"/>
          <wp:positionH relativeFrom="column">
            <wp:posOffset>250190</wp:posOffset>
          </wp:positionH>
          <wp:positionV relativeFrom="paragraph">
            <wp:posOffset>17780</wp:posOffset>
          </wp:positionV>
          <wp:extent cx="702310" cy="161925"/>
          <wp:effectExtent l="0" t="0" r="0" b="0"/>
          <wp:wrapSquare wrapText="bothSides" distT="0" distB="0" distL="114300" distR="114300"/>
          <wp:docPr id="1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2310" cy="161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color w:val="4F2951"/>
      </w:rPr>
      <w:t>/</w:t>
    </w:r>
    <w:r w:rsidR="00A20565">
      <w:rPr>
        <w:color w:val="4F2951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3A413" w14:textId="77777777" w:rsidR="00351195" w:rsidRDefault="00351195">
      <w:pPr>
        <w:spacing w:after="0" w:line="240" w:lineRule="auto"/>
      </w:pPr>
      <w:r>
        <w:separator/>
      </w:r>
    </w:p>
  </w:footnote>
  <w:footnote w:type="continuationSeparator" w:id="0">
    <w:p w14:paraId="3D097123" w14:textId="77777777" w:rsidR="00351195" w:rsidRDefault="00351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ADFC3" w14:textId="3E31E804" w:rsidR="004A6282" w:rsidRPr="00F76DF6" w:rsidRDefault="00F76DF6" w:rsidP="00F76DF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66432" behindDoc="0" locked="0" layoutInCell="1" allowOverlap="1" wp14:anchorId="49564549" wp14:editId="0DACD824">
          <wp:simplePos x="0" y="0"/>
          <wp:positionH relativeFrom="column">
            <wp:posOffset>-48260</wp:posOffset>
          </wp:positionH>
          <wp:positionV relativeFrom="paragraph">
            <wp:posOffset>-567055</wp:posOffset>
          </wp:positionV>
          <wp:extent cx="1111885" cy="619125"/>
          <wp:effectExtent l="0" t="0" r="0" b="9525"/>
          <wp:wrapSquare wrapText="bothSides"/>
          <wp:docPr id="53" name="Imagem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hatsApp Image 2024-09-25 at 17.01.36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88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hidden="0" allowOverlap="1" wp14:anchorId="3AEC8FA8" wp14:editId="204FEAD0">
          <wp:simplePos x="0" y="0"/>
          <wp:positionH relativeFrom="column">
            <wp:posOffset>6069965</wp:posOffset>
          </wp:positionH>
          <wp:positionV relativeFrom="paragraph">
            <wp:posOffset>-480693</wp:posOffset>
          </wp:positionV>
          <wp:extent cx="575945" cy="294640"/>
          <wp:effectExtent l="0" t="0" r="0" b="0"/>
          <wp:wrapSquare wrapText="bothSides" distT="0" distB="0" distL="114300" distR="114300"/>
          <wp:docPr id="19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5" cy="294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15425"/>
    <w:multiLevelType w:val="hybridMultilevel"/>
    <w:tmpl w:val="97A6691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4B50B6C"/>
    <w:multiLevelType w:val="hybridMultilevel"/>
    <w:tmpl w:val="CD64EAB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1D295B45"/>
    <w:multiLevelType w:val="hybridMultilevel"/>
    <w:tmpl w:val="5902390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27510E8A"/>
    <w:multiLevelType w:val="multilevel"/>
    <w:tmpl w:val="A1F6E67A"/>
    <w:styleLink w:val="ListaFRIENDS"/>
    <w:lvl w:ilvl="0">
      <w:start w:val="1"/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320A545A"/>
    <w:multiLevelType w:val="multilevel"/>
    <w:tmpl w:val="E4D6751E"/>
    <w:lvl w:ilvl="0">
      <w:numFmt w:val="decimal"/>
      <w:pStyle w:val="Ttulo01-FRIENDS"/>
      <w:lvlText w:val="%1."/>
      <w:lvlJc w:val="left"/>
      <w:pPr>
        <w:ind w:left="3828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pStyle w:val="Ttulo02-FRIENDS"/>
      <w:lvlText w:val="%1.%2."/>
      <w:lvlJc w:val="left"/>
      <w:pPr>
        <w:ind w:left="567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pStyle w:val="Ttulo03-FRIENDS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pStyle w:val="Ttulo04-FRIENDS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43EC7BDD"/>
    <w:multiLevelType w:val="hybridMultilevel"/>
    <w:tmpl w:val="1D7A414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52485D9B"/>
    <w:multiLevelType w:val="multilevel"/>
    <w:tmpl w:val="A1F6E67A"/>
    <w:styleLink w:val="Estilo1"/>
    <w:lvl w:ilvl="0">
      <w:start w:val="1"/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3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9740B57"/>
    <w:multiLevelType w:val="hybridMultilevel"/>
    <w:tmpl w:val="61EE66A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7F680735"/>
    <w:multiLevelType w:val="hybridMultilevel"/>
    <w:tmpl w:val="39967E96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367069829">
    <w:abstractNumId w:val="3"/>
  </w:num>
  <w:num w:numId="2" w16cid:durableId="1332097337">
    <w:abstractNumId w:val="4"/>
  </w:num>
  <w:num w:numId="3" w16cid:durableId="1170558270">
    <w:abstractNumId w:val="6"/>
  </w:num>
  <w:num w:numId="4" w16cid:durableId="863516878">
    <w:abstractNumId w:val="0"/>
  </w:num>
  <w:num w:numId="5" w16cid:durableId="118571134">
    <w:abstractNumId w:val="7"/>
  </w:num>
  <w:num w:numId="6" w16cid:durableId="102577045">
    <w:abstractNumId w:val="1"/>
  </w:num>
  <w:num w:numId="7" w16cid:durableId="152720789">
    <w:abstractNumId w:val="8"/>
  </w:num>
  <w:num w:numId="8" w16cid:durableId="496043028">
    <w:abstractNumId w:val="2"/>
  </w:num>
  <w:num w:numId="9" w16cid:durableId="146246148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sDA3tzS0sDAxMjVR0lEKTi0uzszPAykwrAUAw2mAuSwAAAA="/>
  </w:docVars>
  <w:rsids>
    <w:rsidRoot w:val="003F6E95"/>
    <w:rsid w:val="00000003"/>
    <w:rsid w:val="00000ECF"/>
    <w:rsid w:val="0000147B"/>
    <w:rsid w:val="000035BC"/>
    <w:rsid w:val="000041FC"/>
    <w:rsid w:val="0000548D"/>
    <w:rsid w:val="000072C0"/>
    <w:rsid w:val="00010E3F"/>
    <w:rsid w:val="000115FB"/>
    <w:rsid w:val="00011617"/>
    <w:rsid w:val="00011F05"/>
    <w:rsid w:val="00012278"/>
    <w:rsid w:val="000127D2"/>
    <w:rsid w:val="00013CC9"/>
    <w:rsid w:val="000148F6"/>
    <w:rsid w:val="00017BCE"/>
    <w:rsid w:val="00022639"/>
    <w:rsid w:val="00022D4C"/>
    <w:rsid w:val="000234BC"/>
    <w:rsid w:val="000255D7"/>
    <w:rsid w:val="00025CA4"/>
    <w:rsid w:val="00025D4E"/>
    <w:rsid w:val="00025E09"/>
    <w:rsid w:val="0002740E"/>
    <w:rsid w:val="00027886"/>
    <w:rsid w:val="000316B7"/>
    <w:rsid w:val="00031E7E"/>
    <w:rsid w:val="000320B4"/>
    <w:rsid w:val="000322A9"/>
    <w:rsid w:val="00032A40"/>
    <w:rsid w:val="0003346D"/>
    <w:rsid w:val="00033F35"/>
    <w:rsid w:val="0003456D"/>
    <w:rsid w:val="00034AB1"/>
    <w:rsid w:val="00034E14"/>
    <w:rsid w:val="00035E73"/>
    <w:rsid w:val="000367DA"/>
    <w:rsid w:val="00043A79"/>
    <w:rsid w:val="000441AD"/>
    <w:rsid w:val="00044362"/>
    <w:rsid w:val="00044DCF"/>
    <w:rsid w:val="00045467"/>
    <w:rsid w:val="00046124"/>
    <w:rsid w:val="00047F56"/>
    <w:rsid w:val="00050010"/>
    <w:rsid w:val="00051E34"/>
    <w:rsid w:val="00051EA0"/>
    <w:rsid w:val="000525FD"/>
    <w:rsid w:val="000554C1"/>
    <w:rsid w:val="00056737"/>
    <w:rsid w:val="000569F5"/>
    <w:rsid w:val="00056C60"/>
    <w:rsid w:val="00057E9A"/>
    <w:rsid w:val="000611B7"/>
    <w:rsid w:val="000620BD"/>
    <w:rsid w:val="000642CE"/>
    <w:rsid w:val="00064CDA"/>
    <w:rsid w:val="0006554E"/>
    <w:rsid w:val="00067015"/>
    <w:rsid w:val="000708FF"/>
    <w:rsid w:val="00070F50"/>
    <w:rsid w:val="000714C7"/>
    <w:rsid w:val="0007261B"/>
    <w:rsid w:val="00073727"/>
    <w:rsid w:val="00073957"/>
    <w:rsid w:val="000745A7"/>
    <w:rsid w:val="00075BA5"/>
    <w:rsid w:val="00080866"/>
    <w:rsid w:val="00084C4B"/>
    <w:rsid w:val="00084F18"/>
    <w:rsid w:val="0008507D"/>
    <w:rsid w:val="000853DE"/>
    <w:rsid w:val="00086A67"/>
    <w:rsid w:val="00086B02"/>
    <w:rsid w:val="00087897"/>
    <w:rsid w:val="00087BAE"/>
    <w:rsid w:val="000911B5"/>
    <w:rsid w:val="00091F78"/>
    <w:rsid w:val="00093488"/>
    <w:rsid w:val="00094A8C"/>
    <w:rsid w:val="00095A1F"/>
    <w:rsid w:val="00097672"/>
    <w:rsid w:val="000978B0"/>
    <w:rsid w:val="00097A26"/>
    <w:rsid w:val="00097AEB"/>
    <w:rsid w:val="000A0C8C"/>
    <w:rsid w:val="000A16BE"/>
    <w:rsid w:val="000A5D91"/>
    <w:rsid w:val="000A5D9D"/>
    <w:rsid w:val="000A73CB"/>
    <w:rsid w:val="000A7CB5"/>
    <w:rsid w:val="000B05DF"/>
    <w:rsid w:val="000B1DAC"/>
    <w:rsid w:val="000B1F11"/>
    <w:rsid w:val="000B26D3"/>
    <w:rsid w:val="000B28D7"/>
    <w:rsid w:val="000B5655"/>
    <w:rsid w:val="000B70C1"/>
    <w:rsid w:val="000B7D71"/>
    <w:rsid w:val="000B7F08"/>
    <w:rsid w:val="000C0A11"/>
    <w:rsid w:val="000C0D88"/>
    <w:rsid w:val="000C4AE8"/>
    <w:rsid w:val="000C6B53"/>
    <w:rsid w:val="000C7C51"/>
    <w:rsid w:val="000D197B"/>
    <w:rsid w:val="000D3F85"/>
    <w:rsid w:val="000D45DE"/>
    <w:rsid w:val="000D45E9"/>
    <w:rsid w:val="000D4D23"/>
    <w:rsid w:val="000D6F79"/>
    <w:rsid w:val="000E045E"/>
    <w:rsid w:val="000E1055"/>
    <w:rsid w:val="000E3A3B"/>
    <w:rsid w:val="000E4D06"/>
    <w:rsid w:val="000E5B1C"/>
    <w:rsid w:val="000E7DE1"/>
    <w:rsid w:val="000F01BA"/>
    <w:rsid w:val="000F0C8E"/>
    <w:rsid w:val="000F1317"/>
    <w:rsid w:val="000F2821"/>
    <w:rsid w:val="000F283A"/>
    <w:rsid w:val="000F3A93"/>
    <w:rsid w:val="000F4788"/>
    <w:rsid w:val="000F5A8D"/>
    <w:rsid w:val="000F60C9"/>
    <w:rsid w:val="000F6A1B"/>
    <w:rsid w:val="000F7394"/>
    <w:rsid w:val="000F7929"/>
    <w:rsid w:val="000F7A31"/>
    <w:rsid w:val="000F7DEB"/>
    <w:rsid w:val="00100C89"/>
    <w:rsid w:val="00101B34"/>
    <w:rsid w:val="00103528"/>
    <w:rsid w:val="00105918"/>
    <w:rsid w:val="00105BB6"/>
    <w:rsid w:val="00106373"/>
    <w:rsid w:val="00106DF0"/>
    <w:rsid w:val="00107755"/>
    <w:rsid w:val="00110BFC"/>
    <w:rsid w:val="001111E7"/>
    <w:rsid w:val="001134F0"/>
    <w:rsid w:val="0011478C"/>
    <w:rsid w:val="001179DA"/>
    <w:rsid w:val="00117BC1"/>
    <w:rsid w:val="00121310"/>
    <w:rsid w:val="00121B15"/>
    <w:rsid w:val="0012216D"/>
    <w:rsid w:val="00122DC5"/>
    <w:rsid w:val="00124387"/>
    <w:rsid w:val="001245FB"/>
    <w:rsid w:val="0012529C"/>
    <w:rsid w:val="00126811"/>
    <w:rsid w:val="00127E9D"/>
    <w:rsid w:val="00130D20"/>
    <w:rsid w:val="00132167"/>
    <w:rsid w:val="00134A98"/>
    <w:rsid w:val="00136362"/>
    <w:rsid w:val="00136C11"/>
    <w:rsid w:val="00136E83"/>
    <w:rsid w:val="00140A94"/>
    <w:rsid w:val="00140C02"/>
    <w:rsid w:val="00141F01"/>
    <w:rsid w:val="00142646"/>
    <w:rsid w:val="00143773"/>
    <w:rsid w:val="001460A8"/>
    <w:rsid w:val="00147863"/>
    <w:rsid w:val="00147E8C"/>
    <w:rsid w:val="00150A5A"/>
    <w:rsid w:val="001551C7"/>
    <w:rsid w:val="00156620"/>
    <w:rsid w:val="001610C1"/>
    <w:rsid w:val="0016302B"/>
    <w:rsid w:val="00163838"/>
    <w:rsid w:val="001642F4"/>
    <w:rsid w:val="001643D7"/>
    <w:rsid w:val="00164512"/>
    <w:rsid w:val="00164CFC"/>
    <w:rsid w:val="0017016F"/>
    <w:rsid w:val="001720B6"/>
    <w:rsid w:val="00172249"/>
    <w:rsid w:val="00173DB3"/>
    <w:rsid w:val="00180FBD"/>
    <w:rsid w:val="00182777"/>
    <w:rsid w:val="00184B25"/>
    <w:rsid w:val="00184DAF"/>
    <w:rsid w:val="001863CF"/>
    <w:rsid w:val="0018660D"/>
    <w:rsid w:val="00186FEF"/>
    <w:rsid w:val="00190D15"/>
    <w:rsid w:val="00191BE3"/>
    <w:rsid w:val="00193581"/>
    <w:rsid w:val="00193C0F"/>
    <w:rsid w:val="00193E44"/>
    <w:rsid w:val="00194273"/>
    <w:rsid w:val="0019649E"/>
    <w:rsid w:val="0019733C"/>
    <w:rsid w:val="0019753C"/>
    <w:rsid w:val="001A08B9"/>
    <w:rsid w:val="001A153D"/>
    <w:rsid w:val="001A1FDE"/>
    <w:rsid w:val="001A2992"/>
    <w:rsid w:val="001A312F"/>
    <w:rsid w:val="001A3956"/>
    <w:rsid w:val="001A3E8C"/>
    <w:rsid w:val="001A5A81"/>
    <w:rsid w:val="001A5FC5"/>
    <w:rsid w:val="001A7A9E"/>
    <w:rsid w:val="001A7E57"/>
    <w:rsid w:val="001B2F44"/>
    <w:rsid w:val="001B3E81"/>
    <w:rsid w:val="001B4846"/>
    <w:rsid w:val="001B5B4A"/>
    <w:rsid w:val="001B672C"/>
    <w:rsid w:val="001B723A"/>
    <w:rsid w:val="001B788B"/>
    <w:rsid w:val="001B78D4"/>
    <w:rsid w:val="001B7F02"/>
    <w:rsid w:val="001B7FEB"/>
    <w:rsid w:val="001C0038"/>
    <w:rsid w:val="001C46D9"/>
    <w:rsid w:val="001C4A63"/>
    <w:rsid w:val="001C6BCD"/>
    <w:rsid w:val="001D0B6D"/>
    <w:rsid w:val="001D0E68"/>
    <w:rsid w:val="001D1267"/>
    <w:rsid w:val="001D2E11"/>
    <w:rsid w:val="001D45D2"/>
    <w:rsid w:val="001D5286"/>
    <w:rsid w:val="001E01E4"/>
    <w:rsid w:val="001E1C69"/>
    <w:rsid w:val="001E2443"/>
    <w:rsid w:val="001E2939"/>
    <w:rsid w:val="001E3026"/>
    <w:rsid w:val="001E4B92"/>
    <w:rsid w:val="001E4DEC"/>
    <w:rsid w:val="001E5C52"/>
    <w:rsid w:val="001E6F7C"/>
    <w:rsid w:val="001F206A"/>
    <w:rsid w:val="001F223B"/>
    <w:rsid w:val="001F43A1"/>
    <w:rsid w:val="001F744D"/>
    <w:rsid w:val="001F7844"/>
    <w:rsid w:val="002011A6"/>
    <w:rsid w:val="00201232"/>
    <w:rsid w:val="00202681"/>
    <w:rsid w:val="002045CF"/>
    <w:rsid w:val="002063C7"/>
    <w:rsid w:val="0020663E"/>
    <w:rsid w:val="00206992"/>
    <w:rsid w:val="0021055F"/>
    <w:rsid w:val="0021059A"/>
    <w:rsid w:val="00210823"/>
    <w:rsid w:val="00210A62"/>
    <w:rsid w:val="00210F62"/>
    <w:rsid w:val="0021145E"/>
    <w:rsid w:val="00211579"/>
    <w:rsid w:val="00211808"/>
    <w:rsid w:val="00211B90"/>
    <w:rsid w:val="00213666"/>
    <w:rsid w:val="0021378E"/>
    <w:rsid w:val="0021408B"/>
    <w:rsid w:val="00214F85"/>
    <w:rsid w:val="0021504F"/>
    <w:rsid w:val="002158AF"/>
    <w:rsid w:val="00216E39"/>
    <w:rsid w:val="00217BE4"/>
    <w:rsid w:val="00220686"/>
    <w:rsid w:val="00221D86"/>
    <w:rsid w:val="00222D58"/>
    <w:rsid w:val="00223212"/>
    <w:rsid w:val="00223637"/>
    <w:rsid w:val="002250AA"/>
    <w:rsid w:val="00227A0C"/>
    <w:rsid w:val="002300B0"/>
    <w:rsid w:val="002317B3"/>
    <w:rsid w:val="0023249F"/>
    <w:rsid w:val="00233431"/>
    <w:rsid w:val="002353CE"/>
    <w:rsid w:val="0023685F"/>
    <w:rsid w:val="002413DA"/>
    <w:rsid w:val="00244972"/>
    <w:rsid w:val="002451A0"/>
    <w:rsid w:val="002452A3"/>
    <w:rsid w:val="0024547B"/>
    <w:rsid w:val="0024740E"/>
    <w:rsid w:val="002477AC"/>
    <w:rsid w:val="00250AF8"/>
    <w:rsid w:val="00253879"/>
    <w:rsid w:val="00254274"/>
    <w:rsid w:val="00254A98"/>
    <w:rsid w:val="00254D44"/>
    <w:rsid w:val="00257601"/>
    <w:rsid w:val="00257CA0"/>
    <w:rsid w:val="00260C59"/>
    <w:rsid w:val="0026213F"/>
    <w:rsid w:val="00262C16"/>
    <w:rsid w:val="00263273"/>
    <w:rsid w:val="00263C70"/>
    <w:rsid w:val="00263D6A"/>
    <w:rsid w:val="0026416F"/>
    <w:rsid w:val="0026688E"/>
    <w:rsid w:val="00266E28"/>
    <w:rsid w:val="00270248"/>
    <w:rsid w:val="00270723"/>
    <w:rsid w:val="00271097"/>
    <w:rsid w:val="00271472"/>
    <w:rsid w:val="00271E01"/>
    <w:rsid w:val="002745C0"/>
    <w:rsid w:val="00275E8A"/>
    <w:rsid w:val="002769CE"/>
    <w:rsid w:val="00277DD0"/>
    <w:rsid w:val="002824E5"/>
    <w:rsid w:val="00283287"/>
    <w:rsid w:val="00285604"/>
    <w:rsid w:val="00285FE3"/>
    <w:rsid w:val="002929AC"/>
    <w:rsid w:val="0029391B"/>
    <w:rsid w:val="00293C7D"/>
    <w:rsid w:val="0029470B"/>
    <w:rsid w:val="002957AB"/>
    <w:rsid w:val="002961FF"/>
    <w:rsid w:val="002964D5"/>
    <w:rsid w:val="00297A04"/>
    <w:rsid w:val="002A00EF"/>
    <w:rsid w:val="002A0CEC"/>
    <w:rsid w:val="002A1A40"/>
    <w:rsid w:val="002A396C"/>
    <w:rsid w:val="002A5834"/>
    <w:rsid w:val="002A600F"/>
    <w:rsid w:val="002A78A8"/>
    <w:rsid w:val="002B0209"/>
    <w:rsid w:val="002B10B7"/>
    <w:rsid w:val="002B12D8"/>
    <w:rsid w:val="002B1AF5"/>
    <w:rsid w:val="002B2813"/>
    <w:rsid w:val="002B2A2F"/>
    <w:rsid w:val="002B318E"/>
    <w:rsid w:val="002B32FC"/>
    <w:rsid w:val="002B7C08"/>
    <w:rsid w:val="002C00C0"/>
    <w:rsid w:val="002C0BDA"/>
    <w:rsid w:val="002C3943"/>
    <w:rsid w:val="002C5A15"/>
    <w:rsid w:val="002C6D69"/>
    <w:rsid w:val="002D1C2E"/>
    <w:rsid w:val="002D1D23"/>
    <w:rsid w:val="002D20CA"/>
    <w:rsid w:val="002D2C0F"/>
    <w:rsid w:val="002D3815"/>
    <w:rsid w:val="002D69E9"/>
    <w:rsid w:val="002D6FEC"/>
    <w:rsid w:val="002D720F"/>
    <w:rsid w:val="002D7D37"/>
    <w:rsid w:val="002E0B16"/>
    <w:rsid w:val="002E2590"/>
    <w:rsid w:val="002E42F4"/>
    <w:rsid w:val="002E6D9F"/>
    <w:rsid w:val="002E71E1"/>
    <w:rsid w:val="002F1F88"/>
    <w:rsid w:val="002F3031"/>
    <w:rsid w:val="002F3672"/>
    <w:rsid w:val="002F3A1B"/>
    <w:rsid w:val="002F3E16"/>
    <w:rsid w:val="002F5A03"/>
    <w:rsid w:val="002F5EAE"/>
    <w:rsid w:val="002F75B3"/>
    <w:rsid w:val="002F7E28"/>
    <w:rsid w:val="002F7EEF"/>
    <w:rsid w:val="003013DA"/>
    <w:rsid w:val="003020D3"/>
    <w:rsid w:val="0030408C"/>
    <w:rsid w:val="00304D87"/>
    <w:rsid w:val="003057E3"/>
    <w:rsid w:val="00305EC1"/>
    <w:rsid w:val="00306B86"/>
    <w:rsid w:val="003076A7"/>
    <w:rsid w:val="0031000C"/>
    <w:rsid w:val="003110E8"/>
    <w:rsid w:val="00311813"/>
    <w:rsid w:val="00311BE3"/>
    <w:rsid w:val="0031388B"/>
    <w:rsid w:val="0031430C"/>
    <w:rsid w:val="00315786"/>
    <w:rsid w:val="00316B27"/>
    <w:rsid w:val="00316D37"/>
    <w:rsid w:val="00316DA1"/>
    <w:rsid w:val="003202EA"/>
    <w:rsid w:val="00321397"/>
    <w:rsid w:val="00321D37"/>
    <w:rsid w:val="0032254A"/>
    <w:rsid w:val="00322679"/>
    <w:rsid w:val="0032510D"/>
    <w:rsid w:val="003312A1"/>
    <w:rsid w:val="003315C0"/>
    <w:rsid w:val="003319D1"/>
    <w:rsid w:val="00332734"/>
    <w:rsid w:val="003349B1"/>
    <w:rsid w:val="00334EE3"/>
    <w:rsid w:val="00335A66"/>
    <w:rsid w:val="003369C4"/>
    <w:rsid w:val="00336BA3"/>
    <w:rsid w:val="00340143"/>
    <w:rsid w:val="00340E5E"/>
    <w:rsid w:val="00342C38"/>
    <w:rsid w:val="00342DF5"/>
    <w:rsid w:val="003439E1"/>
    <w:rsid w:val="00344380"/>
    <w:rsid w:val="0034515C"/>
    <w:rsid w:val="0034545B"/>
    <w:rsid w:val="0034548D"/>
    <w:rsid w:val="00350583"/>
    <w:rsid w:val="00351042"/>
    <w:rsid w:val="0035105F"/>
    <w:rsid w:val="00351195"/>
    <w:rsid w:val="00351B0B"/>
    <w:rsid w:val="0035370A"/>
    <w:rsid w:val="00354907"/>
    <w:rsid w:val="0035601B"/>
    <w:rsid w:val="00357967"/>
    <w:rsid w:val="003605FE"/>
    <w:rsid w:val="00363EE4"/>
    <w:rsid w:val="003640A6"/>
    <w:rsid w:val="00364349"/>
    <w:rsid w:val="00364E64"/>
    <w:rsid w:val="003655DA"/>
    <w:rsid w:val="003665B2"/>
    <w:rsid w:val="00366765"/>
    <w:rsid w:val="00367B16"/>
    <w:rsid w:val="00367EB5"/>
    <w:rsid w:val="00370D9D"/>
    <w:rsid w:val="003710A9"/>
    <w:rsid w:val="003720A6"/>
    <w:rsid w:val="00372470"/>
    <w:rsid w:val="0037289C"/>
    <w:rsid w:val="003766AF"/>
    <w:rsid w:val="003771F5"/>
    <w:rsid w:val="00380435"/>
    <w:rsid w:val="00381BBB"/>
    <w:rsid w:val="003822C5"/>
    <w:rsid w:val="00382BD7"/>
    <w:rsid w:val="0038348B"/>
    <w:rsid w:val="00383FE5"/>
    <w:rsid w:val="003846B8"/>
    <w:rsid w:val="00385392"/>
    <w:rsid w:val="00385A83"/>
    <w:rsid w:val="00385FF7"/>
    <w:rsid w:val="0038631A"/>
    <w:rsid w:val="003907F2"/>
    <w:rsid w:val="00393368"/>
    <w:rsid w:val="00393768"/>
    <w:rsid w:val="00393D23"/>
    <w:rsid w:val="0039538C"/>
    <w:rsid w:val="00395621"/>
    <w:rsid w:val="00395E1C"/>
    <w:rsid w:val="003A2637"/>
    <w:rsid w:val="003A486B"/>
    <w:rsid w:val="003A5A0F"/>
    <w:rsid w:val="003A7785"/>
    <w:rsid w:val="003A78C4"/>
    <w:rsid w:val="003A7AA7"/>
    <w:rsid w:val="003B057F"/>
    <w:rsid w:val="003B2AD3"/>
    <w:rsid w:val="003B2B53"/>
    <w:rsid w:val="003B31AF"/>
    <w:rsid w:val="003B35F2"/>
    <w:rsid w:val="003C09D7"/>
    <w:rsid w:val="003C1883"/>
    <w:rsid w:val="003C241A"/>
    <w:rsid w:val="003C3DD9"/>
    <w:rsid w:val="003C5354"/>
    <w:rsid w:val="003C53A6"/>
    <w:rsid w:val="003C586B"/>
    <w:rsid w:val="003C60DC"/>
    <w:rsid w:val="003C61F3"/>
    <w:rsid w:val="003C670F"/>
    <w:rsid w:val="003C7F3A"/>
    <w:rsid w:val="003C7FA7"/>
    <w:rsid w:val="003D0B1E"/>
    <w:rsid w:val="003D13EB"/>
    <w:rsid w:val="003D39D9"/>
    <w:rsid w:val="003D3C21"/>
    <w:rsid w:val="003D467A"/>
    <w:rsid w:val="003D5BFE"/>
    <w:rsid w:val="003D71D6"/>
    <w:rsid w:val="003D7D1F"/>
    <w:rsid w:val="003E0A97"/>
    <w:rsid w:val="003E16D4"/>
    <w:rsid w:val="003E196F"/>
    <w:rsid w:val="003E2242"/>
    <w:rsid w:val="003E2D45"/>
    <w:rsid w:val="003E3567"/>
    <w:rsid w:val="003E5E0B"/>
    <w:rsid w:val="003E7755"/>
    <w:rsid w:val="003E7F3F"/>
    <w:rsid w:val="003F1E5C"/>
    <w:rsid w:val="003F2385"/>
    <w:rsid w:val="003F2DC2"/>
    <w:rsid w:val="003F32BB"/>
    <w:rsid w:val="003F659F"/>
    <w:rsid w:val="003F6E95"/>
    <w:rsid w:val="00401AA2"/>
    <w:rsid w:val="00401AEA"/>
    <w:rsid w:val="00402AAA"/>
    <w:rsid w:val="004041EB"/>
    <w:rsid w:val="0040436B"/>
    <w:rsid w:val="00406EEC"/>
    <w:rsid w:val="00407734"/>
    <w:rsid w:val="00414FAD"/>
    <w:rsid w:val="004156CB"/>
    <w:rsid w:val="00417B9B"/>
    <w:rsid w:val="004216DA"/>
    <w:rsid w:val="00422012"/>
    <w:rsid w:val="00422BBD"/>
    <w:rsid w:val="00422CBF"/>
    <w:rsid w:val="00423CCB"/>
    <w:rsid w:val="00424598"/>
    <w:rsid w:val="00424ADE"/>
    <w:rsid w:val="00424B5C"/>
    <w:rsid w:val="004259AF"/>
    <w:rsid w:val="00425AE0"/>
    <w:rsid w:val="004304B9"/>
    <w:rsid w:val="0043062B"/>
    <w:rsid w:val="00433B12"/>
    <w:rsid w:val="004346A8"/>
    <w:rsid w:val="00435335"/>
    <w:rsid w:val="00436A42"/>
    <w:rsid w:val="00437616"/>
    <w:rsid w:val="00441523"/>
    <w:rsid w:val="00442701"/>
    <w:rsid w:val="00442C68"/>
    <w:rsid w:val="0044390F"/>
    <w:rsid w:val="00450635"/>
    <w:rsid w:val="00450BFC"/>
    <w:rsid w:val="00450EF6"/>
    <w:rsid w:val="0045246E"/>
    <w:rsid w:val="004529BC"/>
    <w:rsid w:val="00453D73"/>
    <w:rsid w:val="0046189D"/>
    <w:rsid w:val="0046467D"/>
    <w:rsid w:val="00465695"/>
    <w:rsid w:val="00465CDB"/>
    <w:rsid w:val="00466EF2"/>
    <w:rsid w:val="00467B93"/>
    <w:rsid w:val="00470750"/>
    <w:rsid w:val="004712DB"/>
    <w:rsid w:val="0047206E"/>
    <w:rsid w:val="00472351"/>
    <w:rsid w:val="004723B0"/>
    <w:rsid w:val="004738B5"/>
    <w:rsid w:val="00473C29"/>
    <w:rsid w:val="00473E0B"/>
    <w:rsid w:val="00474E0A"/>
    <w:rsid w:val="00475822"/>
    <w:rsid w:val="004762D1"/>
    <w:rsid w:val="00476F2F"/>
    <w:rsid w:val="0047713F"/>
    <w:rsid w:val="00477A8A"/>
    <w:rsid w:val="0048058F"/>
    <w:rsid w:val="00481218"/>
    <w:rsid w:val="00482F1A"/>
    <w:rsid w:val="00484161"/>
    <w:rsid w:val="00484165"/>
    <w:rsid w:val="004857EB"/>
    <w:rsid w:val="00485AC4"/>
    <w:rsid w:val="00486D53"/>
    <w:rsid w:val="00486EF9"/>
    <w:rsid w:val="00490442"/>
    <w:rsid w:val="00491647"/>
    <w:rsid w:val="00491D1A"/>
    <w:rsid w:val="0049276A"/>
    <w:rsid w:val="00492AF2"/>
    <w:rsid w:val="0049325C"/>
    <w:rsid w:val="004946A4"/>
    <w:rsid w:val="00494C93"/>
    <w:rsid w:val="00494EA5"/>
    <w:rsid w:val="004A19B0"/>
    <w:rsid w:val="004A2DD3"/>
    <w:rsid w:val="004A4A55"/>
    <w:rsid w:val="004A5957"/>
    <w:rsid w:val="004A6282"/>
    <w:rsid w:val="004B0611"/>
    <w:rsid w:val="004B1410"/>
    <w:rsid w:val="004B14E1"/>
    <w:rsid w:val="004B18F5"/>
    <w:rsid w:val="004B30C3"/>
    <w:rsid w:val="004B4A70"/>
    <w:rsid w:val="004B5891"/>
    <w:rsid w:val="004B5EC0"/>
    <w:rsid w:val="004B6BA9"/>
    <w:rsid w:val="004B78FD"/>
    <w:rsid w:val="004C09F9"/>
    <w:rsid w:val="004C0BE7"/>
    <w:rsid w:val="004C36AA"/>
    <w:rsid w:val="004C5A20"/>
    <w:rsid w:val="004C5BBA"/>
    <w:rsid w:val="004C5D6F"/>
    <w:rsid w:val="004C671F"/>
    <w:rsid w:val="004C77A5"/>
    <w:rsid w:val="004D53B3"/>
    <w:rsid w:val="004D624D"/>
    <w:rsid w:val="004D6E12"/>
    <w:rsid w:val="004E308A"/>
    <w:rsid w:val="004E3E3A"/>
    <w:rsid w:val="004E61F0"/>
    <w:rsid w:val="004E6D60"/>
    <w:rsid w:val="004E7255"/>
    <w:rsid w:val="004F12BC"/>
    <w:rsid w:val="004F35C3"/>
    <w:rsid w:val="004F401E"/>
    <w:rsid w:val="004F4FB1"/>
    <w:rsid w:val="004F7791"/>
    <w:rsid w:val="004F7ADF"/>
    <w:rsid w:val="004F7C06"/>
    <w:rsid w:val="00501DEC"/>
    <w:rsid w:val="00502C24"/>
    <w:rsid w:val="005038A1"/>
    <w:rsid w:val="005100D1"/>
    <w:rsid w:val="0051015D"/>
    <w:rsid w:val="0051039B"/>
    <w:rsid w:val="00511AFD"/>
    <w:rsid w:val="005131B0"/>
    <w:rsid w:val="005140A2"/>
    <w:rsid w:val="0051423B"/>
    <w:rsid w:val="0051431D"/>
    <w:rsid w:val="00515042"/>
    <w:rsid w:val="00516F38"/>
    <w:rsid w:val="005205C4"/>
    <w:rsid w:val="005221BC"/>
    <w:rsid w:val="00522928"/>
    <w:rsid w:val="00524C96"/>
    <w:rsid w:val="0052660E"/>
    <w:rsid w:val="0052746A"/>
    <w:rsid w:val="00527518"/>
    <w:rsid w:val="0053133E"/>
    <w:rsid w:val="00532785"/>
    <w:rsid w:val="005327F3"/>
    <w:rsid w:val="005331C7"/>
    <w:rsid w:val="00533903"/>
    <w:rsid w:val="00534B82"/>
    <w:rsid w:val="005354E6"/>
    <w:rsid w:val="005366AC"/>
    <w:rsid w:val="00540108"/>
    <w:rsid w:val="00541EEF"/>
    <w:rsid w:val="00542A8B"/>
    <w:rsid w:val="005443CF"/>
    <w:rsid w:val="0054475C"/>
    <w:rsid w:val="0054774F"/>
    <w:rsid w:val="00547AA8"/>
    <w:rsid w:val="00547DC1"/>
    <w:rsid w:val="00550ADD"/>
    <w:rsid w:val="005543E2"/>
    <w:rsid w:val="00554834"/>
    <w:rsid w:val="00555805"/>
    <w:rsid w:val="0055645A"/>
    <w:rsid w:val="00556D4C"/>
    <w:rsid w:val="00557289"/>
    <w:rsid w:val="005572FB"/>
    <w:rsid w:val="00561044"/>
    <w:rsid w:val="00565EEF"/>
    <w:rsid w:val="0056761E"/>
    <w:rsid w:val="00571AC2"/>
    <w:rsid w:val="00571C0B"/>
    <w:rsid w:val="00571E75"/>
    <w:rsid w:val="00573CD0"/>
    <w:rsid w:val="00574552"/>
    <w:rsid w:val="00576B4B"/>
    <w:rsid w:val="00577AED"/>
    <w:rsid w:val="00581C22"/>
    <w:rsid w:val="00583A8A"/>
    <w:rsid w:val="00583CDF"/>
    <w:rsid w:val="00584FBC"/>
    <w:rsid w:val="005871FF"/>
    <w:rsid w:val="00590861"/>
    <w:rsid w:val="00592B0E"/>
    <w:rsid w:val="00592BD0"/>
    <w:rsid w:val="00592D39"/>
    <w:rsid w:val="00594972"/>
    <w:rsid w:val="00597E60"/>
    <w:rsid w:val="005A26E9"/>
    <w:rsid w:val="005A2FA7"/>
    <w:rsid w:val="005A3FA4"/>
    <w:rsid w:val="005A415C"/>
    <w:rsid w:val="005A4979"/>
    <w:rsid w:val="005A5BCB"/>
    <w:rsid w:val="005A649B"/>
    <w:rsid w:val="005B0E89"/>
    <w:rsid w:val="005B1C8B"/>
    <w:rsid w:val="005B1ECD"/>
    <w:rsid w:val="005B3129"/>
    <w:rsid w:val="005B59C2"/>
    <w:rsid w:val="005B6E33"/>
    <w:rsid w:val="005B771A"/>
    <w:rsid w:val="005C02F1"/>
    <w:rsid w:val="005C07F7"/>
    <w:rsid w:val="005C123C"/>
    <w:rsid w:val="005C30D1"/>
    <w:rsid w:val="005C4C26"/>
    <w:rsid w:val="005C5D43"/>
    <w:rsid w:val="005C7727"/>
    <w:rsid w:val="005D24DD"/>
    <w:rsid w:val="005D2A9A"/>
    <w:rsid w:val="005D4361"/>
    <w:rsid w:val="005D6A52"/>
    <w:rsid w:val="005D79C0"/>
    <w:rsid w:val="005E1FA0"/>
    <w:rsid w:val="005E20E7"/>
    <w:rsid w:val="005E2FBA"/>
    <w:rsid w:val="005E35D2"/>
    <w:rsid w:val="005E3DE7"/>
    <w:rsid w:val="005E452E"/>
    <w:rsid w:val="005E4E69"/>
    <w:rsid w:val="005E5BCC"/>
    <w:rsid w:val="005E7F89"/>
    <w:rsid w:val="005F16A2"/>
    <w:rsid w:val="005F2C27"/>
    <w:rsid w:val="005F40A4"/>
    <w:rsid w:val="005F54D3"/>
    <w:rsid w:val="005F72D5"/>
    <w:rsid w:val="005F7EFD"/>
    <w:rsid w:val="00600ABB"/>
    <w:rsid w:val="00601E18"/>
    <w:rsid w:val="00602D89"/>
    <w:rsid w:val="00603FF7"/>
    <w:rsid w:val="00604B3D"/>
    <w:rsid w:val="006057F9"/>
    <w:rsid w:val="00605CF1"/>
    <w:rsid w:val="006066CC"/>
    <w:rsid w:val="0060699E"/>
    <w:rsid w:val="006077AE"/>
    <w:rsid w:val="00610652"/>
    <w:rsid w:val="00611E60"/>
    <w:rsid w:val="00613B77"/>
    <w:rsid w:val="00616C23"/>
    <w:rsid w:val="00617E2E"/>
    <w:rsid w:val="00620703"/>
    <w:rsid w:val="00622116"/>
    <w:rsid w:val="00624855"/>
    <w:rsid w:val="00625E24"/>
    <w:rsid w:val="006317F2"/>
    <w:rsid w:val="00632209"/>
    <w:rsid w:val="00632EF0"/>
    <w:rsid w:val="00634996"/>
    <w:rsid w:val="00640C23"/>
    <w:rsid w:val="00640E0D"/>
    <w:rsid w:val="00640E1E"/>
    <w:rsid w:val="00642629"/>
    <w:rsid w:val="00642A6E"/>
    <w:rsid w:val="0064322E"/>
    <w:rsid w:val="00643E67"/>
    <w:rsid w:val="00644A85"/>
    <w:rsid w:val="006455A7"/>
    <w:rsid w:val="00645C11"/>
    <w:rsid w:val="00650269"/>
    <w:rsid w:val="00650D1C"/>
    <w:rsid w:val="00651B85"/>
    <w:rsid w:val="0065271C"/>
    <w:rsid w:val="00653641"/>
    <w:rsid w:val="00653FA2"/>
    <w:rsid w:val="00655668"/>
    <w:rsid w:val="00655F67"/>
    <w:rsid w:val="00660DF1"/>
    <w:rsid w:val="006614B8"/>
    <w:rsid w:val="006640DA"/>
    <w:rsid w:val="006643B3"/>
    <w:rsid w:val="006653CE"/>
    <w:rsid w:val="00665E77"/>
    <w:rsid w:val="00666B4A"/>
    <w:rsid w:val="0066793C"/>
    <w:rsid w:val="006710FC"/>
    <w:rsid w:val="00671D76"/>
    <w:rsid w:val="00675D66"/>
    <w:rsid w:val="006770C5"/>
    <w:rsid w:val="00677DFA"/>
    <w:rsid w:val="0068113B"/>
    <w:rsid w:val="006823FB"/>
    <w:rsid w:val="00683534"/>
    <w:rsid w:val="00683E16"/>
    <w:rsid w:val="006847A6"/>
    <w:rsid w:val="00685206"/>
    <w:rsid w:val="0068580A"/>
    <w:rsid w:val="00685987"/>
    <w:rsid w:val="006900A9"/>
    <w:rsid w:val="00693AB1"/>
    <w:rsid w:val="00693C57"/>
    <w:rsid w:val="00694B5D"/>
    <w:rsid w:val="0069513E"/>
    <w:rsid w:val="006A0E9D"/>
    <w:rsid w:val="006A1765"/>
    <w:rsid w:val="006A4644"/>
    <w:rsid w:val="006A517C"/>
    <w:rsid w:val="006A6C7F"/>
    <w:rsid w:val="006A6D51"/>
    <w:rsid w:val="006A6D90"/>
    <w:rsid w:val="006B013B"/>
    <w:rsid w:val="006B17E5"/>
    <w:rsid w:val="006B3D13"/>
    <w:rsid w:val="006B6681"/>
    <w:rsid w:val="006C0F98"/>
    <w:rsid w:val="006C1773"/>
    <w:rsid w:val="006C18E1"/>
    <w:rsid w:val="006C2283"/>
    <w:rsid w:val="006C54DB"/>
    <w:rsid w:val="006C61C8"/>
    <w:rsid w:val="006C67C9"/>
    <w:rsid w:val="006C793F"/>
    <w:rsid w:val="006D06A5"/>
    <w:rsid w:val="006D0C64"/>
    <w:rsid w:val="006D1EFA"/>
    <w:rsid w:val="006D2980"/>
    <w:rsid w:val="006D4FA9"/>
    <w:rsid w:val="006D51C1"/>
    <w:rsid w:val="006D7657"/>
    <w:rsid w:val="006D7F8D"/>
    <w:rsid w:val="006E0542"/>
    <w:rsid w:val="006E0AE8"/>
    <w:rsid w:val="006E190B"/>
    <w:rsid w:val="006E1AD9"/>
    <w:rsid w:val="006E237F"/>
    <w:rsid w:val="006E2C00"/>
    <w:rsid w:val="006E3DD2"/>
    <w:rsid w:val="006E670C"/>
    <w:rsid w:val="006E684E"/>
    <w:rsid w:val="006E7FDE"/>
    <w:rsid w:val="006F044C"/>
    <w:rsid w:val="006F1FAA"/>
    <w:rsid w:val="006F2207"/>
    <w:rsid w:val="006F2AB3"/>
    <w:rsid w:val="006F2D63"/>
    <w:rsid w:val="006F2E27"/>
    <w:rsid w:val="006F46B9"/>
    <w:rsid w:val="006F644C"/>
    <w:rsid w:val="006F7C73"/>
    <w:rsid w:val="007004B9"/>
    <w:rsid w:val="00703C44"/>
    <w:rsid w:val="007051BA"/>
    <w:rsid w:val="00705B59"/>
    <w:rsid w:val="00705F73"/>
    <w:rsid w:val="0070650C"/>
    <w:rsid w:val="007065AF"/>
    <w:rsid w:val="0070683D"/>
    <w:rsid w:val="007105B6"/>
    <w:rsid w:val="007147BD"/>
    <w:rsid w:val="00714E2B"/>
    <w:rsid w:val="007163DD"/>
    <w:rsid w:val="007166DB"/>
    <w:rsid w:val="00725CDD"/>
    <w:rsid w:val="00726AE3"/>
    <w:rsid w:val="00726CD0"/>
    <w:rsid w:val="0072717B"/>
    <w:rsid w:val="00727B26"/>
    <w:rsid w:val="007326F6"/>
    <w:rsid w:val="00732B70"/>
    <w:rsid w:val="00735091"/>
    <w:rsid w:val="00735DEE"/>
    <w:rsid w:val="00736B1B"/>
    <w:rsid w:val="00737E74"/>
    <w:rsid w:val="007403AE"/>
    <w:rsid w:val="00740747"/>
    <w:rsid w:val="00741304"/>
    <w:rsid w:val="00741394"/>
    <w:rsid w:val="0074169A"/>
    <w:rsid w:val="00741DCD"/>
    <w:rsid w:val="00742846"/>
    <w:rsid w:val="00742AEE"/>
    <w:rsid w:val="00743474"/>
    <w:rsid w:val="00744767"/>
    <w:rsid w:val="00744917"/>
    <w:rsid w:val="007477C0"/>
    <w:rsid w:val="00747D4C"/>
    <w:rsid w:val="00750F2E"/>
    <w:rsid w:val="00753756"/>
    <w:rsid w:val="007552C8"/>
    <w:rsid w:val="0075537D"/>
    <w:rsid w:val="00755B40"/>
    <w:rsid w:val="00755F32"/>
    <w:rsid w:val="00756A0F"/>
    <w:rsid w:val="00756A14"/>
    <w:rsid w:val="0075710A"/>
    <w:rsid w:val="0076066F"/>
    <w:rsid w:val="007626BB"/>
    <w:rsid w:val="007628F2"/>
    <w:rsid w:val="0076317B"/>
    <w:rsid w:val="00764C0E"/>
    <w:rsid w:val="00767093"/>
    <w:rsid w:val="0077369F"/>
    <w:rsid w:val="007764EF"/>
    <w:rsid w:val="00780227"/>
    <w:rsid w:val="007815D4"/>
    <w:rsid w:val="00781C96"/>
    <w:rsid w:val="00782536"/>
    <w:rsid w:val="0078421D"/>
    <w:rsid w:val="00785321"/>
    <w:rsid w:val="00785E85"/>
    <w:rsid w:val="007866A5"/>
    <w:rsid w:val="00787386"/>
    <w:rsid w:val="00787780"/>
    <w:rsid w:val="00787C1E"/>
    <w:rsid w:val="00790B6B"/>
    <w:rsid w:val="00793CDC"/>
    <w:rsid w:val="00793D51"/>
    <w:rsid w:val="00793E4D"/>
    <w:rsid w:val="00794FA5"/>
    <w:rsid w:val="00797162"/>
    <w:rsid w:val="00797F38"/>
    <w:rsid w:val="007A0A29"/>
    <w:rsid w:val="007A0A9A"/>
    <w:rsid w:val="007A21B6"/>
    <w:rsid w:val="007A3A0C"/>
    <w:rsid w:val="007A3C54"/>
    <w:rsid w:val="007A69A0"/>
    <w:rsid w:val="007B0396"/>
    <w:rsid w:val="007B0FA1"/>
    <w:rsid w:val="007B2AF8"/>
    <w:rsid w:val="007B2CE7"/>
    <w:rsid w:val="007B323A"/>
    <w:rsid w:val="007B350B"/>
    <w:rsid w:val="007B3B1F"/>
    <w:rsid w:val="007B3E74"/>
    <w:rsid w:val="007B5209"/>
    <w:rsid w:val="007B631D"/>
    <w:rsid w:val="007B66C5"/>
    <w:rsid w:val="007B66FC"/>
    <w:rsid w:val="007B67AA"/>
    <w:rsid w:val="007B6C0F"/>
    <w:rsid w:val="007B6EF6"/>
    <w:rsid w:val="007B716F"/>
    <w:rsid w:val="007B7E3E"/>
    <w:rsid w:val="007C2378"/>
    <w:rsid w:val="007C2817"/>
    <w:rsid w:val="007C2877"/>
    <w:rsid w:val="007C2AFF"/>
    <w:rsid w:val="007C5848"/>
    <w:rsid w:val="007C6430"/>
    <w:rsid w:val="007C7D74"/>
    <w:rsid w:val="007D183B"/>
    <w:rsid w:val="007D1EFF"/>
    <w:rsid w:val="007D2C54"/>
    <w:rsid w:val="007D4592"/>
    <w:rsid w:val="007D55F9"/>
    <w:rsid w:val="007D59B6"/>
    <w:rsid w:val="007D5D83"/>
    <w:rsid w:val="007D5FDE"/>
    <w:rsid w:val="007D6103"/>
    <w:rsid w:val="007D6460"/>
    <w:rsid w:val="007D64EF"/>
    <w:rsid w:val="007E0108"/>
    <w:rsid w:val="007E02C8"/>
    <w:rsid w:val="007E044E"/>
    <w:rsid w:val="007E1B16"/>
    <w:rsid w:val="007E20C8"/>
    <w:rsid w:val="007E38DD"/>
    <w:rsid w:val="007E508C"/>
    <w:rsid w:val="007E6695"/>
    <w:rsid w:val="007E6B2C"/>
    <w:rsid w:val="007E720C"/>
    <w:rsid w:val="007F1230"/>
    <w:rsid w:val="007F2020"/>
    <w:rsid w:val="007F24FD"/>
    <w:rsid w:val="007F313B"/>
    <w:rsid w:val="007F3761"/>
    <w:rsid w:val="007F5A1C"/>
    <w:rsid w:val="007F6AF6"/>
    <w:rsid w:val="007F7769"/>
    <w:rsid w:val="0080192D"/>
    <w:rsid w:val="00801F24"/>
    <w:rsid w:val="008044D4"/>
    <w:rsid w:val="008107BE"/>
    <w:rsid w:val="00810E84"/>
    <w:rsid w:val="0081651C"/>
    <w:rsid w:val="00817ED0"/>
    <w:rsid w:val="00821161"/>
    <w:rsid w:val="00821243"/>
    <w:rsid w:val="00822C0B"/>
    <w:rsid w:val="00822D5A"/>
    <w:rsid w:val="0082319C"/>
    <w:rsid w:val="00823516"/>
    <w:rsid w:val="0082473A"/>
    <w:rsid w:val="008262A0"/>
    <w:rsid w:val="00826A2E"/>
    <w:rsid w:val="008270AE"/>
    <w:rsid w:val="0083153A"/>
    <w:rsid w:val="008319A3"/>
    <w:rsid w:val="00831CD8"/>
    <w:rsid w:val="00831DC7"/>
    <w:rsid w:val="00834E9C"/>
    <w:rsid w:val="00835666"/>
    <w:rsid w:val="008363E6"/>
    <w:rsid w:val="00836C2B"/>
    <w:rsid w:val="0083782D"/>
    <w:rsid w:val="0083790A"/>
    <w:rsid w:val="00840A0A"/>
    <w:rsid w:val="00841186"/>
    <w:rsid w:val="0084374E"/>
    <w:rsid w:val="0084452D"/>
    <w:rsid w:val="00844557"/>
    <w:rsid w:val="00844675"/>
    <w:rsid w:val="00844BFB"/>
    <w:rsid w:val="008475E8"/>
    <w:rsid w:val="00850092"/>
    <w:rsid w:val="0085193A"/>
    <w:rsid w:val="00851E72"/>
    <w:rsid w:val="0085413D"/>
    <w:rsid w:val="008552C5"/>
    <w:rsid w:val="00855967"/>
    <w:rsid w:val="008563CF"/>
    <w:rsid w:val="0085682F"/>
    <w:rsid w:val="00856E6E"/>
    <w:rsid w:val="008608E3"/>
    <w:rsid w:val="008625D6"/>
    <w:rsid w:val="008667E8"/>
    <w:rsid w:val="008671C5"/>
    <w:rsid w:val="00871F5D"/>
    <w:rsid w:val="00873438"/>
    <w:rsid w:val="0087367C"/>
    <w:rsid w:val="00874C65"/>
    <w:rsid w:val="00876C58"/>
    <w:rsid w:val="00877C47"/>
    <w:rsid w:val="00880E81"/>
    <w:rsid w:val="00892E52"/>
    <w:rsid w:val="0089326A"/>
    <w:rsid w:val="00896C63"/>
    <w:rsid w:val="00897540"/>
    <w:rsid w:val="008975B6"/>
    <w:rsid w:val="008A18F7"/>
    <w:rsid w:val="008A22A8"/>
    <w:rsid w:val="008A2552"/>
    <w:rsid w:val="008A32BA"/>
    <w:rsid w:val="008A41DA"/>
    <w:rsid w:val="008A736E"/>
    <w:rsid w:val="008B04DE"/>
    <w:rsid w:val="008B2B78"/>
    <w:rsid w:val="008B2ED1"/>
    <w:rsid w:val="008B3FC6"/>
    <w:rsid w:val="008B4659"/>
    <w:rsid w:val="008B4A49"/>
    <w:rsid w:val="008B57D2"/>
    <w:rsid w:val="008B5A41"/>
    <w:rsid w:val="008B6C16"/>
    <w:rsid w:val="008B70C2"/>
    <w:rsid w:val="008C06EE"/>
    <w:rsid w:val="008C114B"/>
    <w:rsid w:val="008C20B7"/>
    <w:rsid w:val="008C3013"/>
    <w:rsid w:val="008C36B6"/>
    <w:rsid w:val="008C429E"/>
    <w:rsid w:val="008C5A7C"/>
    <w:rsid w:val="008C6DF0"/>
    <w:rsid w:val="008C76E4"/>
    <w:rsid w:val="008C7A92"/>
    <w:rsid w:val="008D017E"/>
    <w:rsid w:val="008D0731"/>
    <w:rsid w:val="008D1604"/>
    <w:rsid w:val="008D25E5"/>
    <w:rsid w:val="008E0142"/>
    <w:rsid w:val="008E18E3"/>
    <w:rsid w:val="008E2995"/>
    <w:rsid w:val="008E385F"/>
    <w:rsid w:val="008E38AF"/>
    <w:rsid w:val="008E40CE"/>
    <w:rsid w:val="008E4951"/>
    <w:rsid w:val="008E4F49"/>
    <w:rsid w:val="008E5481"/>
    <w:rsid w:val="008E579A"/>
    <w:rsid w:val="008E64F5"/>
    <w:rsid w:val="008E7C3C"/>
    <w:rsid w:val="008E7E3B"/>
    <w:rsid w:val="008F02FE"/>
    <w:rsid w:val="008F2B4E"/>
    <w:rsid w:val="008F306D"/>
    <w:rsid w:val="008F4A76"/>
    <w:rsid w:val="008F51C9"/>
    <w:rsid w:val="008F6767"/>
    <w:rsid w:val="0090018B"/>
    <w:rsid w:val="0090097B"/>
    <w:rsid w:val="00901241"/>
    <w:rsid w:val="00901518"/>
    <w:rsid w:val="00902240"/>
    <w:rsid w:val="009027B7"/>
    <w:rsid w:val="00902982"/>
    <w:rsid w:val="00902B88"/>
    <w:rsid w:val="0090491A"/>
    <w:rsid w:val="009067D2"/>
    <w:rsid w:val="009102B4"/>
    <w:rsid w:val="0091058F"/>
    <w:rsid w:val="009108FD"/>
    <w:rsid w:val="00910B0D"/>
    <w:rsid w:val="00910E8C"/>
    <w:rsid w:val="00911F9B"/>
    <w:rsid w:val="0091319C"/>
    <w:rsid w:val="00913D05"/>
    <w:rsid w:val="00913E9A"/>
    <w:rsid w:val="0091419F"/>
    <w:rsid w:val="0091484A"/>
    <w:rsid w:val="00915533"/>
    <w:rsid w:val="00915EB2"/>
    <w:rsid w:val="0092047D"/>
    <w:rsid w:val="00920B15"/>
    <w:rsid w:val="00920CA4"/>
    <w:rsid w:val="009216C6"/>
    <w:rsid w:val="0092439E"/>
    <w:rsid w:val="00925113"/>
    <w:rsid w:val="0092545B"/>
    <w:rsid w:val="009258B5"/>
    <w:rsid w:val="00930D0B"/>
    <w:rsid w:val="009336CC"/>
    <w:rsid w:val="00933DC0"/>
    <w:rsid w:val="00935A7E"/>
    <w:rsid w:val="00936869"/>
    <w:rsid w:val="00936E4A"/>
    <w:rsid w:val="009406F2"/>
    <w:rsid w:val="00940FC4"/>
    <w:rsid w:val="00941363"/>
    <w:rsid w:val="00942338"/>
    <w:rsid w:val="0094338F"/>
    <w:rsid w:val="0094384D"/>
    <w:rsid w:val="00944097"/>
    <w:rsid w:val="00944715"/>
    <w:rsid w:val="009461FC"/>
    <w:rsid w:val="00947C98"/>
    <w:rsid w:val="00950935"/>
    <w:rsid w:val="00950DDB"/>
    <w:rsid w:val="00950E1E"/>
    <w:rsid w:val="0095105C"/>
    <w:rsid w:val="009538B8"/>
    <w:rsid w:val="00956BCE"/>
    <w:rsid w:val="0096038F"/>
    <w:rsid w:val="00960B07"/>
    <w:rsid w:val="00962BEA"/>
    <w:rsid w:val="00964F6C"/>
    <w:rsid w:val="009654BC"/>
    <w:rsid w:val="00970774"/>
    <w:rsid w:val="009709DE"/>
    <w:rsid w:val="00970E3E"/>
    <w:rsid w:val="00972520"/>
    <w:rsid w:val="00972F9A"/>
    <w:rsid w:val="00973DC4"/>
    <w:rsid w:val="00975A5F"/>
    <w:rsid w:val="00975C0B"/>
    <w:rsid w:val="00977C8A"/>
    <w:rsid w:val="009806E7"/>
    <w:rsid w:val="00982035"/>
    <w:rsid w:val="009826B6"/>
    <w:rsid w:val="00982A11"/>
    <w:rsid w:val="00982D8A"/>
    <w:rsid w:val="00983B31"/>
    <w:rsid w:val="00984017"/>
    <w:rsid w:val="009842F4"/>
    <w:rsid w:val="0098490F"/>
    <w:rsid w:val="0098638E"/>
    <w:rsid w:val="00986437"/>
    <w:rsid w:val="009876D1"/>
    <w:rsid w:val="009908B3"/>
    <w:rsid w:val="00992007"/>
    <w:rsid w:val="00992938"/>
    <w:rsid w:val="00992A57"/>
    <w:rsid w:val="009947CF"/>
    <w:rsid w:val="009947DE"/>
    <w:rsid w:val="00994B08"/>
    <w:rsid w:val="009953C2"/>
    <w:rsid w:val="00996A50"/>
    <w:rsid w:val="009977F8"/>
    <w:rsid w:val="009A01A8"/>
    <w:rsid w:val="009A09AD"/>
    <w:rsid w:val="009A0FC7"/>
    <w:rsid w:val="009A100A"/>
    <w:rsid w:val="009A1683"/>
    <w:rsid w:val="009A1F81"/>
    <w:rsid w:val="009A226E"/>
    <w:rsid w:val="009A31B1"/>
    <w:rsid w:val="009A3D2A"/>
    <w:rsid w:val="009A51DA"/>
    <w:rsid w:val="009A5700"/>
    <w:rsid w:val="009A6F26"/>
    <w:rsid w:val="009A7090"/>
    <w:rsid w:val="009A7840"/>
    <w:rsid w:val="009B07F0"/>
    <w:rsid w:val="009B2058"/>
    <w:rsid w:val="009B3332"/>
    <w:rsid w:val="009B3366"/>
    <w:rsid w:val="009B5A91"/>
    <w:rsid w:val="009B5D73"/>
    <w:rsid w:val="009B63D9"/>
    <w:rsid w:val="009B76B5"/>
    <w:rsid w:val="009C0D5E"/>
    <w:rsid w:val="009C2C2F"/>
    <w:rsid w:val="009C3405"/>
    <w:rsid w:val="009C35BC"/>
    <w:rsid w:val="009C4F46"/>
    <w:rsid w:val="009C54FA"/>
    <w:rsid w:val="009C5808"/>
    <w:rsid w:val="009D1BFB"/>
    <w:rsid w:val="009D3E23"/>
    <w:rsid w:val="009D5863"/>
    <w:rsid w:val="009D68E0"/>
    <w:rsid w:val="009D7524"/>
    <w:rsid w:val="009D7F50"/>
    <w:rsid w:val="009E139D"/>
    <w:rsid w:val="009E435B"/>
    <w:rsid w:val="009E6794"/>
    <w:rsid w:val="009E6B73"/>
    <w:rsid w:val="009F0B20"/>
    <w:rsid w:val="009F2CF3"/>
    <w:rsid w:val="009F321D"/>
    <w:rsid w:val="009F499F"/>
    <w:rsid w:val="009F4BD8"/>
    <w:rsid w:val="009F4E83"/>
    <w:rsid w:val="009F5614"/>
    <w:rsid w:val="009F58F0"/>
    <w:rsid w:val="009F6F3C"/>
    <w:rsid w:val="00A00D19"/>
    <w:rsid w:val="00A03D39"/>
    <w:rsid w:val="00A05DA2"/>
    <w:rsid w:val="00A06E84"/>
    <w:rsid w:val="00A14125"/>
    <w:rsid w:val="00A14856"/>
    <w:rsid w:val="00A20565"/>
    <w:rsid w:val="00A210AA"/>
    <w:rsid w:val="00A228F9"/>
    <w:rsid w:val="00A24B55"/>
    <w:rsid w:val="00A260A2"/>
    <w:rsid w:val="00A261FA"/>
    <w:rsid w:val="00A2743C"/>
    <w:rsid w:val="00A27A76"/>
    <w:rsid w:val="00A27C5E"/>
    <w:rsid w:val="00A30E1F"/>
    <w:rsid w:val="00A31829"/>
    <w:rsid w:val="00A31BA9"/>
    <w:rsid w:val="00A31FEE"/>
    <w:rsid w:val="00A32E05"/>
    <w:rsid w:val="00A33205"/>
    <w:rsid w:val="00A35153"/>
    <w:rsid w:val="00A3536A"/>
    <w:rsid w:val="00A3589C"/>
    <w:rsid w:val="00A3664A"/>
    <w:rsid w:val="00A36F06"/>
    <w:rsid w:val="00A37032"/>
    <w:rsid w:val="00A37EEA"/>
    <w:rsid w:val="00A41D0B"/>
    <w:rsid w:val="00A4248A"/>
    <w:rsid w:val="00A42820"/>
    <w:rsid w:val="00A43ED1"/>
    <w:rsid w:val="00A445E1"/>
    <w:rsid w:val="00A46FA7"/>
    <w:rsid w:val="00A476DB"/>
    <w:rsid w:val="00A478FB"/>
    <w:rsid w:val="00A500FF"/>
    <w:rsid w:val="00A5045B"/>
    <w:rsid w:val="00A50802"/>
    <w:rsid w:val="00A5247D"/>
    <w:rsid w:val="00A53581"/>
    <w:rsid w:val="00A540FB"/>
    <w:rsid w:val="00A54D81"/>
    <w:rsid w:val="00A54DB0"/>
    <w:rsid w:val="00A56987"/>
    <w:rsid w:val="00A56B0C"/>
    <w:rsid w:val="00A56B39"/>
    <w:rsid w:val="00A606AA"/>
    <w:rsid w:val="00A619C2"/>
    <w:rsid w:val="00A61BD7"/>
    <w:rsid w:val="00A620B4"/>
    <w:rsid w:val="00A63E0E"/>
    <w:rsid w:val="00A64D7C"/>
    <w:rsid w:val="00A653AE"/>
    <w:rsid w:val="00A65BED"/>
    <w:rsid w:val="00A66268"/>
    <w:rsid w:val="00A700D2"/>
    <w:rsid w:val="00A70C70"/>
    <w:rsid w:val="00A7121A"/>
    <w:rsid w:val="00A73E0B"/>
    <w:rsid w:val="00A7679F"/>
    <w:rsid w:val="00A8097C"/>
    <w:rsid w:val="00A80FD4"/>
    <w:rsid w:val="00A815AC"/>
    <w:rsid w:val="00A821A6"/>
    <w:rsid w:val="00A827FE"/>
    <w:rsid w:val="00A82980"/>
    <w:rsid w:val="00A82A29"/>
    <w:rsid w:val="00A8458F"/>
    <w:rsid w:val="00A84662"/>
    <w:rsid w:val="00A87D9D"/>
    <w:rsid w:val="00A91956"/>
    <w:rsid w:val="00A9211E"/>
    <w:rsid w:val="00A92667"/>
    <w:rsid w:val="00A95E8E"/>
    <w:rsid w:val="00A966ED"/>
    <w:rsid w:val="00A97106"/>
    <w:rsid w:val="00A97271"/>
    <w:rsid w:val="00A97919"/>
    <w:rsid w:val="00AA00AB"/>
    <w:rsid w:val="00AA06A5"/>
    <w:rsid w:val="00AA4FE2"/>
    <w:rsid w:val="00AA610C"/>
    <w:rsid w:val="00AA621B"/>
    <w:rsid w:val="00AB0E69"/>
    <w:rsid w:val="00AB1446"/>
    <w:rsid w:val="00AB264E"/>
    <w:rsid w:val="00AB2981"/>
    <w:rsid w:val="00AB4625"/>
    <w:rsid w:val="00AB483E"/>
    <w:rsid w:val="00AB53D4"/>
    <w:rsid w:val="00AB66D7"/>
    <w:rsid w:val="00AB6960"/>
    <w:rsid w:val="00AB6D2E"/>
    <w:rsid w:val="00AB7197"/>
    <w:rsid w:val="00AB789B"/>
    <w:rsid w:val="00AC00BE"/>
    <w:rsid w:val="00AC03EF"/>
    <w:rsid w:val="00AC1C97"/>
    <w:rsid w:val="00AC2E25"/>
    <w:rsid w:val="00AC49B4"/>
    <w:rsid w:val="00AC5C21"/>
    <w:rsid w:val="00AD063B"/>
    <w:rsid w:val="00AD2B08"/>
    <w:rsid w:val="00AD2BE7"/>
    <w:rsid w:val="00AD3E3A"/>
    <w:rsid w:val="00AD3F1F"/>
    <w:rsid w:val="00AD5C77"/>
    <w:rsid w:val="00AD5DFA"/>
    <w:rsid w:val="00AD6053"/>
    <w:rsid w:val="00AD7E01"/>
    <w:rsid w:val="00AE07E6"/>
    <w:rsid w:val="00AE4CB5"/>
    <w:rsid w:val="00AE6E2F"/>
    <w:rsid w:val="00AE7054"/>
    <w:rsid w:val="00AE76CA"/>
    <w:rsid w:val="00AF182A"/>
    <w:rsid w:val="00AF1ED0"/>
    <w:rsid w:val="00AF25AB"/>
    <w:rsid w:val="00AF2A8D"/>
    <w:rsid w:val="00AF6752"/>
    <w:rsid w:val="00AF6C50"/>
    <w:rsid w:val="00AF76E4"/>
    <w:rsid w:val="00AF77B0"/>
    <w:rsid w:val="00B00DBF"/>
    <w:rsid w:val="00B023BE"/>
    <w:rsid w:val="00B024EA"/>
    <w:rsid w:val="00B04992"/>
    <w:rsid w:val="00B05854"/>
    <w:rsid w:val="00B05991"/>
    <w:rsid w:val="00B07685"/>
    <w:rsid w:val="00B07AF0"/>
    <w:rsid w:val="00B105F4"/>
    <w:rsid w:val="00B10694"/>
    <w:rsid w:val="00B11BD3"/>
    <w:rsid w:val="00B120C7"/>
    <w:rsid w:val="00B12421"/>
    <w:rsid w:val="00B133D5"/>
    <w:rsid w:val="00B137E0"/>
    <w:rsid w:val="00B14222"/>
    <w:rsid w:val="00B14D59"/>
    <w:rsid w:val="00B15127"/>
    <w:rsid w:val="00B15D94"/>
    <w:rsid w:val="00B15DAA"/>
    <w:rsid w:val="00B16422"/>
    <w:rsid w:val="00B16C12"/>
    <w:rsid w:val="00B16E33"/>
    <w:rsid w:val="00B205E0"/>
    <w:rsid w:val="00B20771"/>
    <w:rsid w:val="00B20D78"/>
    <w:rsid w:val="00B20F99"/>
    <w:rsid w:val="00B223F3"/>
    <w:rsid w:val="00B22D9F"/>
    <w:rsid w:val="00B2572B"/>
    <w:rsid w:val="00B25E2F"/>
    <w:rsid w:val="00B25EB3"/>
    <w:rsid w:val="00B2648E"/>
    <w:rsid w:val="00B337B2"/>
    <w:rsid w:val="00B3408D"/>
    <w:rsid w:val="00B41CDA"/>
    <w:rsid w:val="00B4383A"/>
    <w:rsid w:val="00B439DE"/>
    <w:rsid w:val="00B44197"/>
    <w:rsid w:val="00B4486F"/>
    <w:rsid w:val="00B464B8"/>
    <w:rsid w:val="00B47310"/>
    <w:rsid w:val="00B4746C"/>
    <w:rsid w:val="00B47D7F"/>
    <w:rsid w:val="00B51610"/>
    <w:rsid w:val="00B54461"/>
    <w:rsid w:val="00B548CD"/>
    <w:rsid w:val="00B54A33"/>
    <w:rsid w:val="00B559BF"/>
    <w:rsid w:val="00B55B85"/>
    <w:rsid w:val="00B57CFD"/>
    <w:rsid w:val="00B622ED"/>
    <w:rsid w:val="00B62B62"/>
    <w:rsid w:val="00B63698"/>
    <w:rsid w:val="00B64DF3"/>
    <w:rsid w:val="00B65280"/>
    <w:rsid w:val="00B70847"/>
    <w:rsid w:val="00B713AA"/>
    <w:rsid w:val="00B71A8E"/>
    <w:rsid w:val="00B71F21"/>
    <w:rsid w:val="00B722F6"/>
    <w:rsid w:val="00B72433"/>
    <w:rsid w:val="00B7322F"/>
    <w:rsid w:val="00B73388"/>
    <w:rsid w:val="00B74B7F"/>
    <w:rsid w:val="00B75D44"/>
    <w:rsid w:val="00B80F3F"/>
    <w:rsid w:val="00B824DB"/>
    <w:rsid w:val="00B85504"/>
    <w:rsid w:val="00B865C5"/>
    <w:rsid w:val="00B86A39"/>
    <w:rsid w:val="00B87681"/>
    <w:rsid w:val="00B915D3"/>
    <w:rsid w:val="00B91F54"/>
    <w:rsid w:val="00B933C2"/>
    <w:rsid w:val="00B934FC"/>
    <w:rsid w:val="00B93DEA"/>
    <w:rsid w:val="00B94F8D"/>
    <w:rsid w:val="00B96156"/>
    <w:rsid w:val="00B96924"/>
    <w:rsid w:val="00B969C3"/>
    <w:rsid w:val="00B97335"/>
    <w:rsid w:val="00BA00E3"/>
    <w:rsid w:val="00BA0632"/>
    <w:rsid w:val="00BA0993"/>
    <w:rsid w:val="00BA0AFE"/>
    <w:rsid w:val="00BA0E31"/>
    <w:rsid w:val="00BA375F"/>
    <w:rsid w:val="00BA5DDB"/>
    <w:rsid w:val="00BA6180"/>
    <w:rsid w:val="00BB11DF"/>
    <w:rsid w:val="00BB157C"/>
    <w:rsid w:val="00BB1FE6"/>
    <w:rsid w:val="00BB2176"/>
    <w:rsid w:val="00BB459F"/>
    <w:rsid w:val="00BB4A0B"/>
    <w:rsid w:val="00BB6471"/>
    <w:rsid w:val="00BB6854"/>
    <w:rsid w:val="00BB777D"/>
    <w:rsid w:val="00BC376B"/>
    <w:rsid w:val="00BC436D"/>
    <w:rsid w:val="00BC7240"/>
    <w:rsid w:val="00BD07D5"/>
    <w:rsid w:val="00BD1655"/>
    <w:rsid w:val="00BD2292"/>
    <w:rsid w:val="00BD2B09"/>
    <w:rsid w:val="00BD2E87"/>
    <w:rsid w:val="00BD31A7"/>
    <w:rsid w:val="00BD35D5"/>
    <w:rsid w:val="00BD6181"/>
    <w:rsid w:val="00BD65C2"/>
    <w:rsid w:val="00BD6ED3"/>
    <w:rsid w:val="00BD7D3B"/>
    <w:rsid w:val="00BE1968"/>
    <w:rsid w:val="00BE1BDC"/>
    <w:rsid w:val="00BE26D6"/>
    <w:rsid w:val="00BE381D"/>
    <w:rsid w:val="00BE3C12"/>
    <w:rsid w:val="00BE3ED6"/>
    <w:rsid w:val="00BE4F1E"/>
    <w:rsid w:val="00BE5976"/>
    <w:rsid w:val="00BE710D"/>
    <w:rsid w:val="00BE7D13"/>
    <w:rsid w:val="00BF0B2A"/>
    <w:rsid w:val="00BF329F"/>
    <w:rsid w:val="00BF3A75"/>
    <w:rsid w:val="00BF43B9"/>
    <w:rsid w:val="00BF4925"/>
    <w:rsid w:val="00BF4AE0"/>
    <w:rsid w:val="00BF4C54"/>
    <w:rsid w:val="00BF4D09"/>
    <w:rsid w:val="00BF57BE"/>
    <w:rsid w:val="00BF7608"/>
    <w:rsid w:val="00BF76E9"/>
    <w:rsid w:val="00BF7BDB"/>
    <w:rsid w:val="00C0057D"/>
    <w:rsid w:val="00C009E7"/>
    <w:rsid w:val="00C02E04"/>
    <w:rsid w:val="00C039D3"/>
    <w:rsid w:val="00C0532C"/>
    <w:rsid w:val="00C06FF1"/>
    <w:rsid w:val="00C071F4"/>
    <w:rsid w:val="00C0745B"/>
    <w:rsid w:val="00C1197B"/>
    <w:rsid w:val="00C12382"/>
    <w:rsid w:val="00C166E1"/>
    <w:rsid w:val="00C170DC"/>
    <w:rsid w:val="00C17341"/>
    <w:rsid w:val="00C1767C"/>
    <w:rsid w:val="00C17994"/>
    <w:rsid w:val="00C20AEC"/>
    <w:rsid w:val="00C20C52"/>
    <w:rsid w:val="00C20F1E"/>
    <w:rsid w:val="00C23507"/>
    <w:rsid w:val="00C258C6"/>
    <w:rsid w:val="00C26FEB"/>
    <w:rsid w:val="00C30C59"/>
    <w:rsid w:val="00C325AC"/>
    <w:rsid w:val="00C32972"/>
    <w:rsid w:val="00C3299A"/>
    <w:rsid w:val="00C32DAB"/>
    <w:rsid w:val="00C32FE9"/>
    <w:rsid w:val="00C33CB5"/>
    <w:rsid w:val="00C3416C"/>
    <w:rsid w:val="00C34712"/>
    <w:rsid w:val="00C375D0"/>
    <w:rsid w:val="00C4055F"/>
    <w:rsid w:val="00C429AA"/>
    <w:rsid w:val="00C42BFF"/>
    <w:rsid w:val="00C44F11"/>
    <w:rsid w:val="00C45403"/>
    <w:rsid w:val="00C47723"/>
    <w:rsid w:val="00C5066C"/>
    <w:rsid w:val="00C512A0"/>
    <w:rsid w:val="00C517DF"/>
    <w:rsid w:val="00C51FB3"/>
    <w:rsid w:val="00C5589A"/>
    <w:rsid w:val="00C55C17"/>
    <w:rsid w:val="00C6212C"/>
    <w:rsid w:val="00C62602"/>
    <w:rsid w:val="00C62694"/>
    <w:rsid w:val="00C634DA"/>
    <w:rsid w:val="00C64060"/>
    <w:rsid w:val="00C65260"/>
    <w:rsid w:val="00C653D1"/>
    <w:rsid w:val="00C71B19"/>
    <w:rsid w:val="00C75493"/>
    <w:rsid w:val="00C7675C"/>
    <w:rsid w:val="00C77C5D"/>
    <w:rsid w:val="00C81148"/>
    <w:rsid w:val="00C8136A"/>
    <w:rsid w:val="00C813B7"/>
    <w:rsid w:val="00C813DA"/>
    <w:rsid w:val="00C82409"/>
    <w:rsid w:val="00C82582"/>
    <w:rsid w:val="00C82BCC"/>
    <w:rsid w:val="00C82C98"/>
    <w:rsid w:val="00C834B0"/>
    <w:rsid w:val="00C8375F"/>
    <w:rsid w:val="00C879FA"/>
    <w:rsid w:val="00C87A4B"/>
    <w:rsid w:val="00C87ABC"/>
    <w:rsid w:val="00C87F54"/>
    <w:rsid w:val="00C9062A"/>
    <w:rsid w:val="00C9146C"/>
    <w:rsid w:val="00C92652"/>
    <w:rsid w:val="00C93C8A"/>
    <w:rsid w:val="00C9460E"/>
    <w:rsid w:val="00C96073"/>
    <w:rsid w:val="00CA132E"/>
    <w:rsid w:val="00CA5192"/>
    <w:rsid w:val="00CA59D2"/>
    <w:rsid w:val="00CA68ED"/>
    <w:rsid w:val="00CB0069"/>
    <w:rsid w:val="00CB00A4"/>
    <w:rsid w:val="00CB11F4"/>
    <w:rsid w:val="00CB2669"/>
    <w:rsid w:val="00CB30D3"/>
    <w:rsid w:val="00CB348B"/>
    <w:rsid w:val="00CB399D"/>
    <w:rsid w:val="00CB54EA"/>
    <w:rsid w:val="00CB5653"/>
    <w:rsid w:val="00CB76CC"/>
    <w:rsid w:val="00CC0648"/>
    <w:rsid w:val="00CC10F8"/>
    <w:rsid w:val="00CC212B"/>
    <w:rsid w:val="00CC4490"/>
    <w:rsid w:val="00CC5890"/>
    <w:rsid w:val="00CC61CF"/>
    <w:rsid w:val="00CC6CBB"/>
    <w:rsid w:val="00CC7BAC"/>
    <w:rsid w:val="00CD299E"/>
    <w:rsid w:val="00CD2A2B"/>
    <w:rsid w:val="00CD2C10"/>
    <w:rsid w:val="00CD2C36"/>
    <w:rsid w:val="00CD2D9C"/>
    <w:rsid w:val="00CD2E93"/>
    <w:rsid w:val="00CD5205"/>
    <w:rsid w:val="00CD585C"/>
    <w:rsid w:val="00CD5E8B"/>
    <w:rsid w:val="00CD5EA6"/>
    <w:rsid w:val="00CD729E"/>
    <w:rsid w:val="00CD7374"/>
    <w:rsid w:val="00CE0C93"/>
    <w:rsid w:val="00CE1956"/>
    <w:rsid w:val="00CE1B51"/>
    <w:rsid w:val="00CE22E8"/>
    <w:rsid w:val="00CE322C"/>
    <w:rsid w:val="00CE3B30"/>
    <w:rsid w:val="00CE6284"/>
    <w:rsid w:val="00CE7530"/>
    <w:rsid w:val="00CE7B19"/>
    <w:rsid w:val="00CF028B"/>
    <w:rsid w:val="00CF287A"/>
    <w:rsid w:val="00CF29AA"/>
    <w:rsid w:val="00CF29FF"/>
    <w:rsid w:val="00CF2EFD"/>
    <w:rsid w:val="00CF36DC"/>
    <w:rsid w:val="00CF3729"/>
    <w:rsid w:val="00CF4259"/>
    <w:rsid w:val="00CF4BAA"/>
    <w:rsid w:val="00CF56CB"/>
    <w:rsid w:val="00CF5E6E"/>
    <w:rsid w:val="00CF61FE"/>
    <w:rsid w:val="00CF729A"/>
    <w:rsid w:val="00CF73E2"/>
    <w:rsid w:val="00D0065F"/>
    <w:rsid w:val="00D00841"/>
    <w:rsid w:val="00D0114F"/>
    <w:rsid w:val="00D02645"/>
    <w:rsid w:val="00D0491C"/>
    <w:rsid w:val="00D05468"/>
    <w:rsid w:val="00D05A73"/>
    <w:rsid w:val="00D05E23"/>
    <w:rsid w:val="00D07100"/>
    <w:rsid w:val="00D07747"/>
    <w:rsid w:val="00D0785C"/>
    <w:rsid w:val="00D10233"/>
    <w:rsid w:val="00D10251"/>
    <w:rsid w:val="00D109CD"/>
    <w:rsid w:val="00D10C41"/>
    <w:rsid w:val="00D13067"/>
    <w:rsid w:val="00D1779C"/>
    <w:rsid w:val="00D20772"/>
    <w:rsid w:val="00D215F3"/>
    <w:rsid w:val="00D22E02"/>
    <w:rsid w:val="00D23E9E"/>
    <w:rsid w:val="00D260E6"/>
    <w:rsid w:val="00D2723F"/>
    <w:rsid w:val="00D34746"/>
    <w:rsid w:val="00D35D40"/>
    <w:rsid w:val="00D40639"/>
    <w:rsid w:val="00D41D96"/>
    <w:rsid w:val="00D41DEB"/>
    <w:rsid w:val="00D4386F"/>
    <w:rsid w:val="00D44DDF"/>
    <w:rsid w:val="00D464BA"/>
    <w:rsid w:val="00D47887"/>
    <w:rsid w:val="00D52F45"/>
    <w:rsid w:val="00D539D1"/>
    <w:rsid w:val="00D56055"/>
    <w:rsid w:val="00D56AB0"/>
    <w:rsid w:val="00D612A1"/>
    <w:rsid w:val="00D61457"/>
    <w:rsid w:val="00D63040"/>
    <w:rsid w:val="00D63432"/>
    <w:rsid w:val="00D64403"/>
    <w:rsid w:val="00D6606F"/>
    <w:rsid w:val="00D6772E"/>
    <w:rsid w:val="00D67BC8"/>
    <w:rsid w:val="00D71502"/>
    <w:rsid w:val="00D73310"/>
    <w:rsid w:val="00D7335E"/>
    <w:rsid w:val="00D7615B"/>
    <w:rsid w:val="00D7664C"/>
    <w:rsid w:val="00D809C5"/>
    <w:rsid w:val="00D83418"/>
    <w:rsid w:val="00D85BE6"/>
    <w:rsid w:val="00D85C98"/>
    <w:rsid w:val="00D90046"/>
    <w:rsid w:val="00D913D6"/>
    <w:rsid w:val="00D93563"/>
    <w:rsid w:val="00D96F2E"/>
    <w:rsid w:val="00DA0F84"/>
    <w:rsid w:val="00DA1884"/>
    <w:rsid w:val="00DA1B8B"/>
    <w:rsid w:val="00DA47E3"/>
    <w:rsid w:val="00DA531E"/>
    <w:rsid w:val="00DA53E1"/>
    <w:rsid w:val="00DA5942"/>
    <w:rsid w:val="00DA6ABA"/>
    <w:rsid w:val="00DA7DE6"/>
    <w:rsid w:val="00DB1310"/>
    <w:rsid w:val="00DB156B"/>
    <w:rsid w:val="00DB196A"/>
    <w:rsid w:val="00DB1E69"/>
    <w:rsid w:val="00DB2084"/>
    <w:rsid w:val="00DB28D9"/>
    <w:rsid w:val="00DB299F"/>
    <w:rsid w:val="00DB30C9"/>
    <w:rsid w:val="00DB3212"/>
    <w:rsid w:val="00DB44E3"/>
    <w:rsid w:val="00DB4594"/>
    <w:rsid w:val="00DB460F"/>
    <w:rsid w:val="00DB4ACA"/>
    <w:rsid w:val="00DB6FCB"/>
    <w:rsid w:val="00DB724A"/>
    <w:rsid w:val="00DC1979"/>
    <w:rsid w:val="00DC1ED8"/>
    <w:rsid w:val="00DC1F07"/>
    <w:rsid w:val="00DC205A"/>
    <w:rsid w:val="00DC2129"/>
    <w:rsid w:val="00DC28F4"/>
    <w:rsid w:val="00DC4308"/>
    <w:rsid w:val="00DC459A"/>
    <w:rsid w:val="00DC5555"/>
    <w:rsid w:val="00DC56C5"/>
    <w:rsid w:val="00DD3EC7"/>
    <w:rsid w:val="00DD74D6"/>
    <w:rsid w:val="00DD7695"/>
    <w:rsid w:val="00DE2662"/>
    <w:rsid w:val="00DE29EE"/>
    <w:rsid w:val="00DE4CC2"/>
    <w:rsid w:val="00DF055D"/>
    <w:rsid w:val="00DF06AB"/>
    <w:rsid w:val="00DF19BF"/>
    <w:rsid w:val="00DF2303"/>
    <w:rsid w:val="00DF3B7E"/>
    <w:rsid w:val="00DF4831"/>
    <w:rsid w:val="00DF50DB"/>
    <w:rsid w:val="00DF5E3C"/>
    <w:rsid w:val="00DF635F"/>
    <w:rsid w:val="00DF6C83"/>
    <w:rsid w:val="00E0210E"/>
    <w:rsid w:val="00E030BE"/>
    <w:rsid w:val="00E0310D"/>
    <w:rsid w:val="00E0316E"/>
    <w:rsid w:val="00E0402B"/>
    <w:rsid w:val="00E051AE"/>
    <w:rsid w:val="00E05D9C"/>
    <w:rsid w:val="00E0731D"/>
    <w:rsid w:val="00E102AA"/>
    <w:rsid w:val="00E1065B"/>
    <w:rsid w:val="00E109EE"/>
    <w:rsid w:val="00E110F7"/>
    <w:rsid w:val="00E111CF"/>
    <w:rsid w:val="00E11C28"/>
    <w:rsid w:val="00E1275C"/>
    <w:rsid w:val="00E13D5E"/>
    <w:rsid w:val="00E14F65"/>
    <w:rsid w:val="00E150BC"/>
    <w:rsid w:val="00E1557C"/>
    <w:rsid w:val="00E156BD"/>
    <w:rsid w:val="00E201AE"/>
    <w:rsid w:val="00E21A31"/>
    <w:rsid w:val="00E26BB8"/>
    <w:rsid w:val="00E379C5"/>
    <w:rsid w:val="00E40C49"/>
    <w:rsid w:val="00E4129C"/>
    <w:rsid w:val="00E42110"/>
    <w:rsid w:val="00E44EC2"/>
    <w:rsid w:val="00E44F1F"/>
    <w:rsid w:val="00E47D17"/>
    <w:rsid w:val="00E50CA1"/>
    <w:rsid w:val="00E52691"/>
    <w:rsid w:val="00E532BF"/>
    <w:rsid w:val="00E53862"/>
    <w:rsid w:val="00E538D1"/>
    <w:rsid w:val="00E53ECD"/>
    <w:rsid w:val="00E54AEE"/>
    <w:rsid w:val="00E556E2"/>
    <w:rsid w:val="00E55D1F"/>
    <w:rsid w:val="00E57051"/>
    <w:rsid w:val="00E60067"/>
    <w:rsid w:val="00E60A6B"/>
    <w:rsid w:val="00E61FBC"/>
    <w:rsid w:val="00E648E4"/>
    <w:rsid w:val="00E66E00"/>
    <w:rsid w:val="00E67309"/>
    <w:rsid w:val="00E67C0A"/>
    <w:rsid w:val="00E67FC9"/>
    <w:rsid w:val="00E70755"/>
    <w:rsid w:val="00E70CEC"/>
    <w:rsid w:val="00E71F9B"/>
    <w:rsid w:val="00E7248E"/>
    <w:rsid w:val="00E72B82"/>
    <w:rsid w:val="00E73963"/>
    <w:rsid w:val="00E74688"/>
    <w:rsid w:val="00E7516C"/>
    <w:rsid w:val="00E75DDC"/>
    <w:rsid w:val="00E75DE2"/>
    <w:rsid w:val="00E760CA"/>
    <w:rsid w:val="00E76586"/>
    <w:rsid w:val="00E7701D"/>
    <w:rsid w:val="00E77E4D"/>
    <w:rsid w:val="00E80847"/>
    <w:rsid w:val="00E82D13"/>
    <w:rsid w:val="00E82E52"/>
    <w:rsid w:val="00E82FD7"/>
    <w:rsid w:val="00E844C6"/>
    <w:rsid w:val="00E845AC"/>
    <w:rsid w:val="00E84E18"/>
    <w:rsid w:val="00E853E9"/>
    <w:rsid w:val="00E85404"/>
    <w:rsid w:val="00E86156"/>
    <w:rsid w:val="00E8647C"/>
    <w:rsid w:val="00E865CC"/>
    <w:rsid w:val="00E86AE3"/>
    <w:rsid w:val="00E87349"/>
    <w:rsid w:val="00E879DE"/>
    <w:rsid w:val="00E904A6"/>
    <w:rsid w:val="00E9072E"/>
    <w:rsid w:val="00E90AFB"/>
    <w:rsid w:val="00E9499F"/>
    <w:rsid w:val="00E95E5E"/>
    <w:rsid w:val="00E965CC"/>
    <w:rsid w:val="00E96626"/>
    <w:rsid w:val="00E96B5B"/>
    <w:rsid w:val="00EA041A"/>
    <w:rsid w:val="00EA05D0"/>
    <w:rsid w:val="00EA182C"/>
    <w:rsid w:val="00EA2DE1"/>
    <w:rsid w:val="00EA3A9C"/>
    <w:rsid w:val="00EA5A7D"/>
    <w:rsid w:val="00EA6207"/>
    <w:rsid w:val="00EA6793"/>
    <w:rsid w:val="00EA67E8"/>
    <w:rsid w:val="00EA78A7"/>
    <w:rsid w:val="00EB062D"/>
    <w:rsid w:val="00EB08FE"/>
    <w:rsid w:val="00EB094B"/>
    <w:rsid w:val="00EB4B36"/>
    <w:rsid w:val="00EB5473"/>
    <w:rsid w:val="00EB6293"/>
    <w:rsid w:val="00EB6351"/>
    <w:rsid w:val="00EB6776"/>
    <w:rsid w:val="00EB766B"/>
    <w:rsid w:val="00EB7FB3"/>
    <w:rsid w:val="00EC0E5F"/>
    <w:rsid w:val="00EC10F7"/>
    <w:rsid w:val="00EC11B0"/>
    <w:rsid w:val="00EC1B38"/>
    <w:rsid w:val="00EC2C5A"/>
    <w:rsid w:val="00EC49AB"/>
    <w:rsid w:val="00EC514D"/>
    <w:rsid w:val="00ED2734"/>
    <w:rsid w:val="00ED284B"/>
    <w:rsid w:val="00ED29E1"/>
    <w:rsid w:val="00ED2FA1"/>
    <w:rsid w:val="00ED4152"/>
    <w:rsid w:val="00ED4EE4"/>
    <w:rsid w:val="00ED523B"/>
    <w:rsid w:val="00ED5BDA"/>
    <w:rsid w:val="00ED6A3A"/>
    <w:rsid w:val="00ED6AA5"/>
    <w:rsid w:val="00EE0321"/>
    <w:rsid w:val="00EE15B2"/>
    <w:rsid w:val="00EE35C9"/>
    <w:rsid w:val="00EE43AA"/>
    <w:rsid w:val="00EE5323"/>
    <w:rsid w:val="00EE5A2E"/>
    <w:rsid w:val="00EE5D2B"/>
    <w:rsid w:val="00EF0857"/>
    <w:rsid w:val="00EF1828"/>
    <w:rsid w:val="00EF2846"/>
    <w:rsid w:val="00EF28EF"/>
    <w:rsid w:val="00EF37B9"/>
    <w:rsid w:val="00EF442C"/>
    <w:rsid w:val="00EF5AB7"/>
    <w:rsid w:val="00F0232D"/>
    <w:rsid w:val="00F04FDE"/>
    <w:rsid w:val="00F07633"/>
    <w:rsid w:val="00F13236"/>
    <w:rsid w:val="00F1339C"/>
    <w:rsid w:val="00F13B47"/>
    <w:rsid w:val="00F1431C"/>
    <w:rsid w:val="00F14E50"/>
    <w:rsid w:val="00F15ADB"/>
    <w:rsid w:val="00F1648A"/>
    <w:rsid w:val="00F165EF"/>
    <w:rsid w:val="00F20941"/>
    <w:rsid w:val="00F20BC2"/>
    <w:rsid w:val="00F20C6B"/>
    <w:rsid w:val="00F21C86"/>
    <w:rsid w:val="00F22CF3"/>
    <w:rsid w:val="00F24F55"/>
    <w:rsid w:val="00F3145F"/>
    <w:rsid w:val="00F318F1"/>
    <w:rsid w:val="00F320E2"/>
    <w:rsid w:val="00F32799"/>
    <w:rsid w:val="00F33164"/>
    <w:rsid w:val="00F34840"/>
    <w:rsid w:val="00F364F6"/>
    <w:rsid w:val="00F371F1"/>
    <w:rsid w:val="00F4054B"/>
    <w:rsid w:val="00F41891"/>
    <w:rsid w:val="00F43189"/>
    <w:rsid w:val="00F43367"/>
    <w:rsid w:val="00F4397D"/>
    <w:rsid w:val="00F4419E"/>
    <w:rsid w:val="00F474D8"/>
    <w:rsid w:val="00F5108A"/>
    <w:rsid w:val="00F5191B"/>
    <w:rsid w:val="00F51A49"/>
    <w:rsid w:val="00F51FF5"/>
    <w:rsid w:val="00F52AA7"/>
    <w:rsid w:val="00F55401"/>
    <w:rsid w:val="00F56EA4"/>
    <w:rsid w:val="00F62056"/>
    <w:rsid w:val="00F65C0A"/>
    <w:rsid w:val="00F65C87"/>
    <w:rsid w:val="00F70A99"/>
    <w:rsid w:val="00F727B9"/>
    <w:rsid w:val="00F74408"/>
    <w:rsid w:val="00F74B96"/>
    <w:rsid w:val="00F750C0"/>
    <w:rsid w:val="00F76DF6"/>
    <w:rsid w:val="00F771E5"/>
    <w:rsid w:val="00F80186"/>
    <w:rsid w:val="00F80702"/>
    <w:rsid w:val="00F8090A"/>
    <w:rsid w:val="00F81BFC"/>
    <w:rsid w:val="00F8224F"/>
    <w:rsid w:val="00F837CA"/>
    <w:rsid w:val="00F84E98"/>
    <w:rsid w:val="00F87F59"/>
    <w:rsid w:val="00F906FF"/>
    <w:rsid w:val="00F90DF7"/>
    <w:rsid w:val="00F90EF9"/>
    <w:rsid w:val="00F91B5A"/>
    <w:rsid w:val="00F92702"/>
    <w:rsid w:val="00F934DD"/>
    <w:rsid w:val="00F93521"/>
    <w:rsid w:val="00F93574"/>
    <w:rsid w:val="00F935B9"/>
    <w:rsid w:val="00F941C0"/>
    <w:rsid w:val="00F95468"/>
    <w:rsid w:val="00F9580B"/>
    <w:rsid w:val="00F96116"/>
    <w:rsid w:val="00FA1154"/>
    <w:rsid w:val="00FA1852"/>
    <w:rsid w:val="00FA18A5"/>
    <w:rsid w:val="00FA2066"/>
    <w:rsid w:val="00FA2770"/>
    <w:rsid w:val="00FA4D30"/>
    <w:rsid w:val="00FA5FC6"/>
    <w:rsid w:val="00FA6CDC"/>
    <w:rsid w:val="00FB19DD"/>
    <w:rsid w:val="00FB1B55"/>
    <w:rsid w:val="00FB2276"/>
    <w:rsid w:val="00FB2B21"/>
    <w:rsid w:val="00FB3085"/>
    <w:rsid w:val="00FB37BF"/>
    <w:rsid w:val="00FB444B"/>
    <w:rsid w:val="00FB4D87"/>
    <w:rsid w:val="00FC005A"/>
    <w:rsid w:val="00FC0258"/>
    <w:rsid w:val="00FC275E"/>
    <w:rsid w:val="00FC2AEC"/>
    <w:rsid w:val="00FC3075"/>
    <w:rsid w:val="00FC569B"/>
    <w:rsid w:val="00FC58D0"/>
    <w:rsid w:val="00FC60D5"/>
    <w:rsid w:val="00FC660A"/>
    <w:rsid w:val="00FD12D8"/>
    <w:rsid w:val="00FD2826"/>
    <w:rsid w:val="00FD3E3F"/>
    <w:rsid w:val="00FD471B"/>
    <w:rsid w:val="00FD4A17"/>
    <w:rsid w:val="00FD5A5F"/>
    <w:rsid w:val="00FD6158"/>
    <w:rsid w:val="00FD64B0"/>
    <w:rsid w:val="00FD73ED"/>
    <w:rsid w:val="00FE0188"/>
    <w:rsid w:val="00FE1B0E"/>
    <w:rsid w:val="00FE28A0"/>
    <w:rsid w:val="00FE2906"/>
    <w:rsid w:val="00FE4A17"/>
    <w:rsid w:val="00FE57BF"/>
    <w:rsid w:val="00FE593D"/>
    <w:rsid w:val="00FE672C"/>
    <w:rsid w:val="00FE68FC"/>
    <w:rsid w:val="00FF082E"/>
    <w:rsid w:val="00FF2E10"/>
    <w:rsid w:val="00FF3109"/>
    <w:rsid w:val="00FF38BC"/>
    <w:rsid w:val="00FF4916"/>
    <w:rsid w:val="00FF4C3A"/>
    <w:rsid w:val="00FF4FEC"/>
    <w:rsid w:val="00FF5ADE"/>
    <w:rsid w:val="00FF76C2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5ADF90"/>
  <w15:docId w15:val="{EDDFA8D5-491B-4A59-88E8-22046521E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rsid w:val="00A37EEA"/>
    <w:pPr>
      <w:keepNext/>
      <w:keepLines/>
      <w:spacing w:before="280" w:after="80" w:line="360" w:lineRule="auto"/>
      <w:ind w:left="851"/>
      <w:jc w:val="both"/>
      <w:outlineLvl w:val="2"/>
    </w:pPr>
    <w:rPr>
      <w:rFonts w:ascii="Roboto" w:hAnsi="Roboto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E642B"/>
  </w:style>
  <w:style w:type="paragraph" w:styleId="Rodap">
    <w:name w:val="footer"/>
    <w:basedOn w:val="Normal"/>
    <w:link w:val="Rodap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E642B"/>
  </w:style>
  <w:style w:type="paragraph" w:styleId="Textodebalo">
    <w:name w:val="Balloon Text"/>
    <w:basedOn w:val="Normal"/>
    <w:link w:val="TextodebaloChar"/>
    <w:uiPriority w:val="99"/>
    <w:semiHidden/>
    <w:unhideWhenUsed/>
    <w:rsid w:val="001E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642B"/>
    <w:rPr>
      <w:rFonts w:ascii="Tahoma" w:hAnsi="Tahoma" w:cs="Tahoma"/>
      <w:sz w:val="16"/>
      <w:szCs w:val="16"/>
    </w:rPr>
  </w:style>
  <w:style w:type="paragraph" w:customStyle="1" w:styleId="Ttulolistadeilustraes">
    <w:name w:val="Título_lista de ilustrações"/>
    <w:basedOn w:val="Normal"/>
    <w:next w:val="Normal"/>
    <w:rsid w:val="00F52538"/>
    <w:pPr>
      <w:spacing w:before="120" w:after="120" w:line="280" w:lineRule="atLeast"/>
      <w:ind w:left="3912"/>
      <w:jc w:val="both"/>
    </w:pPr>
    <w:rPr>
      <w:rFonts w:ascii="Arial Black" w:eastAsia="Times New Roman" w:hAnsi="Arial Black" w:cs="Times New Roman"/>
      <w:sz w:val="24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34"/>
    <w:qFormat/>
    <w:rsid w:val="00316DA1"/>
    <w:pPr>
      <w:ind w:left="720"/>
      <w:contextualSpacing/>
    </w:pPr>
  </w:style>
  <w:style w:type="table" w:styleId="Tabelacomgrade">
    <w:name w:val="Table Grid"/>
    <w:basedOn w:val="Tabelanormal"/>
    <w:uiPriority w:val="39"/>
    <w:rsid w:val="0042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4-nfase6">
    <w:name w:val="Grid Table 4 Accent 6"/>
    <w:basedOn w:val="Tabelanormal"/>
    <w:uiPriority w:val="49"/>
    <w:rsid w:val="00E111CF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Ttulo01-FRIENDS">
    <w:name w:val="Título 01 - FRIENDS"/>
    <w:basedOn w:val="Ttulo1"/>
    <w:next w:val="Texto-FRIENDS"/>
    <w:qFormat/>
    <w:rsid w:val="00A27A76"/>
    <w:pPr>
      <w:numPr>
        <w:numId w:val="2"/>
      </w:numPr>
      <w:spacing w:before="100" w:beforeAutospacing="1" w:after="100" w:afterAutospacing="1" w:line="240" w:lineRule="auto"/>
      <w:ind w:left="0"/>
      <w:jc w:val="both"/>
    </w:pPr>
    <w:rPr>
      <w:rFonts w:ascii="Roboto" w:hAnsi="Roboto"/>
      <w:sz w:val="28"/>
    </w:rPr>
  </w:style>
  <w:style w:type="paragraph" w:customStyle="1" w:styleId="Texto-FRIENDS">
    <w:name w:val="Texto - FRIENDS"/>
    <w:basedOn w:val="Normal"/>
    <w:link w:val="Texto-FRIENDSChar"/>
    <w:qFormat/>
    <w:rsid w:val="006F1FAA"/>
    <w:pPr>
      <w:spacing w:after="0" w:line="240" w:lineRule="auto"/>
      <w:ind w:firstLine="357"/>
      <w:jc w:val="both"/>
    </w:pPr>
    <w:rPr>
      <w:rFonts w:ascii="Roboto" w:hAnsi="Roboto"/>
      <w:bCs/>
      <w:sz w:val="24"/>
    </w:rPr>
  </w:style>
  <w:style w:type="numbering" w:customStyle="1" w:styleId="ListaFRIENDS">
    <w:name w:val="Lista FRIENDS"/>
    <w:uiPriority w:val="99"/>
    <w:rsid w:val="006F1FAA"/>
    <w:pPr>
      <w:numPr>
        <w:numId w:val="1"/>
      </w:numPr>
    </w:pPr>
  </w:style>
  <w:style w:type="paragraph" w:customStyle="1" w:styleId="Ttulo02-FRIENDS">
    <w:name w:val="Título 02 - FRIENDS"/>
    <w:basedOn w:val="Ttulo01-FRIENDS"/>
    <w:next w:val="Texto-FRIENDS"/>
    <w:qFormat/>
    <w:rsid w:val="00D07100"/>
    <w:pPr>
      <w:numPr>
        <w:ilvl w:val="1"/>
      </w:numPr>
      <w:pBdr>
        <w:top w:val="nil"/>
        <w:left w:val="nil"/>
        <w:bottom w:val="nil"/>
        <w:right w:val="nil"/>
        <w:between w:val="nil"/>
      </w:pBdr>
      <w:ind w:left="0"/>
    </w:pPr>
    <w:rPr>
      <w:rFonts w:eastAsia="Roboto" w:cs="Roboto"/>
      <w:bCs/>
      <w:color w:val="000000"/>
      <w:szCs w:val="24"/>
    </w:rPr>
  </w:style>
  <w:style w:type="paragraph" w:customStyle="1" w:styleId="Ttulo03-FRIENDS">
    <w:name w:val="Título 03 - FRIENDS"/>
    <w:basedOn w:val="Ttulo02-FRIENDS"/>
    <w:next w:val="Texto-FRIENDS"/>
    <w:qFormat/>
    <w:rsid w:val="006F1FAA"/>
    <w:pPr>
      <w:numPr>
        <w:ilvl w:val="2"/>
      </w:numPr>
    </w:pPr>
  </w:style>
  <w:style w:type="paragraph" w:customStyle="1" w:styleId="Ttulo04-FRIENDS">
    <w:name w:val="Título 04 - FRIENDS"/>
    <w:basedOn w:val="Ttulo03-FRIENDS"/>
    <w:next w:val="Texto-FRIENDS"/>
    <w:qFormat/>
    <w:rsid w:val="006F1FAA"/>
    <w:pPr>
      <w:numPr>
        <w:ilvl w:val="3"/>
      </w:numPr>
    </w:pPr>
  </w:style>
  <w:style w:type="paragraph" w:styleId="Sumrio1">
    <w:name w:val="toc 1"/>
    <w:aliases w:val="Sumário FRIENDS"/>
    <w:basedOn w:val="Texto-FRIENDS"/>
    <w:next w:val="Texto-FRIENDS"/>
    <w:autoRedefine/>
    <w:uiPriority w:val="39"/>
    <w:unhideWhenUsed/>
    <w:rsid w:val="00B72433"/>
    <w:pPr>
      <w:tabs>
        <w:tab w:val="left" w:pos="440"/>
        <w:tab w:val="right" w:leader="dot" w:pos="10456"/>
      </w:tabs>
      <w:ind w:firstLine="0"/>
    </w:pPr>
    <w:rPr>
      <w:b/>
      <w:szCs w:val="28"/>
    </w:rPr>
  </w:style>
  <w:style w:type="paragraph" w:styleId="Sumrio3">
    <w:name w:val="toc 3"/>
    <w:basedOn w:val="Normal"/>
    <w:next w:val="Normal"/>
    <w:autoRedefine/>
    <w:uiPriority w:val="39"/>
    <w:unhideWhenUsed/>
    <w:rsid w:val="006F1FAA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6F1FAA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260C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60C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60C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0C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0C59"/>
    <w:rPr>
      <w:b/>
      <w:bCs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AE76CA"/>
    <w:pPr>
      <w:spacing w:line="240" w:lineRule="auto"/>
    </w:pPr>
    <w:rPr>
      <w:i/>
      <w:iCs/>
      <w:color w:val="1F497D" w:themeColor="text2"/>
      <w:sz w:val="18"/>
      <w:szCs w:val="18"/>
    </w:rPr>
  </w:style>
  <w:style w:type="numbering" w:customStyle="1" w:styleId="Estilo1">
    <w:name w:val="Estilo1"/>
    <w:uiPriority w:val="99"/>
    <w:rsid w:val="007764EF"/>
    <w:pPr>
      <w:numPr>
        <w:numId w:val="3"/>
      </w:numPr>
    </w:pPr>
  </w:style>
  <w:style w:type="paragraph" w:customStyle="1" w:styleId="TabelaFRIENDS">
    <w:name w:val="Tabela FRIENDS"/>
    <w:basedOn w:val="Texto-FRIENDS"/>
    <w:link w:val="TabelaFRIENDSChar"/>
    <w:qFormat/>
    <w:rsid w:val="00A500FF"/>
    <w:pPr>
      <w:ind w:firstLine="0"/>
      <w:jc w:val="center"/>
    </w:pPr>
  </w:style>
  <w:style w:type="paragraph" w:customStyle="1" w:styleId="FiguraFRIENDS">
    <w:name w:val="Figura FRIENDS"/>
    <w:basedOn w:val="Texto-FRIENDS"/>
    <w:qFormat/>
    <w:rsid w:val="00A500FF"/>
    <w:pPr>
      <w:ind w:firstLine="0"/>
      <w:jc w:val="center"/>
    </w:pPr>
  </w:style>
  <w:style w:type="character" w:customStyle="1" w:styleId="Texto-FRIENDSChar">
    <w:name w:val="Texto - FRIENDS Char"/>
    <w:basedOn w:val="Fontepargpadro"/>
    <w:link w:val="Texto-FRIENDS"/>
    <w:rsid w:val="00A500FF"/>
    <w:rPr>
      <w:rFonts w:ascii="Roboto" w:hAnsi="Roboto"/>
      <w:bCs/>
      <w:sz w:val="24"/>
    </w:rPr>
  </w:style>
  <w:style w:type="character" w:customStyle="1" w:styleId="TabelaFRIENDSChar">
    <w:name w:val="Tabela FRIENDS Char"/>
    <w:basedOn w:val="Texto-FRIENDSChar"/>
    <w:link w:val="TabelaFRIENDS"/>
    <w:rsid w:val="00A500FF"/>
    <w:rPr>
      <w:rFonts w:ascii="Roboto" w:hAnsi="Roboto"/>
      <w:bCs/>
      <w:sz w:val="24"/>
    </w:rPr>
  </w:style>
  <w:style w:type="character" w:customStyle="1" w:styleId="il">
    <w:name w:val="il"/>
    <w:basedOn w:val="Fontepargpadro"/>
    <w:rsid w:val="00685206"/>
  </w:style>
  <w:style w:type="paragraph" w:styleId="Reviso">
    <w:name w:val="Revision"/>
    <w:hidden/>
    <w:uiPriority w:val="99"/>
    <w:semiHidden/>
    <w:rsid w:val="00466EF2"/>
    <w:pPr>
      <w:spacing w:after="0" w:line="240" w:lineRule="auto"/>
    </w:pPr>
  </w:style>
  <w:style w:type="paragraph" w:styleId="ndicedeilustraes">
    <w:name w:val="table of figures"/>
    <w:basedOn w:val="Normal"/>
    <w:next w:val="Normal"/>
    <w:uiPriority w:val="99"/>
    <w:unhideWhenUsed/>
    <w:rsid w:val="001E6F7C"/>
    <w:pPr>
      <w:spacing w:after="0"/>
    </w:pPr>
  </w:style>
  <w:style w:type="character" w:styleId="MenoPendente">
    <w:name w:val="Unresolved Mention"/>
    <w:basedOn w:val="Fontepargpadro"/>
    <w:uiPriority w:val="99"/>
    <w:semiHidden/>
    <w:unhideWhenUsed/>
    <w:rsid w:val="00605CF1"/>
    <w:rPr>
      <w:color w:val="605E5C"/>
      <w:shd w:val="clear" w:color="auto" w:fill="E1DFDD"/>
    </w:rPr>
  </w:style>
  <w:style w:type="paragraph" w:styleId="CabealhodoSumrio">
    <w:name w:val="TOC Heading"/>
    <w:basedOn w:val="Ttulo1"/>
    <w:next w:val="Normal"/>
    <w:uiPriority w:val="39"/>
    <w:unhideWhenUsed/>
    <w:qFormat/>
    <w:rsid w:val="00B205E0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8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8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31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9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3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5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7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6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lattes.cnpq.br/9249938782762635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lattes.cnpq.br/3961773765127529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lattes.cnpq.br/535888961428085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lattes.cnpq.br/2603728793809604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b7tepRRJav0kAvlPwP1mhOk9gA==">AMUW2mVD1qNnDiXJ1jf7HytxctjCiq/8QAf8X5QNrzqeYYX4vIf+wFQlazrIAGj7WoXXZExUw/eYrhAkWLP2NjEAAqHAY4It49tW8u1SevecLywNd4yFVeHKlZ/usDOaEUbsKBFBK27G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14B2A35D6D469A4AAE62A5259962" ma:contentTypeVersion="14" ma:contentTypeDescription="Create a new document." ma:contentTypeScope="" ma:versionID="8cd8bf27fced41899db5395b6d2cf8fc">
  <xsd:schema xmlns:xsd="http://www.w3.org/2001/XMLSchema" xmlns:xs="http://www.w3.org/2001/XMLSchema" xmlns:p="http://schemas.microsoft.com/office/2006/metadata/properties" xmlns:ns3="aa3b2fb2-31e3-46e5-8720-d11ed4c2866b" xmlns:ns4="f7266a75-1e91-4afd-b62e-58e4d3d48567" targetNamespace="http://schemas.microsoft.com/office/2006/metadata/properties" ma:root="true" ma:fieldsID="4f5769c57de31e82a64340244a3b9e4c" ns3:_="" ns4:_="">
    <xsd:import namespace="aa3b2fb2-31e3-46e5-8720-d11ed4c2866b"/>
    <xsd:import namespace="f7266a75-1e91-4afd-b62e-58e4d3d485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b2fb2-31e3-46e5-8720-d11ed4c286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66a75-1e91-4afd-b62e-58e4d3d4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1EA408-E334-A048-B365-104ACAD468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766992BE-E6EB-4893-9F3B-EFC6DDA958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b2fb2-31e3-46e5-8720-d11ed4c2866b"/>
    <ds:schemaRef ds:uri="f7266a75-1e91-4afd-b62e-58e4d3d4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4F087A-94B9-4438-8387-984025730B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8B99B07-7508-4416-B954-850F785FF39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09</Words>
  <Characters>11931</Characters>
  <Application>Microsoft Office Word</Application>
  <DocSecurity>0</DocSecurity>
  <Lines>99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Vitor Hugo Ferreira</cp:lastModifiedBy>
  <cp:revision>4</cp:revision>
  <cp:lastPrinted>2024-12-12T14:17:00Z</cp:lastPrinted>
  <dcterms:created xsi:type="dcterms:W3CDTF">2024-12-12T14:30:00Z</dcterms:created>
  <dcterms:modified xsi:type="dcterms:W3CDTF">2024-12-1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14B2A35D6D469A4AAE62A5259962</vt:lpwstr>
  </property>
  <property fmtid="{D5CDD505-2E9C-101B-9397-08002B2CF9AE}" pid="3" name="MSIP_Label_d5eb2d05-47c5-4b3e-9bd7-b47e03a10069_Enabled">
    <vt:lpwstr>true</vt:lpwstr>
  </property>
  <property fmtid="{D5CDD505-2E9C-101B-9397-08002B2CF9AE}" pid="4" name="MSIP_Label_d5eb2d05-47c5-4b3e-9bd7-b47e03a10069_SetDate">
    <vt:lpwstr>2022-09-09T22:46:17Z</vt:lpwstr>
  </property>
  <property fmtid="{D5CDD505-2E9C-101B-9397-08002B2CF9AE}" pid="5" name="MSIP_Label_d5eb2d05-47c5-4b3e-9bd7-b47e03a10069_Method">
    <vt:lpwstr>Privileged</vt:lpwstr>
  </property>
  <property fmtid="{D5CDD505-2E9C-101B-9397-08002B2CF9AE}" pid="6" name="MSIP_Label_d5eb2d05-47c5-4b3e-9bd7-b47e03a10069_Name">
    <vt:lpwstr>PETROBRAS Colaboradores</vt:lpwstr>
  </property>
  <property fmtid="{D5CDD505-2E9C-101B-9397-08002B2CF9AE}" pid="7" name="MSIP_Label_d5eb2d05-47c5-4b3e-9bd7-b47e03a10069_SiteId">
    <vt:lpwstr>5b6f6241-9a57-4be4-8e50-1dfa72e79a57</vt:lpwstr>
  </property>
  <property fmtid="{D5CDD505-2E9C-101B-9397-08002B2CF9AE}" pid="8" name="MSIP_Label_d5eb2d05-47c5-4b3e-9bd7-b47e03a10069_ActionId">
    <vt:lpwstr>006d6f24-6261-4eca-97f8-e92b8a001150</vt:lpwstr>
  </property>
  <property fmtid="{D5CDD505-2E9C-101B-9397-08002B2CF9AE}" pid="9" name="MSIP_Label_d5eb2d05-47c5-4b3e-9bd7-b47e03a10069_ContentBits">
    <vt:lpwstr>2</vt:lpwstr>
  </property>
</Properties>
</file>